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0848" w:rsidRPr="00EF5F96" w:rsidRDefault="005C72A7">
      <w:pPr>
        <w:pStyle w:val="Title"/>
      </w:pPr>
      <w:r w:rsidRPr="00EF5F96">
        <w:t>Number and Timing of Ambulatory Blood Pressure Monitoring Measurements</w:t>
      </w:r>
    </w:p>
    <w:p w:rsidR="00C20848" w:rsidRPr="00EF5F96" w:rsidRDefault="005C72A7">
      <w:pPr>
        <w:pStyle w:val="FirstParagraph"/>
      </w:pPr>
      <w:r w:rsidRPr="00EF5F96">
        <w:t>Byron C. Jaeger, PhD</w:t>
      </w:r>
      <w:r w:rsidRPr="00EF5F96">
        <w:rPr>
          <w:vertAlign w:val="superscript"/>
        </w:rPr>
        <w:t>a</w:t>
      </w:r>
      <w:r w:rsidRPr="00EF5F96">
        <w:t>, Oluwasegun P. Akinyelure, MD</w:t>
      </w:r>
      <w:r w:rsidRPr="00EF5F96">
        <w:rPr>
          <w:vertAlign w:val="superscript"/>
        </w:rPr>
        <w:t>b</w:t>
      </w:r>
      <w:r w:rsidRPr="00EF5F96">
        <w:t>, Swati Sakhuja, MPH</w:t>
      </w:r>
      <w:r w:rsidRPr="00EF5F96">
        <w:rPr>
          <w:vertAlign w:val="superscript"/>
        </w:rPr>
        <w:t>b</w:t>
      </w:r>
      <w:r w:rsidRPr="00EF5F96">
        <w:t>, Joshua D. Bundy, PhD, MPH</w:t>
      </w:r>
      <w:r w:rsidRPr="00EF5F96">
        <w:rPr>
          <w:vertAlign w:val="superscript"/>
        </w:rPr>
        <w:t>c</w:t>
      </w:r>
      <w:r w:rsidRPr="00EF5F96">
        <w:t>, Cora E. Lewis, MD MSPH</w:t>
      </w:r>
      <w:r w:rsidRPr="00EF5F96">
        <w:rPr>
          <w:vertAlign w:val="superscript"/>
        </w:rPr>
        <w:t>b</w:t>
      </w:r>
      <w:r w:rsidRPr="00EF5F96">
        <w:t>, Yuichiro Yano, MD, PhD</w:t>
      </w:r>
      <w:r w:rsidRPr="00EF5F96">
        <w:rPr>
          <w:vertAlign w:val="superscript"/>
        </w:rPr>
        <w:t>d</w:t>
      </w:r>
      <w:r w:rsidRPr="00EF5F96">
        <w:t>, George Howard, DrPH</w:t>
      </w:r>
      <w:r w:rsidRPr="00EF5F96">
        <w:rPr>
          <w:vertAlign w:val="superscript"/>
        </w:rPr>
        <w:t>a</w:t>
      </w:r>
      <w:r w:rsidRPr="00EF5F96">
        <w:t>, Daichi Shimbo, MD</w:t>
      </w:r>
      <w:r w:rsidRPr="00EF5F96">
        <w:rPr>
          <w:vertAlign w:val="superscript"/>
        </w:rPr>
        <w:t>e</w:t>
      </w:r>
      <w:r w:rsidRPr="00EF5F96">
        <w:t>, Paul Muntner, PhD</w:t>
      </w:r>
      <w:r w:rsidRPr="00EF5F96">
        <w:rPr>
          <w:vertAlign w:val="superscript"/>
        </w:rPr>
        <w:t>b</w:t>
      </w:r>
      <w:r w:rsidRPr="00EF5F96">
        <w:t>, Joseph E. Schwartz, PhD</w:t>
      </w:r>
      <w:r w:rsidRPr="00EF5F96">
        <w:rPr>
          <w:vertAlign w:val="superscript"/>
        </w:rPr>
        <w:t>e,f</w:t>
      </w:r>
    </w:p>
    <w:p w:rsidR="00C20848" w:rsidRPr="00EF5F96" w:rsidRDefault="005C72A7">
      <w:pPr>
        <w:numPr>
          <w:ilvl w:val="0"/>
          <w:numId w:val="13"/>
        </w:numPr>
      </w:pPr>
      <w:r w:rsidRPr="00EF5F96">
        <w:t>Department of Biostatistics, University of Alabama at Birmingham, Birmingham, AL</w:t>
      </w:r>
    </w:p>
    <w:p w:rsidR="00C20848" w:rsidRPr="00EF5F96" w:rsidRDefault="005C72A7">
      <w:pPr>
        <w:numPr>
          <w:ilvl w:val="0"/>
          <w:numId w:val="13"/>
        </w:numPr>
      </w:pPr>
      <w:r w:rsidRPr="00EF5F96">
        <w:t>Department of Epidemiology, University of Alabama at Birmingham, Birmingham, AL</w:t>
      </w:r>
    </w:p>
    <w:p w:rsidR="00C20848" w:rsidRPr="00EF5F96" w:rsidRDefault="005C72A7">
      <w:pPr>
        <w:numPr>
          <w:ilvl w:val="0"/>
          <w:numId w:val="13"/>
        </w:numPr>
      </w:pPr>
      <w:r w:rsidRPr="00EF5F96">
        <w:t>Department of Epidemiology</w:t>
      </w:r>
      <w:r w:rsidRPr="00EF5F96">
        <w:t>, Tulane University School of Public Health and Tropical Medicine, New Orleans, LA</w:t>
      </w:r>
    </w:p>
    <w:p w:rsidR="00C20848" w:rsidRPr="00EF5F96" w:rsidRDefault="005C72A7">
      <w:pPr>
        <w:numPr>
          <w:ilvl w:val="0"/>
          <w:numId w:val="13"/>
        </w:numPr>
      </w:pPr>
      <w:r w:rsidRPr="00EF5F96">
        <w:t>Department of Medicine, Duke University, Durham, NC</w:t>
      </w:r>
    </w:p>
    <w:p w:rsidR="00C20848" w:rsidRPr="00EF5F96" w:rsidRDefault="005C72A7">
      <w:pPr>
        <w:numPr>
          <w:ilvl w:val="0"/>
          <w:numId w:val="13"/>
        </w:numPr>
      </w:pPr>
      <w:r w:rsidRPr="00EF5F96">
        <w:t>Department of Medicine, Columbia University Irving Medical Center, New York City, NY</w:t>
      </w:r>
    </w:p>
    <w:p w:rsidR="00C20848" w:rsidRPr="00EF5F96" w:rsidRDefault="005C72A7">
      <w:pPr>
        <w:numPr>
          <w:ilvl w:val="0"/>
          <w:numId w:val="13"/>
        </w:numPr>
      </w:pPr>
      <w:r w:rsidRPr="00EF5F96">
        <w:t>Department of Psychiatry, Stony Broo</w:t>
      </w:r>
      <w:r w:rsidRPr="00EF5F96">
        <w:t>k School of Medicine, Stony Brook, NY</w:t>
      </w:r>
    </w:p>
    <w:p w:rsidR="00C20848" w:rsidRPr="00EF5F96" w:rsidRDefault="00C20848">
      <w:pPr>
        <w:pStyle w:val="FirstParagraph"/>
      </w:pPr>
    </w:p>
    <w:p w:rsidR="00C20848" w:rsidRPr="00EF5F96" w:rsidRDefault="005C72A7">
      <w:pPr>
        <w:pStyle w:val="BodyText"/>
      </w:pPr>
      <w:r w:rsidRPr="00EF5F96">
        <w:rPr>
          <w:b/>
        </w:rPr>
        <w:t>Word count exclusive of references, tables, and figure legends</w:t>
      </w:r>
    </w:p>
    <w:p w:rsidR="00C20848" w:rsidRPr="00EF5F96" w:rsidRDefault="005C72A7">
      <w:pPr>
        <w:numPr>
          <w:ilvl w:val="0"/>
          <w:numId w:val="14"/>
        </w:numPr>
      </w:pPr>
      <w:r w:rsidRPr="00EF5F96">
        <w:t>Abstract:</w:t>
      </w:r>
      <w:r w:rsidR="004F754A" w:rsidRPr="00EF5F96">
        <w:t xml:space="preserve"> 196</w:t>
      </w:r>
    </w:p>
    <w:p w:rsidR="00C20848" w:rsidRPr="00EF5F96" w:rsidRDefault="005C72A7">
      <w:pPr>
        <w:numPr>
          <w:ilvl w:val="0"/>
          <w:numId w:val="14"/>
        </w:numPr>
      </w:pPr>
      <w:r w:rsidRPr="00EF5F96">
        <w:t>Text:</w:t>
      </w:r>
      <w:r w:rsidR="004F754A" w:rsidRPr="00EF5F96">
        <w:t xml:space="preserve"> 3434</w:t>
      </w:r>
    </w:p>
    <w:p w:rsidR="00C20848" w:rsidRPr="00EF5F96" w:rsidRDefault="00C20848">
      <w:pPr>
        <w:pStyle w:val="FirstParagraph"/>
      </w:pPr>
    </w:p>
    <w:p w:rsidR="00C20848" w:rsidRPr="00EF5F96" w:rsidRDefault="005C72A7">
      <w:r w:rsidRPr="00EF5F96">
        <w:br w:type="page"/>
      </w:r>
    </w:p>
    <w:p w:rsidR="00C20848" w:rsidRPr="00EF5F96" w:rsidRDefault="005C72A7">
      <w:pPr>
        <w:pStyle w:val="Heading1"/>
      </w:pPr>
      <w:bookmarkStart w:id="0" w:name="abstract"/>
      <w:r w:rsidRPr="00EF5F96">
        <w:lastRenderedPageBreak/>
        <w:t>ABSTRACT</w:t>
      </w:r>
      <w:bookmarkEnd w:id="0"/>
    </w:p>
    <w:p w:rsidR="00C20848" w:rsidRPr="00EF5F96" w:rsidRDefault="005C72A7">
      <w:pPr>
        <w:pStyle w:val="FirstParagraph"/>
      </w:pPr>
      <w:r w:rsidRPr="00EF5F96">
        <w:t>Ambulatory blood pressure (BP) monitoring (ABPM) may cause sleep disturbances. Some home BP monitoring (HBPM) devices obtain a</w:t>
      </w:r>
      <w:r w:rsidRPr="00EF5F96">
        <w:t xml:space="preserve"> limited number of BP readings during sleep and may be preferred to ABPM. It is unclear how closely a few BP readings approximate a full night of ABPM. We used data from the Jackson Heart (N=621) and Coronary Artery Risk Development in Young Adults (N=458)</w:t>
      </w:r>
      <w:r w:rsidRPr="00EF5F96">
        <w:t xml:space="preserve"> studies to evaluate 74 alternatives for sampling BP during sleep. We sampled 2 to 4 BP measurements at specific times from a full night of ABPM and computed chance-corrected agreement (i.e., Kappa) of nocturnal hypertension (i.e., mean asleep systolic BP≥</w:t>
      </w:r>
      <w:r w:rsidRPr="00EF5F96">
        <w:t>120 mmHg or diastolic BP≥70 mmHg) defined using the full night of ABPM and subsets of BP readings. Measuring BP at 2, 3, and 4 hours after falling asleep, an approach applied by some HBPM devices, obtained a Kappa of 0.81 (95% confidence interval [CI]: 0.7</w:t>
      </w:r>
      <w:r w:rsidRPr="00EF5F96">
        <w:t>8, 0.85). The highest Kappa was obtained by measuring BP at 1, 2, 4, and 5 hours after falling asleep: 0.84 (95% CI: 0.81, 0.87). In conclusion, measuring BP 3 or 4 times during sleep may have high agreement with hypertension status based on a full night o</w:t>
      </w:r>
      <w:r w:rsidRPr="00EF5F96">
        <w:t>f ABPM.</w:t>
      </w:r>
    </w:p>
    <w:p w:rsidR="00C20848" w:rsidRPr="00EF5F96" w:rsidRDefault="005C72A7">
      <w:pPr>
        <w:pStyle w:val="BodyText"/>
      </w:pPr>
      <w:r w:rsidRPr="00EF5F96">
        <w:rPr>
          <w:i/>
        </w:rPr>
        <w:t>Key words:</w:t>
      </w:r>
      <w:r w:rsidRPr="00EF5F96">
        <w:t xml:space="preserve"> ambulatory monitoring; blood pressure measurement; nocturnal hypertension</w:t>
      </w:r>
    </w:p>
    <w:p w:rsidR="00C20848" w:rsidRPr="00EF5F96" w:rsidRDefault="005C72A7">
      <w:r w:rsidRPr="00EF5F96">
        <w:br w:type="page"/>
      </w:r>
    </w:p>
    <w:p w:rsidR="00C20848" w:rsidRPr="00EF5F96" w:rsidRDefault="005C72A7">
      <w:pPr>
        <w:pStyle w:val="Heading1"/>
      </w:pPr>
      <w:bookmarkStart w:id="1" w:name="introduction"/>
      <w:r w:rsidRPr="00EF5F96">
        <w:lastRenderedPageBreak/>
        <w:t>INTRODUCTION</w:t>
      </w:r>
      <w:bookmarkEnd w:id="1"/>
    </w:p>
    <w:p w:rsidR="00C20848" w:rsidRPr="00EF5F96" w:rsidRDefault="005C72A7">
      <w:pPr>
        <w:pStyle w:val="FirstParagraph"/>
      </w:pPr>
      <w:r w:rsidRPr="00EF5F96">
        <w:t>Higher blood pressure (BP) levels during sleep have been associated with an increased risk for cardiovascular disease (CVD) and target organ damage,</w:t>
      </w:r>
      <w:r w:rsidRPr="00EF5F96">
        <w:t xml:space="preserve"> independent of BP measured in a clinical setting.</w:t>
      </w:r>
      <w:r w:rsidRPr="00EF5F96">
        <w:rPr>
          <w:vertAlign w:val="superscript"/>
        </w:rPr>
        <w:t>1–6</w:t>
      </w:r>
      <w:r w:rsidRPr="00EF5F96">
        <w:t xml:space="preserve"> Ambulatory BP monitoring (ABPM) typically measures BP every 15 to 30 minutes throughout the day and night,</w:t>
      </w:r>
      <w:r w:rsidRPr="00EF5F96">
        <w:rPr>
          <w:vertAlign w:val="superscript"/>
        </w:rPr>
        <w:t>7</w:t>
      </w:r>
      <w:r w:rsidRPr="00EF5F96">
        <w:t xml:space="preserve"> </w:t>
      </w:r>
      <w:r w:rsidRPr="00EF5F96">
        <w:rPr>
          <w:rFonts w:eastAsia="Times New Roman" w:cs="Times New Roman"/>
        </w:rPr>
        <w:t>and is recognized as the gold standard for measuring nocturnal BP</w:t>
      </w:r>
      <w:r w:rsidRPr="00EF5F96">
        <w:t>.</w:t>
      </w:r>
      <w:r w:rsidRPr="00EF5F96">
        <w:rPr>
          <w:vertAlign w:val="superscript"/>
        </w:rPr>
        <w:t>8</w:t>
      </w:r>
      <w:r w:rsidRPr="00EF5F96">
        <w:t xml:space="preserve"> Although most people find </w:t>
      </w:r>
      <w:r w:rsidRPr="00EF5F96">
        <w:t>ABPM acceptable, it may cause sleep disturbances for some individuals.</w:t>
      </w:r>
      <w:r w:rsidRPr="00EF5F96">
        <w:rPr>
          <w:vertAlign w:val="superscript"/>
        </w:rPr>
        <w:t>9–12</w:t>
      </w:r>
      <w:r w:rsidRPr="00EF5F96">
        <w:t xml:space="preserve"> Home BP monitoring (HBPM) is another approach for measuring BP outside of the office setting and some HBPM devices can be programmed to measure BP at specific times, including when </w:t>
      </w:r>
      <w:r w:rsidRPr="00EF5F96">
        <w:t>someone is asleep. HBPM devices are available that measure BP at 2, 3, and 4 AM and 2, 3, and 4 hours after falling asleep.</w:t>
      </w:r>
      <w:r w:rsidRPr="00EF5F96">
        <w:rPr>
          <w:vertAlign w:val="superscript"/>
        </w:rPr>
        <w:t>13–17</w:t>
      </w:r>
    </w:p>
    <w:p w:rsidR="00C20848" w:rsidRPr="00EF5F96" w:rsidRDefault="00C20848">
      <w:pPr>
        <w:pStyle w:val="BodyText"/>
      </w:pPr>
    </w:p>
    <w:p w:rsidR="00C20848" w:rsidRPr="00EF5F96" w:rsidRDefault="005C72A7">
      <w:pPr>
        <w:pStyle w:val="BodyText"/>
      </w:pPr>
      <w:r w:rsidRPr="00EF5F96">
        <w:t>Obtaining fewer BP readings during sleep with an HBPM device instead of BP from a full night’s sleep on an ABPM device may red</w:t>
      </w:r>
      <w:r w:rsidRPr="00EF5F96">
        <w:t>uce discomfort and disrupted sleep. However, the fewer BP measurements obtained using HBPM instead of ABPM may result in a loss of information and a weaker association with outcomes.</w:t>
      </w:r>
      <w:r w:rsidRPr="00EF5F96">
        <w:rPr>
          <w:vertAlign w:val="superscript"/>
        </w:rPr>
        <w:t>18</w:t>
      </w:r>
      <w:r w:rsidRPr="00EF5F96">
        <w:t xml:space="preserve"> Few studies have estimated the number and timing of BP measurements req</w:t>
      </w:r>
      <w:r w:rsidRPr="00EF5F96">
        <w:t xml:space="preserve">uired to obtain an estimate of mean BP during sleep similar to that obtained by a full night of ABPM (i.e., using ABPM throughout an entire night). </w:t>
      </w:r>
      <w:r w:rsidRPr="00EF5F96">
        <w:rPr>
          <w:rFonts w:eastAsia="Times New Roman" w:cs="Times New Roman"/>
        </w:rPr>
        <w:t>Others have previously studied the validity of using a fixed number of BP measurements, sampled randomly dur</w:t>
      </w:r>
      <w:r w:rsidRPr="00EF5F96">
        <w:rPr>
          <w:rFonts w:eastAsia="Times New Roman" w:cs="Times New Roman"/>
        </w:rPr>
        <w:t>ing wakefulness or sleep, to determine how many measurements were needed for reliable estimation of mean BP in the research setting</w:t>
      </w:r>
      <w:r w:rsidRPr="00EF5F96">
        <w:t>.</w:t>
      </w:r>
      <w:r w:rsidRPr="00EF5F96">
        <w:rPr>
          <w:vertAlign w:val="superscript"/>
        </w:rPr>
        <w:t>19,20</w:t>
      </w:r>
      <w:r w:rsidRPr="00EF5F96">
        <w:t xml:space="preserve"> </w:t>
      </w:r>
      <w:r w:rsidRPr="00EF5F96">
        <w:rPr>
          <w:rFonts w:eastAsia="Times New Roman" w:cs="Times New Roman"/>
        </w:rPr>
        <w:t>In the current study, we investigate the specific timing, as well as the number, of measurements needed for reliable e</w:t>
      </w:r>
      <w:r w:rsidRPr="00EF5F96">
        <w:rPr>
          <w:rFonts w:eastAsia="Times New Roman" w:cs="Times New Roman"/>
        </w:rPr>
        <w:t>stimation of mean BP during sleep.</w:t>
      </w:r>
      <w:r w:rsidRPr="00EF5F96">
        <w:t xml:space="preserve"> Using data from participants in the Jackson Heart Study (JHS) and the Coronary Artery Risk Development in Young Adults (CARDIA) study, we evaluated 74 </w:t>
      </w:r>
      <w:r w:rsidRPr="00EF5F96">
        <w:lastRenderedPageBreak/>
        <w:t>variations on the number and timing of BP measurements during sleep to</w:t>
      </w:r>
      <w:r w:rsidRPr="00EF5F96">
        <w:t xml:space="preserve"> assess whether a limited number of BP measurements, taken at specific times, could provide an accurate estimate of mean BP from a full night of ABPM. From the complete set of ABPM measurements taken during sleep, subsets of 2 to 4 BP measurements at speci</w:t>
      </w:r>
      <w:r w:rsidRPr="00EF5F96">
        <w:t>fic times were selected to represent HBPM during sleep. BP sampling variations were defined by the number and timing of the selected measurements.</w:t>
      </w:r>
    </w:p>
    <w:p w:rsidR="00C20848" w:rsidRPr="00EF5F96" w:rsidRDefault="00C20848">
      <w:pPr>
        <w:pStyle w:val="BodyText"/>
      </w:pPr>
    </w:p>
    <w:p w:rsidR="00C20848" w:rsidRPr="00EF5F96" w:rsidRDefault="005C72A7">
      <w:pPr>
        <w:pStyle w:val="Heading1"/>
      </w:pPr>
      <w:bookmarkStart w:id="2" w:name="methods"/>
      <w:r w:rsidRPr="00EF5F96">
        <w:t>METHODS</w:t>
      </w:r>
      <w:bookmarkEnd w:id="2"/>
    </w:p>
    <w:p w:rsidR="00C20848" w:rsidRPr="00EF5F96" w:rsidRDefault="005C72A7">
      <w:pPr>
        <w:pStyle w:val="Heading2"/>
      </w:pPr>
      <w:bookmarkStart w:id="3" w:name="study-population"/>
      <w:r w:rsidRPr="00EF5F96">
        <w:rPr>
          <w:i/>
        </w:rPr>
        <w:t>Study population</w:t>
      </w:r>
      <w:bookmarkEnd w:id="3"/>
    </w:p>
    <w:p w:rsidR="00C20848" w:rsidRPr="00EF5F96" w:rsidRDefault="005C72A7">
      <w:pPr>
        <w:pStyle w:val="FirstParagraph"/>
      </w:pPr>
      <w:r w:rsidRPr="00EF5F96">
        <w:t>The JHS, a community-based prospective cohort study, was designed to evaluate the e</w:t>
      </w:r>
      <w:r w:rsidRPr="00EF5F96">
        <w:t>tiology of CVD among African Americans.</w:t>
      </w:r>
      <w:r w:rsidRPr="00EF5F96">
        <w:rPr>
          <w:vertAlign w:val="superscript"/>
        </w:rPr>
        <w:t>21</w:t>
      </w:r>
      <w:r w:rsidRPr="00EF5F96">
        <w:t xml:space="preserve"> The JHS enrolled 5,306 non-institutionalized African Americans aged ≥ 21 years from the Jackson, MS metropolitan area between 2000 and 2004. At the baseline JHS visit, 1,146 participants elected to undergo ABPM. Th</w:t>
      </w:r>
      <w:r w:rsidRPr="00EF5F96">
        <w:t>e CARDIA study was designed to examine the development and determinants of clinical and subclinical CVD and their risk factors.</w:t>
      </w:r>
      <w:r w:rsidRPr="00EF5F96">
        <w:rPr>
          <w:vertAlign w:val="superscript"/>
        </w:rPr>
        <w:t>22</w:t>
      </w:r>
      <w:r w:rsidRPr="00EF5F96">
        <w:t xml:space="preserve"> The CARDIA study enrolled 5,115 participants, 18 to 30 years of age, at four field centers in the United States (Birmingham, A</w:t>
      </w:r>
      <w:r w:rsidRPr="00EF5F96">
        <w:t>L; Chicago, IL; Minneapolis, MN; and Oakland, CA) in 1985-1986. During the Year 30 Exam (2015-2016), 831 CARDIA participants volunteered for an ABPM ancillary study conducted in the Birmingham, AL and Chicago, IL field centers.</w:t>
      </w:r>
    </w:p>
    <w:p w:rsidR="00C20848" w:rsidRPr="00EF5F96" w:rsidRDefault="00C20848">
      <w:pPr>
        <w:pStyle w:val="BodyText"/>
      </w:pPr>
    </w:p>
    <w:p w:rsidR="00C20848" w:rsidRPr="00EF5F96" w:rsidRDefault="005C72A7">
      <w:pPr>
        <w:pStyle w:val="BodyText"/>
      </w:pPr>
      <w:r w:rsidRPr="00EF5F96">
        <w:lastRenderedPageBreak/>
        <w:t>We included participants who slept ≥ 5 hours and recorded ≥ 1 valid asleep BP measurement every 30 minutes from midnight to 5:00 AM during their ABPM assessment (N = 621 JHS and 458 CARDIA participants; Table S1). Conduct of each study was approved by inst</w:t>
      </w:r>
      <w:r w:rsidRPr="00EF5F96">
        <w:t>itutional review boards at the participating institutions and the current analysis was approved by the University of Alabama at Birmingham Institutional Review Board. Written informed consent was obtained from all participants.</w:t>
      </w:r>
    </w:p>
    <w:p w:rsidR="00C20848" w:rsidRPr="00EF5F96" w:rsidRDefault="00C20848">
      <w:pPr>
        <w:pStyle w:val="BodyText"/>
      </w:pPr>
    </w:p>
    <w:p w:rsidR="00C20848" w:rsidRPr="00EF5F96" w:rsidRDefault="005C72A7">
      <w:pPr>
        <w:pStyle w:val="Heading2"/>
      </w:pPr>
      <w:bookmarkStart w:id="4" w:name="ambulatory-blood-pressure-monitoring"/>
      <w:r w:rsidRPr="00EF5F96">
        <w:rPr>
          <w:i/>
        </w:rPr>
        <w:t>Ambulatory blood pressure monitoring</w:t>
      </w:r>
      <w:bookmarkEnd w:id="4"/>
    </w:p>
    <w:p w:rsidR="00C20848" w:rsidRPr="00EF5F96" w:rsidRDefault="005C72A7">
      <w:pPr>
        <w:pStyle w:val="FirstParagraph"/>
      </w:pPr>
      <w:r w:rsidRPr="00EF5F96">
        <w:t>In the JHS, ABPM was conducted using the previously validated SpaceLabs model 90207 device (SpaceLabs Healthcare, Snoqualmie, WA), and BP was measured every 20 minutes over a 24-hour period.</w:t>
      </w:r>
      <w:r w:rsidRPr="00EF5F96">
        <w:rPr>
          <w:vertAlign w:val="superscript"/>
        </w:rPr>
        <w:t>23</w:t>
      </w:r>
      <w:r w:rsidRPr="00EF5F96">
        <w:t xml:space="preserve"> JHS participants self-repo</w:t>
      </w:r>
      <w:r w:rsidRPr="00EF5F96">
        <w:t>rted the times they went to sleep and woke up while wearing the ABPM device. In CARDIA, ABPM was conducted using the also validated SpaceLabs OnTrak model 90227 device (SpaceLabs Healthcare, Snoqualmie, WA), and BP was measured every 30 minutes over a 24-h</w:t>
      </w:r>
      <w:r w:rsidRPr="00EF5F96">
        <w:t>our period.</w:t>
      </w:r>
      <w:r w:rsidRPr="00EF5F96">
        <w:rPr>
          <w:vertAlign w:val="superscript"/>
        </w:rPr>
        <w:t>24</w:t>
      </w:r>
      <w:r w:rsidRPr="00EF5F96">
        <w:t xml:space="preserve"> CARDIA participants also wore an Actiwatch activity monitor (Philips Respironics, Murrysville, PA) on the wrist of their non-dominant arm. In CARDIA, awake and asleep time periods were determined using the activity monitor data in conjunction</w:t>
      </w:r>
      <w:r w:rsidRPr="00EF5F96">
        <w:t xml:space="preserve"> with participants’ self-reported awake and asleep times. Nocturnal hypertension was defined by a mean SBP ≥ 120 mm Hg or mean DBP ≥ 70 mm Hg based on all BP measurements during sleep.</w:t>
      </w:r>
    </w:p>
    <w:p w:rsidR="00C20848" w:rsidRPr="00EF5F96" w:rsidRDefault="00C20848">
      <w:pPr>
        <w:pStyle w:val="BodyText"/>
      </w:pPr>
    </w:p>
    <w:p w:rsidR="00C20848" w:rsidRPr="00EF5F96" w:rsidRDefault="005C72A7">
      <w:pPr>
        <w:pStyle w:val="Heading2"/>
      </w:pPr>
      <w:bookmarkStart w:id="5" w:name="Xdc84d60d9c1e8fc72d7cc6120a209ccf9c4cb89"/>
      <w:r w:rsidRPr="00EF5F96">
        <w:rPr>
          <w:i/>
        </w:rPr>
        <w:lastRenderedPageBreak/>
        <w:t>Blood pressure sampling strategies and variations</w:t>
      </w:r>
      <w:bookmarkEnd w:id="5"/>
    </w:p>
    <w:p w:rsidR="00C20848" w:rsidRPr="00EF5F96" w:rsidRDefault="005C72A7">
      <w:pPr>
        <w:pStyle w:val="FirstParagraph"/>
      </w:pPr>
      <w:r w:rsidRPr="00EF5F96">
        <w:t>We considered both ‘</w:t>
      </w:r>
      <w:r w:rsidRPr="00EF5F96">
        <w:t xml:space="preserve">distributed’ and ‘consecutive’ strategies for sampling BP during sleep (Figure 1). The distributed strategies sampled BP at fixed intervals of 1 hour or more. The consecutive strategies sampled consecutive BP measurements. We considered 25 distributed and </w:t>
      </w:r>
      <w:r w:rsidRPr="00EF5F96">
        <w:t>12 consecutive BP sampling variations, and implemented each variation using either hours since midnight or hours since falling asleep. Overall, we assessed a total of 74 variations.</w:t>
      </w:r>
    </w:p>
    <w:p w:rsidR="00C20848" w:rsidRPr="00EF5F96" w:rsidRDefault="00C20848">
      <w:pPr>
        <w:pStyle w:val="BodyText"/>
      </w:pPr>
    </w:p>
    <w:p w:rsidR="00C20848" w:rsidRPr="00EF5F96" w:rsidRDefault="005C72A7">
      <w:pPr>
        <w:pStyle w:val="BodyText"/>
      </w:pPr>
      <w:r w:rsidRPr="00EF5F96">
        <w:rPr>
          <w:i/>
        </w:rPr>
        <w:t>Left ventricular hypertrophy and albuminuria</w:t>
      </w:r>
    </w:p>
    <w:p w:rsidR="00C20848" w:rsidRPr="00EF5F96" w:rsidRDefault="005C72A7">
      <w:pPr>
        <w:pStyle w:val="BodyText"/>
      </w:pPr>
      <w:r w:rsidRPr="00EF5F96">
        <w:t>Echocardiograms and urine sp</w:t>
      </w:r>
      <w:r w:rsidRPr="00EF5F96">
        <w:t xml:space="preserve">ecimens were obtained during the Year 30 Exam for CARDIA participants and during the baseline study visit for JHS participants. Left ventricular mass was determined and indexed to body surface area to obtain left ventricular mass index (LVMI) according to </w:t>
      </w:r>
      <w:r w:rsidRPr="00EF5F96">
        <w:t>recommendations from the American Society of Echocardiography and European Association of Cardiovascular Imaging.</w:t>
      </w:r>
      <w:r w:rsidRPr="00EF5F96">
        <w:rPr>
          <w:vertAlign w:val="superscript"/>
        </w:rPr>
        <w:t>25</w:t>
      </w:r>
      <w:r w:rsidRPr="00EF5F96">
        <w:t xml:space="preserve"> Left ventricular hypertrophy (LVH) was defined as LVMI &gt; 95 g/m</w:t>
      </w:r>
      <w:r w:rsidRPr="00EF5F96">
        <w:rPr>
          <w:vertAlign w:val="superscript"/>
        </w:rPr>
        <w:t>2</w:t>
      </w:r>
      <w:r w:rsidRPr="00EF5F96">
        <w:t xml:space="preserve"> in women and &gt; 115 g/m</w:t>
      </w:r>
      <w:r w:rsidRPr="00EF5F96">
        <w:rPr>
          <w:vertAlign w:val="superscript"/>
        </w:rPr>
        <w:t>2</w:t>
      </w:r>
      <w:r w:rsidRPr="00EF5F96">
        <w:t xml:space="preserve"> in men. Urinary albumin and creatinine excretion, m</w:t>
      </w:r>
      <w:r w:rsidRPr="00EF5F96">
        <w:t xml:space="preserve">easured from urine specimens, were used to calculate urinary albumin-to-creatinine ratio (ACR). ACR was quantified using a 24-hour urine sample in the JHS, if available. Otherwise, a spot urine sample was used. In CARDIA, a spot urine sample was collected </w:t>
      </w:r>
      <w:r w:rsidRPr="00EF5F96">
        <w:t>from all willing participants. Albuminuria was defined as an ACR ≥ 30 mg/g.</w:t>
      </w:r>
    </w:p>
    <w:p w:rsidR="00C20848" w:rsidRPr="00EF5F96" w:rsidRDefault="00C20848">
      <w:pPr>
        <w:pStyle w:val="BodyText"/>
      </w:pPr>
    </w:p>
    <w:p w:rsidR="00C20848" w:rsidRPr="00EF5F96" w:rsidRDefault="005C72A7">
      <w:pPr>
        <w:pStyle w:val="Heading2"/>
      </w:pPr>
      <w:bookmarkStart w:id="6" w:name="statistical-analyses"/>
      <w:r w:rsidRPr="00EF5F96">
        <w:rPr>
          <w:i/>
        </w:rPr>
        <w:t>Statistical analyses</w:t>
      </w:r>
      <w:bookmarkEnd w:id="6"/>
    </w:p>
    <w:p w:rsidR="00C20848" w:rsidRPr="00EF5F96" w:rsidRDefault="005C72A7">
      <w:pPr>
        <w:pStyle w:val="FirstParagraph"/>
      </w:pPr>
      <w:r w:rsidRPr="00EF5F96">
        <w:t>Participant characteristics were summarized for the overall population and stratified by cohort. Differences between cohorts were assessed using t- and chi-sq</w:t>
      </w:r>
      <w:r w:rsidRPr="00EF5F96">
        <w:t xml:space="preserve">uare tests for continuous and </w:t>
      </w:r>
      <w:r w:rsidRPr="00EF5F96">
        <w:lastRenderedPageBreak/>
        <w:t xml:space="preserve">categorical variables, respectively. </w:t>
      </w:r>
      <w:r w:rsidRPr="00EF5F96">
        <w:rPr>
          <w:rFonts w:eastAsia="Times New Roman" w:cs="Times New Roman"/>
        </w:rPr>
        <w:t>The mean and standard deviation of SBP and DBP according to each BP sampling variation was tabulated along with the mean SBP and DBP according to a full night of ABPM. Linear regression wit</w:t>
      </w:r>
      <w:r w:rsidRPr="00EF5F96">
        <w:rPr>
          <w:rFonts w:eastAsia="Times New Roman" w:cs="Times New Roman"/>
        </w:rPr>
        <w:t>h a natural cubic spline was applied to visualize the mean SBP and DBP over time from midnight to 5am and from onset of sleep to 5 hours thereafter among CARDIA and JHS participants, separately.</w:t>
      </w:r>
    </w:p>
    <w:p w:rsidR="00C20848" w:rsidRPr="00EF5F96" w:rsidRDefault="00C20848">
      <w:pPr>
        <w:pStyle w:val="BodyText"/>
      </w:pPr>
    </w:p>
    <w:p w:rsidR="00C20848" w:rsidRPr="00EF5F96" w:rsidRDefault="005C72A7">
      <w:pPr>
        <w:pStyle w:val="BodyText"/>
      </w:pPr>
      <w:r w:rsidRPr="00EF5F96">
        <w:rPr>
          <w:i/>
        </w:rPr>
        <w:t>Evaluation of 74 blood pressure sampling variations</w:t>
      </w:r>
      <w:r w:rsidRPr="00EF5F96">
        <w:t>: We comp</w:t>
      </w:r>
      <w:r w:rsidRPr="00EF5F96">
        <w:t>uted the chance-corrected agreement (i.e., Kappa statistic) for the presence of nocturnal hypertension between each BP sampling variation and the full night of ABPM. The mean absolute difference in mean SBP and DBP during sleep between each BP sampling var</w:t>
      </w:r>
      <w:r w:rsidRPr="00EF5F96">
        <w:t>iation and full night of ABPM was also computed. The 74 BP sampling variations were grouped into 12 categories based on the number of measurements, sampling strategy (i.e., consecutive or distributed) and time structure (i.e., time since midnight or time s</w:t>
      </w:r>
      <w:r w:rsidRPr="00EF5F96">
        <w:t>ince falling asleep; Table S2). Within each category, we defined the best variation as the one that obtained the highest Kappa statistic. We applied bootstrap resampling to estimate differences in Kappa statistics between the best sampling variation from e</w:t>
      </w:r>
      <w:r w:rsidRPr="00EF5F96">
        <w:t>ach category and the Kappa statistics obtained by sampling BP at 2, 3, and 4 hours after falling asleep or midnight. Kappa statistics using BP sampled at 2, 3, and 4 hours after falling asleep or midnight was selected for comparison as these two variations</w:t>
      </w:r>
      <w:r w:rsidRPr="00EF5F96">
        <w:t xml:space="preserve"> has been used in previous studies and are applied by some HBPM devices.</w:t>
      </w:r>
      <w:r w:rsidRPr="00EF5F96">
        <w:rPr>
          <w:vertAlign w:val="superscript"/>
        </w:rPr>
        <w:t>13–17</w:t>
      </w:r>
      <w:r w:rsidRPr="00EF5F96">
        <w:t xml:space="preserve"> We also conducted pairwise comparisons of Kappa statistics among the 12 best BP sampling variations of their category. Bootstrap resampling was applied using bias correction and </w:t>
      </w:r>
      <w:r w:rsidRPr="00EF5F96">
        <w:t>acceleration.</w:t>
      </w:r>
      <w:r w:rsidRPr="00EF5F96">
        <w:rPr>
          <w:vertAlign w:val="superscript"/>
        </w:rPr>
        <w:t>26</w:t>
      </w:r>
    </w:p>
    <w:p w:rsidR="00C20848" w:rsidRPr="00EF5F96" w:rsidRDefault="00C20848">
      <w:pPr>
        <w:pStyle w:val="BodyText"/>
      </w:pPr>
    </w:p>
    <w:p w:rsidR="00C20848" w:rsidRPr="00EF5F96" w:rsidRDefault="005C72A7">
      <w:pPr>
        <w:pStyle w:val="BodyText"/>
      </w:pPr>
      <w:r w:rsidRPr="00EF5F96">
        <w:rPr>
          <w:i/>
        </w:rPr>
        <w:lastRenderedPageBreak/>
        <w:t>Prevalence ratios and concordance</w:t>
      </w:r>
      <w:r w:rsidRPr="00EF5F96">
        <w:t>: Poisson regression with robust standard error estimation was applied to obtain prevalence ratios and concordance (C-statistic) for the outcomes of LVH and albuminuria.</w:t>
      </w:r>
      <w:r w:rsidRPr="00EF5F96">
        <w:rPr>
          <w:vertAlign w:val="superscript"/>
        </w:rPr>
        <w:t>27</w:t>
      </w:r>
      <w:r w:rsidRPr="00EF5F96">
        <w:t xml:space="preserve"> Models were fit using SBP and DBP </w:t>
      </w:r>
      <w:r w:rsidRPr="00EF5F96">
        <w:t>from the full night of ABPM and using SBP and DBP from the best BP sampling variations within the categories described above. DeLong’s test was applied to assess whether individual BP sampling variations obtained different C-statistics for LVH or albuminur</w:t>
      </w:r>
      <w:r w:rsidRPr="00EF5F96">
        <w:t>ia compared to a full night of ABPM.</w:t>
      </w:r>
      <w:r w:rsidRPr="00EF5F96">
        <w:rPr>
          <w:vertAlign w:val="superscript"/>
        </w:rPr>
        <w:t>28</w:t>
      </w:r>
      <w:r w:rsidRPr="00EF5F96">
        <w:t xml:space="preserve"> All models included adjustment for age, sex, race, smoking status, diabetes, antihypertensive medication use, and sleep duration. Models fitted to the pooled JHS and CARDIA data additionally adjusted for cohort.</w:t>
      </w:r>
    </w:p>
    <w:p w:rsidR="00C20848" w:rsidRPr="00EF5F96" w:rsidRDefault="00C20848">
      <w:pPr>
        <w:pStyle w:val="BodyText"/>
      </w:pPr>
    </w:p>
    <w:p w:rsidR="00C20848" w:rsidRPr="00EF5F96" w:rsidRDefault="005C72A7">
      <w:pPr>
        <w:pStyle w:val="BodyText"/>
      </w:pPr>
      <w:r w:rsidRPr="00EF5F96">
        <w:rPr>
          <w:i/>
        </w:rPr>
        <w:t>Cons</w:t>
      </w:r>
      <w:r w:rsidRPr="00EF5F96">
        <w:rPr>
          <w:i/>
        </w:rPr>
        <w:t>istency of results between the JHS and CARDIA</w:t>
      </w:r>
      <w:r w:rsidRPr="00EF5F96">
        <w:t>: We calculated the Spearman rank order correlation coefficient for rankings of BP sampling variations by Kappa statistic within the JHS and CARDIA studies. A high correlation between the rankings would indicate</w:t>
      </w:r>
      <w:r w:rsidRPr="00EF5F96">
        <w:t xml:space="preserve"> that BP sampling variations were ranked similarly in the two studies; i.e., that the results were consistent across the two studies.</w:t>
      </w:r>
    </w:p>
    <w:p w:rsidR="00C20848" w:rsidRPr="00EF5F96" w:rsidRDefault="00C20848">
      <w:pPr>
        <w:pStyle w:val="BodyText"/>
      </w:pPr>
    </w:p>
    <w:p w:rsidR="00C20848" w:rsidRPr="00EF5F96" w:rsidRDefault="005C72A7">
      <w:pPr>
        <w:pStyle w:val="BodyText"/>
      </w:pPr>
      <w:r w:rsidRPr="00EF5F96">
        <w:t>Analyses were conducted using R version 4.0.4 (Vienna, Austria) and several additional R packages.</w:t>
      </w:r>
      <w:r w:rsidRPr="00EF5F96">
        <w:rPr>
          <w:vertAlign w:val="superscript"/>
        </w:rPr>
        <w:t>29–33</w:t>
      </w:r>
      <w:r w:rsidRPr="00EF5F96">
        <w:t xml:space="preserve"> Code for the curr</w:t>
      </w:r>
      <w:r w:rsidRPr="00EF5F96">
        <w:t xml:space="preserve">ent analysis is available at </w:t>
      </w:r>
      <w:hyperlink r:id="rId7">
        <w:r w:rsidRPr="00EF5F96">
          <w:rPr>
            <w:rStyle w:val="Hyperlink"/>
            <w:color w:val="auto"/>
          </w:rPr>
          <w:t>https://github.com/bcjaeger/number-and-timing-of-ABPM</w:t>
        </w:r>
      </w:hyperlink>
      <w:r w:rsidRPr="00EF5F96">
        <w:t xml:space="preserve">. Data to replicate </w:t>
      </w:r>
      <w:bookmarkStart w:id="7" w:name="_GoBack"/>
      <w:bookmarkEnd w:id="7"/>
      <w:r w:rsidRPr="00EF5F96">
        <w:t>the current analysis can be requested from the JHS and CARDIA study Executive Com</w:t>
      </w:r>
      <w:r w:rsidRPr="00EF5F96">
        <w:t>mittees.</w:t>
      </w:r>
    </w:p>
    <w:p w:rsidR="00C20848" w:rsidRPr="00EF5F96" w:rsidRDefault="00C20848">
      <w:pPr>
        <w:pStyle w:val="BodyText"/>
      </w:pPr>
    </w:p>
    <w:p w:rsidR="00C20848" w:rsidRPr="00EF5F96" w:rsidRDefault="005C72A7">
      <w:pPr>
        <w:pStyle w:val="Heading1"/>
      </w:pPr>
      <w:bookmarkStart w:id="8" w:name="results"/>
      <w:r w:rsidRPr="00EF5F96">
        <w:lastRenderedPageBreak/>
        <w:t>RESULTS</w:t>
      </w:r>
      <w:bookmarkEnd w:id="8"/>
    </w:p>
    <w:p w:rsidR="00C20848" w:rsidRPr="00EF5F96" w:rsidRDefault="005C72A7">
      <w:pPr>
        <w:pStyle w:val="FirstParagraph"/>
      </w:pPr>
      <w:r w:rsidRPr="00EF5F96">
        <w:t>Among 1,079 participants included in the current analysis, the mean (standard deviation; SD) age was 57.1 (8.57) years, 32.0% were male and 81.0% were black. Among JHS and CARDIA participants, the mean (SD) asleep SBP was 120 (14.7) mm Hg</w:t>
      </w:r>
      <w:r w:rsidRPr="00EF5F96">
        <w:t xml:space="preserve"> and 111 (15.1) mm Hg, respectively (Table 1; p &lt; 0.001), and the mean (SD) asleep DBP was 67.8 (9.16) mm Hg and 66.3 (8.59) mm Hg, respectively (p = 0.006). There was no evidence of a difference in the prevalence of LVH (p = 0.336) or albuminuria (p = 0.2</w:t>
      </w:r>
      <w:r w:rsidRPr="00EF5F96">
        <w:t xml:space="preserve">90) between JHS and CARDIA participants. </w:t>
      </w:r>
      <w:r w:rsidRPr="00EF5F96">
        <w:rPr>
          <w:rFonts w:eastAsia="Times New Roman" w:cs="Times New Roman"/>
        </w:rPr>
        <w:t xml:space="preserve">Most BP sampling variations underestimated the mean SBP and DBP according to a full night of ABPM by 1 to 2 mm Hg (Table S3). Descriptive visualizations of SBP and DBP during sleep suggest that this underestimation </w:t>
      </w:r>
      <w:r w:rsidRPr="00EF5F96">
        <w:rPr>
          <w:rFonts w:eastAsia="Times New Roman" w:cs="Times New Roman"/>
        </w:rPr>
        <w:t>is attributable to fewer BP values sampled during the later stages of sleep (Figures S1 and S2). Put another way, after 5am or after 5 hours of sleep, BP tends to be higher than from 1am to 5am or during the first 1 to 5 hours of sleep, respectively.</w:t>
      </w:r>
    </w:p>
    <w:p w:rsidR="00C20848" w:rsidRPr="00EF5F96" w:rsidRDefault="00C20848">
      <w:pPr>
        <w:pStyle w:val="BodyText"/>
      </w:pPr>
    </w:p>
    <w:p w:rsidR="00C20848" w:rsidRPr="00EF5F96" w:rsidRDefault="005C72A7">
      <w:pPr>
        <w:pStyle w:val="Heading2"/>
      </w:pPr>
      <w:bookmarkStart w:id="9" w:name="Xa15dc1748a0e7a66b9438634e24862b04cbbd48"/>
      <w:r w:rsidRPr="00EF5F96">
        <w:rPr>
          <w:i/>
        </w:rPr>
        <w:t>Eval</w:t>
      </w:r>
      <w:r w:rsidRPr="00EF5F96">
        <w:rPr>
          <w:i/>
        </w:rPr>
        <w:t>uation of 74 blood pressure sampling variations</w:t>
      </w:r>
      <w:bookmarkEnd w:id="9"/>
    </w:p>
    <w:p w:rsidR="00C20848" w:rsidRPr="00EF5F96" w:rsidRDefault="005C72A7">
      <w:pPr>
        <w:pStyle w:val="FirstParagraph"/>
      </w:pPr>
      <w:r w:rsidRPr="00EF5F96">
        <w:t xml:space="preserve">Table S4 presents Kappa statistics and mean absolute differences for all 74 BP sampling variations compared with mean BP from a full night of ABPM. In the pooled cohort, 14 BP sampling variations obtained an </w:t>
      </w:r>
      <w:r w:rsidRPr="00EF5F96">
        <w:t>estimated Kappa for nocturnal hypertension statistic ≥ 0.80. There was substantial variation in the Kappa statistic depending on the timing of BP measurements; e.g., among BP sampling variations with 3 measurements using hours after falling asleep or after</w:t>
      </w:r>
      <w:r w:rsidRPr="00EF5F96">
        <w:t xml:space="preserve"> midnight, Kappa statistics ranged from 0.69 to 0.83 and from 0.69 to 0.81, respectively. In particular, Kappa statistics (95% confidence interval [CI]) from sampling variations used in prior studies – sampling BP at 2, 3, and 4 hours after falling asleep </w:t>
      </w:r>
      <w:r w:rsidRPr="00EF5F96">
        <w:t xml:space="preserve">or after </w:t>
      </w:r>
      <w:r w:rsidRPr="00EF5F96">
        <w:lastRenderedPageBreak/>
        <w:t xml:space="preserve">midnight – were 0.81 (0.78, 0.85) and 0.77 (0.73, 0.81), respectively. Neither of these BP variations were among those that obtained the highest Kappa statistic within their respective categories, which are presented in Table 2. Sampling BP at 1, </w:t>
      </w:r>
      <w:r w:rsidRPr="00EF5F96">
        <w:t>2, 4, and 5 hours after falling asleep or after midnight obtained Kappa statistics (95% CI) of 0.84 (0.81, 0.87) and 0.82 (0.78, 0.85), respectively. For the sampling variation with the highest Kappa statistic in the pooled cohort – BP sampled at 1, 2, 4 a</w:t>
      </w:r>
      <w:r w:rsidRPr="00EF5F96">
        <w:t xml:space="preserve">nd 5 hours after falling asleep – participants asleep SBP and DBP differed by an average of 3.11 (95% CI 2.97, 3.26) and 2.66 (95% CI 2.53, 2.78) mm Hg, respectively, from the corresponding asleep BPs calculated from a full night of ABPM. </w:t>
      </w:r>
      <w:r w:rsidRPr="00EF5F96">
        <w:rPr>
          <w:rFonts w:eastAsia="Times New Roman" w:cs="Times New Roman"/>
        </w:rPr>
        <w:t>For SBP, this was</w:t>
      </w:r>
      <w:r w:rsidRPr="00EF5F96">
        <w:rPr>
          <w:rFonts w:eastAsia="Times New Roman" w:cs="Times New Roman"/>
        </w:rPr>
        <w:t xml:space="preserve"> the lowest mean absolute difference obtained by any of the BP sampling variations.</w:t>
      </w:r>
    </w:p>
    <w:p w:rsidR="00C20848" w:rsidRPr="00EF5F96" w:rsidRDefault="00C20848">
      <w:pPr>
        <w:pStyle w:val="BodyText"/>
      </w:pPr>
    </w:p>
    <w:p w:rsidR="00C20848" w:rsidRPr="00EF5F96" w:rsidRDefault="005C72A7">
      <w:pPr>
        <w:pStyle w:val="BodyText"/>
      </w:pPr>
      <w:r w:rsidRPr="00EF5F96">
        <w:t xml:space="preserve">The sampling variation with the highest Kappa statistic among those that used 3 BP measurements – BP sampled at 1, 2, and 4 hours after falling asleep – obtained a 0.02 (95% CI -0.03, 0.08) higher Kappa statistic among CARDIA participants but a -0.01 (95% </w:t>
      </w:r>
      <w:r w:rsidRPr="00EF5F96">
        <w:t>CI -0.05, 0.05) lower Kappa among JHS participants compared to sampling BP at 2, 3, and 4 hours after falling asleep (Table 3). Sampling BP at 1, 2, 4, and 5 hours after falling asleep resulted in 0.03 (95% CI -0.02, 0.08) and 0.03 (95% CI -0.03, 0.09) hig</w:t>
      </w:r>
      <w:r w:rsidRPr="00EF5F96">
        <w:t>her Kappa statistic in the JHS and CARDIA, respectively, compared to sampling BP at 2, 3, and 4 hours after falling asleep. Pairwise comparisons of Kappa statistics between each category indicated that, in both cohorts, distributed sampling variations exhi</w:t>
      </w:r>
      <w:r w:rsidRPr="00EF5F96">
        <w:t xml:space="preserve">bited higher agreement with a full night of ABPM than consecutive variations (Figures S3 and S4). Also, in CARDIA, using 4 instead of 3 BP measurements resulted in a statistically significant increase in the Kappa statistic when time was measured in hours </w:t>
      </w:r>
      <w:r w:rsidRPr="00EF5F96">
        <w:t>since midnight.</w:t>
      </w:r>
    </w:p>
    <w:p w:rsidR="00C20848" w:rsidRPr="00EF5F96" w:rsidRDefault="00C20848">
      <w:pPr>
        <w:pStyle w:val="BodyText"/>
      </w:pPr>
    </w:p>
    <w:p w:rsidR="00C20848" w:rsidRPr="00EF5F96" w:rsidRDefault="005C72A7">
      <w:pPr>
        <w:pStyle w:val="Heading2"/>
      </w:pPr>
      <w:bookmarkStart w:id="10" w:name="prevalence-ratios-and-concordance"/>
      <w:r w:rsidRPr="00EF5F96">
        <w:rPr>
          <w:i/>
        </w:rPr>
        <w:lastRenderedPageBreak/>
        <w:t>Prevalence ratios and concordance</w:t>
      </w:r>
      <w:bookmarkEnd w:id="10"/>
    </w:p>
    <w:p w:rsidR="00C20848" w:rsidRPr="00EF5F96" w:rsidRDefault="005C72A7">
      <w:pPr>
        <w:pStyle w:val="FirstParagraph"/>
      </w:pPr>
      <w:r w:rsidRPr="00EF5F96">
        <w:t xml:space="preserve">The prevalence ratios (95% CI) for LVH associated with a 10 mm Hg higher mean asleep SBP according to a full night of ABPM or BP sampled 1, 2, 4, and 5 hours after falling sleep were 1.22 (1.02, 1.46) and </w:t>
      </w:r>
      <w:r w:rsidRPr="00EF5F96">
        <w:t>1.24 (1.04, 1.48), respectively (Table 4). The C-statistics for mean asleep SBP according to a full night of ABPM or BP sampled 1, 2, 4, and 5 hours after falling asleep were 0.712 (0.659, 0.765) and 0.705 (0.651, 0.760), respectively (p-value for differen</w:t>
      </w:r>
      <w:r w:rsidRPr="00EF5F96">
        <w:t>ce: 0.31; Table 5).</w:t>
      </w:r>
    </w:p>
    <w:p w:rsidR="00C20848" w:rsidRPr="00EF5F96" w:rsidRDefault="00C20848">
      <w:pPr>
        <w:pStyle w:val="BodyText"/>
      </w:pPr>
    </w:p>
    <w:p w:rsidR="00C20848" w:rsidRPr="00EF5F96" w:rsidRDefault="005C72A7">
      <w:pPr>
        <w:pStyle w:val="BodyText"/>
      </w:pPr>
      <w:r w:rsidRPr="00EF5F96">
        <w:t>The prevalence ratios (95% CI) for albuminuria associated with a 10 mm Hg higher mean asleep SBP according to a full night of ABPM or BP assessed 1, 2, 4, and 5 hours after falling asleep were 1.27 (1.07, 1.52) and 1.35 (1.15, 1.60), r</w:t>
      </w:r>
      <w:r w:rsidRPr="00EF5F96">
        <w:t>espectively (Table S5). The C-statistics for mean asleep SBP from a full night of ABPM and for BP assessed 1, 2, 4, and 5 hours after falling asleep were 0.774 (0.719, 0.829) and 0.776 (0.720, 0.832), respectively (p-value for difference: 0.72; Table S6).</w:t>
      </w:r>
    </w:p>
    <w:p w:rsidR="00C20848" w:rsidRPr="00EF5F96" w:rsidRDefault="00C20848">
      <w:pPr>
        <w:pStyle w:val="BodyText"/>
      </w:pPr>
    </w:p>
    <w:p w:rsidR="00C20848" w:rsidRPr="00EF5F96" w:rsidRDefault="005C72A7">
      <w:pPr>
        <w:pStyle w:val="Heading2"/>
      </w:pPr>
      <w:bookmarkStart w:id="11" w:name="X6bdff65104c8849bcf41f91aa8d1b5f2ec19157"/>
      <w:r w:rsidRPr="00EF5F96">
        <w:rPr>
          <w:i/>
        </w:rPr>
        <w:t>Consistency of results between the JHS and CARDIA</w:t>
      </w:r>
      <w:bookmarkEnd w:id="11"/>
    </w:p>
    <w:p w:rsidR="00C20848" w:rsidRPr="00EF5F96" w:rsidRDefault="005C72A7">
      <w:pPr>
        <w:pStyle w:val="FirstParagraph"/>
      </w:pPr>
      <w:r w:rsidRPr="00EF5F96">
        <w:t>The correlations between the JHS and CARDIA cohort rankings of BP sampling variations according to the mean absolute difference in SBP, mean absolute difference in DBP, and Kappa statistics were 0.92, 0.93</w:t>
      </w:r>
      <w:r w:rsidRPr="00EF5F96">
        <w:t>, and 0.78, respectively.</w:t>
      </w:r>
    </w:p>
    <w:p w:rsidR="00C20848" w:rsidRPr="00EF5F96" w:rsidRDefault="005C72A7">
      <w:pPr>
        <w:pStyle w:val="Heading1"/>
      </w:pPr>
      <w:bookmarkStart w:id="12" w:name="discussion"/>
      <w:r w:rsidRPr="00EF5F96">
        <w:lastRenderedPageBreak/>
        <w:t>DISCUSSION</w:t>
      </w:r>
      <w:bookmarkEnd w:id="12"/>
    </w:p>
    <w:p w:rsidR="00C20848" w:rsidRPr="00EF5F96" w:rsidRDefault="005C72A7">
      <w:pPr>
        <w:pStyle w:val="FirstParagraph"/>
      </w:pPr>
      <w:r w:rsidRPr="00EF5F96">
        <w:t>In the current study, the highest Kappa statistic assessing agreement with nocturnal hypertension based on a full ABPM assessment</w:t>
      </w:r>
      <w:r w:rsidRPr="00EF5F96">
        <w:rPr>
          <w:rFonts w:eastAsia="Times New Roman" w:cs="Times New Roman"/>
        </w:rPr>
        <w:t>, and lowest mean absolute difference for estimating mean SBP during sleep,</w:t>
      </w:r>
      <w:r w:rsidRPr="00EF5F96">
        <w:t xml:space="preserve"> resulted from </w:t>
      </w:r>
      <w:r w:rsidRPr="00EF5F96">
        <w:t xml:space="preserve">sampling BP at 1, 2, 4, and 5 hours after falling asleep. The prevalence ratios for LVH and albuminuria based on sampling BP at these times were slightly higher than prevalence ratios based on the full night of ABPM. There was no evidence that the ability </w:t>
      </w:r>
      <w:r w:rsidRPr="00EF5F96">
        <w:t xml:space="preserve">of sleep BP based on this sampling variation to discriminate (i.e., C-statistic) those with versus without LVH or albuminuria was different than sleep BP based on a full night of ABPM. </w:t>
      </w:r>
      <w:r w:rsidRPr="00EF5F96">
        <w:rPr>
          <w:rFonts w:eastAsia="Times New Roman" w:cs="Times New Roman"/>
        </w:rPr>
        <w:t>The low mean absolute differences of roughly 3.1 mm Hg and 2.7 mm Hg fo</w:t>
      </w:r>
      <w:r w:rsidRPr="00EF5F96">
        <w:rPr>
          <w:rFonts w:eastAsia="Times New Roman" w:cs="Times New Roman"/>
        </w:rPr>
        <w:t>r SBP and DBP, respectively, when sampling BP at 1, 2, 4, and 5 hours after falling asleep suggests that this approach may be a suitable method to approximate mean BP according to a full night of ABPM.</w:t>
      </w:r>
      <w:r w:rsidRPr="00EF5F96">
        <w:t xml:space="preserve"> The high correlation of Kappa statistics and mean abso</w:t>
      </w:r>
      <w:r w:rsidRPr="00EF5F96">
        <w:t>lute difference rankings for the 74 BP sampling variations in CARDIA and the JHS indicated that results were consistent across the two cohorts, suggesting that findings from the current study were not overly influenced by a single cohort.</w:t>
      </w:r>
    </w:p>
    <w:p w:rsidR="00C20848" w:rsidRPr="00EF5F96" w:rsidRDefault="00C20848">
      <w:pPr>
        <w:pStyle w:val="BodyText"/>
      </w:pPr>
    </w:p>
    <w:p w:rsidR="00C20848" w:rsidRPr="00EF5F96" w:rsidRDefault="005C72A7">
      <w:pPr>
        <w:pStyle w:val="BodyText"/>
      </w:pPr>
      <w:r w:rsidRPr="00EF5F96">
        <w:t>Yang et. al., an</w:t>
      </w:r>
      <w:r w:rsidRPr="00EF5F96">
        <w:t>d Rinfret et. al., independently investigated how many BP readings should be collected in order to obtain a reasonably accurate estimate of mean daytime and nighttime BP or mean BP using HBPM twice in the morning and twice in the evening for one week.</w:t>
      </w:r>
      <w:r w:rsidRPr="00EF5F96">
        <w:rPr>
          <w:vertAlign w:val="superscript"/>
        </w:rPr>
        <w:t>19,20</w:t>
      </w:r>
      <w:r w:rsidRPr="00EF5F96">
        <w:t xml:space="preserve"> Each analysis examined scenarios where BP measurements were randomly sampled from a larger set of BP measurements. Yang et. al., concluded that randomly measuring BP four times during sleep versus measuring BP throughout sleep does not lead to a meaningfu</w:t>
      </w:r>
      <w:r w:rsidRPr="00EF5F96">
        <w:t>l loss of information in hypertension categorization or risk stratification.</w:t>
      </w:r>
      <w:r w:rsidRPr="00EF5F96">
        <w:rPr>
          <w:vertAlign w:val="superscript"/>
        </w:rPr>
        <w:t>19</w:t>
      </w:r>
      <w:r w:rsidRPr="00EF5F96">
        <w:t xml:space="preserve"> </w:t>
      </w:r>
      <w:r w:rsidRPr="00EF5F96">
        <w:t xml:space="preserve">The current results are consistent with </w:t>
      </w:r>
      <w:r w:rsidRPr="00EF5F96">
        <w:lastRenderedPageBreak/>
        <w:t>findings from Yang et. al., indicating that four BP measurements are sufficient for estimating BP during sleep, but further demonstrate that the timing of BP measurements substantially impacts the accuracy of mean BP</w:t>
      </w:r>
      <w:r w:rsidRPr="00EF5F96">
        <w:t xml:space="preserve"> during sleep. Given that 24 BP measurements are expected during 8 hours of sleep with one measurement every 20 minutes, collecting only four BP measurements at select times may substantially lower sleep disturbance without meaningful loss of information.</w:t>
      </w:r>
    </w:p>
    <w:p w:rsidR="00C20848" w:rsidRPr="00EF5F96" w:rsidRDefault="00C20848">
      <w:pPr>
        <w:pStyle w:val="BodyText"/>
      </w:pPr>
    </w:p>
    <w:p w:rsidR="00C20848" w:rsidRPr="00EF5F96" w:rsidRDefault="005C72A7">
      <w:pPr>
        <w:pStyle w:val="BodyText"/>
      </w:pPr>
      <w:r w:rsidRPr="00EF5F96">
        <w:t>Sleep disturbance is a known side effect of ABPM for some individuals.</w:t>
      </w:r>
      <w:r w:rsidRPr="00EF5F96">
        <w:rPr>
          <w:vertAlign w:val="superscript"/>
        </w:rPr>
        <w:t>34</w:t>
      </w:r>
      <w:r w:rsidRPr="00EF5F96">
        <w:t xml:space="preserve"> A previous study evaluating the acceptability of an ABPM device among 110 pregnant women found that 28.8% reported difficulty initiating sleep with ABPM, 56.3% reported difficulty ma</w:t>
      </w:r>
      <w:r w:rsidRPr="00EF5F96">
        <w:t>intaining sleep with ABPM, and sleep disturbance was associated with increased odds of discontinuing ABPM (odds ratio for discontinuation: 1.68, 95% CI: 1.23, 2.27). Waking due to the inflation of ABPM cuffs can also increase BP and falsely suggest BP does</w:t>
      </w:r>
      <w:r w:rsidRPr="00EF5F96">
        <w:t xml:space="preserve"> not decline during sleep, an ABPM phenotype known as non-dipping.</w:t>
      </w:r>
      <w:r w:rsidRPr="00EF5F96">
        <w:rPr>
          <w:vertAlign w:val="superscript"/>
        </w:rPr>
        <w:t>35</w:t>
      </w:r>
      <w:r w:rsidRPr="00EF5F96">
        <w:t xml:space="preserve"> The current study introduces strategies that may reduce sleep disturbance by reducing the number of BP measurements taken during sleep. In total, 14 BP sampling variations obtained an est</w:t>
      </w:r>
      <w:r w:rsidRPr="00EF5F96">
        <w:t>imated Kappa for nocturnal hypertension statistic ≥ 0.80, suggesting strong agreement with a full night of ABPM. These results suggest that devices can be designed with a large set of valid sampling options to estimate mean BP during sleep.</w:t>
      </w:r>
    </w:p>
    <w:p w:rsidR="00C20848" w:rsidRPr="00EF5F96" w:rsidRDefault="00C20848">
      <w:pPr>
        <w:pStyle w:val="BodyText"/>
      </w:pPr>
    </w:p>
    <w:p w:rsidR="00C20848" w:rsidRPr="00EF5F96" w:rsidRDefault="005C72A7">
      <w:pPr>
        <w:pStyle w:val="BodyText"/>
      </w:pPr>
      <w:r w:rsidRPr="00EF5F96">
        <w:t>In the Japan M</w:t>
      </w:r>
      <w:r w:rsidRPr="00EF5F96">
        <w:t>orning Surge Home Blood Pressure (J-HOP) study, mean BP from a self-measured HBPM device programmed to measure BP at 2am, 3am, and 4am was associated with LVMI and ACR, independent of clinic BP and home BP during the morning and evening.</w:t>
      </w:r>
      <w:r w:rsidRPr="00EF5F96">
        <w:rPr>
          <w:vertAlign w:val="superscript"/>
        </w:rPr>
        <w:t>15</w:t>
      </w:r>
      <w:r w:rsidRPr="00EF5F96">
        <w:t xml:space="preserve"> The current stud</w:t>
      </w:r>
      <w:r w:rsidRPr="00EF5F96">
        <w:t xml:space="preserve">y replicates these results by showing that BP measured 2 to 4 times during sleep is </w:t>
      </w:r>
      <w:r w:rsidRPr="00EF5F96">
        <w:lastRenderedPageBreak/>
        <w:t xml:space="preserve">associated with LVH and albuminuria in other cohorts. </w:t>
      </w:r>
      <w:r w:rsidRPr="00EF5F96">
        <w:rPr>
          <w:rFonts w:eastAsia="Times New Roman" w:cs="Times New Roman"/>
        </w:rPr>
        <w:t>Another analysis of the J-HOP data found that the average of BP readings assessed at 2am, 3am, and 4am over an average</w:t>
      </w:r>
      <w:r w:rsidRPr="00EF5F96">
        <w:rPr>
          <w:rFonts w:eastAsia="Times New Roman" w:cs="Times New Roman"/>
        </w:rPr>
        <w:t xml:space="preserve"> of 8.89 nights, using the same HBPM device, was associated with incident CVD events, but found no evidence of association between mean BP from a single night of ABPM and CVD</w:t>
      </w:r>
      <w:r w:rsidRPr="00EF5F96">
        <w:t>.</w:t>
      </w:r>
      <w:r w:rsidRPr="00EF5F96">
        <w:rPr>
          <w:vertAlign w:val="superscript"/>
        </w:rPr>
        <w:t>36</w:t>
      </w:r>
      <w:r w:rsidRPr="00EF5F96">
        <w:t xml:space="preserve"> </w:t>
      </w:r>
      <w:r w:rsidRPr="00EF5F96">
        <w:rPr>
          <w:rFonts w:eastAsia="Times New Roman" w:cs="Times New Roman"/>
        </w:rPr>
        <w:t>The current study found a mean absolute difference of roughly 4 mm Hg in SBP b</w:t>
      </w:r>
      <w:r w:rsidRPr="00EF5F96">
        <w:rPr>
          <w:rFonts w:eastAsia="Times New Roman" w:cs="Times New Roman"/>
        </w:rPr>
        <w:t>etween a full night of ABPM and measuring BP at 2am, 3am, and 4am. Future studies should identify whether the additional prognostic value of HBPM versus ABPM for incident CVD risk persists when both techniques are repeated over multiple nights.</w:t>
      </w:r>
    </w:p>
    <w:p w:rsidR="00C20848" w:rsidRPr="00EF5F96" w:rsidRDefault="00C20848">
      <w:pPr>
        <w:pStyle w:val="BodyText"/>
      </w:pPr>
    </w:p>
    <w:p w:rsidR="00C20848" w:rsidRPr="00EF5F96" w:rsidRDefault="005C72A7">
      <w:pPr>
        <w:pStyle w:val="BodyText"/>
      </w:pPr>
      <w:r w:rsidRPr="00EF5F96">
        <w:rPr>
          <w:rFonts w:eastAsia="Times New Roman" w:cs="Times New Roman"/>
        </w:rPr>
        <w:t>The curren</w:t>
      </w:r>
      <w:r w:rsidRPr="00EF5F96">
        <w:rPr>
          <w:rFonts w:eastAsia="Times New Roman" w:cs="Times New Roman"/>
        </w:rPr>
        <w:t>t study assessed BP sampling variations that measured BP at specific times relative to midnight and at specific times relative to the onset of sleep. Although both approaches are valid, the latter may be more likely to adequately measure BP during sleep in</w:t>
      </w:r>
      <w:r w:rsidRPr="00EF5F96">
        <w:rPr>
          <w:rFonts w:eastAsia="Times New Roman" w:cs="Times New Roman"/>
        </w:rPr>
        <w:t xml:space="preserve"> samples where participants go to sleep at a broad range of times. Study participants may also prefer the latter definition as it does not require them to be asleep at specific times. Future studies should investigate the reliability of and preference for </w:t>
      </w:r>
      <w:r w:rsidRPr="00EF5F96">
        <w:rPr>
          <w:rFonts w:eastAsia="Times New Roman" w:cs="Times New Roman"/>
        </w:rPr>
        <w:t>HBPM devices that are programmed to measure BP at times relative to midnight versus relative to the onset of sleep.</w:t>
      </w:r>
    </w:p>
    <w:p w:rsidR="00C20848" w:rsidRPr="00EF5F96" w:rsidRDefault="00C20848">
      <w:pPr>
        <w:pStyle w:val="BodyText"/>
      </w:pPr>
    </w:p>
    <w:p w:rsidR="00C20848" w:rsidRPr="00EF5F96" w:rsidRDefault="005C72A7">
      <w:pPr>
        <w:pStyle w:val="BodyText"/>
      </w:pPr>
      <w:r w:rsidRPr="00EF5F96">
        <w:t>The current study has several strengths. We analyzed data from two cohorts that collected ABPM data. We investigated a comprehensive set of</w:t>
      </w:r>
      <w:r w:rsidRPr="00EF5F96">
        <w:t xml:space="preserve"> variations for sampling BP during sleep, allowing us to identify several variants that exhibited high agreement with full ABPM. We conducted analyses separately by cohort, and the parallel assessment of each BP sampling variant reduced the likelihood of f</w:t>
      </w:r>
      <w:r w:rsidRPr="00EF5F96">
        <w:t xml:space="preserve">inding spurious results that would not generalize to broader </w:t>
      </w:r>
      <w:r w:rsidRPr="00EF5F96">
        <w:lastRenderedPageBreak/>
        <w:t>settings. In addition, the current study has some limitations. While sleep was monitored using actigraphy in the CARDIA cohort, the JHS relied on self-reported sleep diaries to identify awake and</w:t>
      </w:r>
      <w:r w:rsidRPr="00EF5F96">
        <w:t xml:space="preserve"> asleep times. Due to strict inclusion criteria, especially the requirement that there be a valid BP reading every 30 minutes between midnight and 5 AM, the current study excluded a substantial proportion of participants from each cohort. Results from the </w:t>
      </w:r>
      <w:r w:rsidRPr="00EF5F96">
        <w:t xml:space="preserve">current study may not generalize to settings where participants sleep for &lt;5 hours or miss planned BP measurements, </w:t>
      </w:r>
      <w:r w:rsidRPr="00EF5F96">
        <w:rPr>
          <w:rFonts w:eastAsia="Times New Roman" w:cs="Times New Roman"/>
        </w:rPr>
        <w:t>e.g. older adults who typically wake up early and often do not sleep for 5 consecutive hours.</w:t>
      </w:r>
    </w:p>
    <w:p w:rsidR="00C20848" w:rsidRPr="00EF5F96" w:rsidRDefault="00C20848">
      <w:pPr>
        <w:pStyle w:val="BodyText"/>
      </w:pPr>
    </w:p>
    <w:p w:rsidR="00C20848" w:rsidRPr="00EF5F96" w:rsidRDefault="005C72A7">
      <w:pPr>
        <w:pStyle w:val="BodyText"/>
      </w:pPr>
      <w:r w:rsidRPr="00EF5F96">
        <w:t>In conclusion, measuring BP 3 or 4 times duri</w:t>
      </w:r>
      <w:r w:rsidRPr="00EF5F96">
        <w:t xml:space="preserve">ng sleep with at least 1 hour between measurements may provide mean asleep BP estimates that have high agreement with a full night of ABPM and are similarly predictive of target organ damage. </w:t>
      </w:r>
      <w:r w:rsidRPr="00EF5F96">
        <w:rPr>
          <w:rFonts w:eastAsia="Times New Roman" w:cs="Times New Roman"/>
        </w:rPr>
        <w:t>Investigators of BP during sleep may find the current study’s re</w:t>
      </w:r>
      <w:r w:rsidRPr="00EF5F96">
        <w:rPr>
          <w:rFonts w:eastAsia="Times New Roman" w:cs="Times New Roman"/>
        </w:rPr>
        <w:t>sults relevant for designing and implementing future studies that measure BP during sleep, as the use of 3 to 4 BP measurements instead of 16 or more BP measurements could improve study recruitment and increase the likelihood of participants agreeing to ha</w:t>
      </w:r>
      <w:r w:rsidRPr="00EF5F96">
        <w:rPr>
          <w:rFonts w:eastAsia="Times New Roman" w:cs="Times New Roman"/>
        </w:rPr>
        <w:t>ve their sleep BP assessed multiple times. Results from the current study also suggest desirability for HBPM devices that measure BP at specific times during sleep, allowing users to program the number of readings and specific assessment times.</w:t>
      </w:r>
    </w:p>
    <w:p w:rsidR="00C20848" w:rsidRPr="00EF5F96" w:rsidRDefault="005C72A7">
      <w:r w:rsidRPr="00EF5F96">
        <w:br w:type="page"/>
      </w:r>
    </w:p>
    <w:p w:rsidR="00C20848" w:rsidRPr="00EF5F96" w:rsidRDefault="005C72A7">
      <w:pPr>
        <w:pStyle w:val="Heading1"/>
      </w:pPr>
      <w:bookmarkStart w:id="13" w:name="acknowledgements"/>
      <w:r w:rsidRPr="00EF5F96">
        <w:lastRenderedPageBreak/>
        <w:t>Acknowled</w:t>
      </w:r>
      <w:r w:rsidRPr="00EF5F96">
        <w:t>gements</w:t>
      </w:r>
      <w:bookmarkEnd w:id="13"/>
    </w:p>
    <w:p w:rsidR="00C20848" w:rsidRPr="00EF5F96" w:rsidRDefault="005C72A7">
      <w:pPr>
        <w:pStyle w:val="FirstParagraph"/>
      </w:pPr>
      <w:r w:rsidRPr="00EF5F96">
        <w:t>The Jackson Heart Study (JHS) is supported and conducted in collaboration with Jackson State University (HHSN268201800013I), Tougaloo College (HHSN268201800014I), the Mississippi State Department of Health (HHSN268201800015I/HHSN26800001) and the U</w:t>
      </w:r>
      <w:r w:rsidRPr="00EF5F96">
        <w:t>niversity of Mississippi Medical Center (HHSN268201800010I, HHSN268201800011I and HHSN268201800012I) contracts from the National Heart, Lung, and Blood Institute (NHLBI) and the National Institute for Minority Health and Health Disparities (NIMHD). The aut</w:t>
      </w:r>
      <w:r w:rsidRPr="00EF5F96">
        <w:t>hors also wish to thank the staffs and participants of the JHS.</w:t>
      </w:r>
    </w:p>
    <w:p w:rsidR="00C20848" w:rsidRPr="00EF5F96" w:rsidRDefault="005C72A7">
      <w:pPr>
        <w:pStyle w:val="BodyText"/>
      </w:pPr>
      <w:r w:rsidRPr="00EF5F96">
        <w:t>The CARDIA (Coronary Artery Risk Development in Young Adults) study is conducted and supported by the NHLBI in collaboration with the University of Alabama at Birmingham (HHSN268201800005I and</w:t>
      </w:r>
      <w:r w:rsidRPr="00EF5F96">
        <w:t xml:space="preserve"> HHSN268201800007I), Northwestern University (HHSN268 201800003I), University of Minnesota (HHSN2682018000 06I), and Kaiser Foundation Research Institute (HHSN268201 800004I). The funding to conduct ambulatory blood pressure monitoring in the CARDIA study </w:t>
      </w:r>
      <w:r w:rsidRPr="00EF5F96">
        <w:t>was provided by grant 15SFRN2390002 from the American Heart Association.</w:t>
      </w:r>
    </w:p>
    <w:p w:rsidR="00C20848" w:rsidRPr="00EF5F96" w:rsidRDefault="005C72A7">
      <w:pPr>
        <w:pStyle w:val="Heading1"/>
      </w:pPr>
      <w:bookmarkStart w:id="14" w:name="conflict-of-interest"/>
      <w:r w:rsidRPr="00EF5F96">
        <w:t>Conflict of Interest</w:t>
      </w:r>
      <w:bookmarkEnd w:id="14"/>
    </w:p>
    <w:p w:rsidR="00C20848" w:rsidRPr="00EF5F96" w:rsidRDefault="005C72A7">
      <w:pPr>
        <w:pStyle w:val="FirstParagraph"/>
      </w:pPr>
      <w:r w:rsidRPr="00EF5F96">
        <w:t>PM received grant funding and consulting fees from Amgen Inc., unrelated to the current manuscript. All other authors have nothing to disclose.</w:t>
      </w:r>
    </w:p>
    <w:p w:rsidR="00C20848" w:rsidRPr="00EF5F96" w:rsidRDefault="005C72A7">
      <w:pPr>
        <w:pStyle w:val="Heading1"/>
      </w:pPr>
      <w:bookmarkStart w:id="15" w:name="disclaimer"/>
      <w:r w:rsidRPr="00EF5F96">
        <w:lastRenderedPageBreak/>
        <w:t>Disclaimer</w:t>
      </w:r>
      <w:bookmarkEnd w:id="15"/>
    </w:p>
    <w:p w:rsidR="00C20848" w:rsidRPr="00EF5F96" w:rsidRDefault="005C72A7">
      <w:pPr>
        <w:pStyle w:val="FirstParagraph"/>
      </w:pPr>
      <w:r w:rsidRPr="00EF5F96">
        <w:t>The views expressed in this manuscript are those of the authors and do not necessarily represent the views of the National Heart, Lung, and Blood Institute; the National Institutes of Health; or the U.S. Department of Health and Human Services.</w:t>
      </w:r>
    </w:p>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 xml:space="preserve">Table 1: </w:t>
      </w:r>
      <w:r w:rsidRPr="00EF5F96">
        <w:t xml:space="preserve">Participant characteristics in the overall population and stratified by study. </w:t>
      </w:r>
    </w:p>
    <w:tbl>
      <w:tblPr>
        <w:tblW w:w="0" w:type="auto"/>
        <w:jc w:val="center"/>
        <w:tblLayout w:type="fixed"/>
        <w:tblLook w:val="0420" w:firstRow="1" w:lastRow="0" w:firstColumn="0" w:lastColumn="0" w:noHBand="0" w:noVBand="1"/>
      </w:tblPr>
      <w:tblGrid>
        <w:gridCol w:w="4320"/>
        <w:gridCol w:w="1728"/>
        <w:gridCol w:w="1728"/>
        <w:gridCol w:w="1728"/>
        <w:gridCol w:w="1728"/>
      </w:tblGrid>
      <w:tr w:rsidR="00EF5F96" w:rsidRPr="00EF5F96">
        <w:trPr>
          <w:cantSplit/>
          <w:tblHeader/>
          <w:jc w:val="center"/>
        </w:trPr>
        <w:tc>
          <w:tcPr>
            <w:tcW w:w="604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b/>
              </w:rPr>
              <w:t xml:space="preserve"> </w:t>
            </w:r>
          </w:p>
        </w:tc>
        <w:tc>
          <w:tcPr>
            <w:tcW w:w="345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Study</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 xml:space="preserve"> </w:t>
            </w:r>
          </w:p>
        </w:tc>
      </w:tr>
      <w:tr w:rsidR="00EF5F96" w:rsidRPr="00EF5F96">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b/>
              </w:rPr>
              <w:t>Characteristic</w:t>
            </w:r>
            <w:r w:rsidRPr="00EF5F96">
              <w:rPr>
                <w:rFonts w:eastAsia="Arial" w:hAnsi="Arial" w:cs="Arial"/>
                <w:b/>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r w:rsidRPr="00EF5F96">
              <w:rPr>
                <w:rFonts w:eastAsia="Arial" w:hAnsi="Arial" w:cs="Arial"/>
                <w:b/>
              </w:rPr>
              <w:br/>
              <w:t>(N = 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r w:rsidRPr="00EF5F96">
              <w:rPr>
                <w:rFonts w:eastAsia="Arial" w:hAnsi="Arial" w:cs="Arial"/>
                <w:b/>
              </w:rPr>
              <w:br/>
              <w:t>(N = 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r w:rsidRPr="00EF5F96">
              <w:rPr>
                <w:rFonts w:eastAsia="Arial" w:hAnsi="Arial" w:cs="Arial"/>
                <w:b/>
              </w:rPr>
              <w:br/>
              <w:t>(N = 62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w:t>
            </w:r>
            <w:r w:rsidRPr="00EF5F96">
              <w:rPr>
                <w:rFonts w:eastAsia="Arial" w:hAnsi="Arial" w:cs="Arial"/>
                <w:b/>
                <w:vertAlign w:val="superscript"/>
              </w:rPr>
              <w:t>‖</w:t>
            </w:r>
          </w:p>
        </w:tc>
      </w:tr>
      <w:tr w:rsidR="00EF5F96" w:rsidRPr="00EF5F96">
        <w:trPr>
          <w:cantSplit/>
          <w:jc w:val="center"/>
        </w:trPr>
        <w:tc>
          <w:tcPr>
            <w:tcW w:w="43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ge, years</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7.1 (8.57)</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7 (3.70)</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8.8 (10.5)</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 0.001</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Mal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 0.001</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Black,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1.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 0.001</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Education,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 0.001</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300" w:right="100"/>
            </w:pPr>
            <w:r w:rsidRPr="00EF5F96">
              <w:rPr>
                <w:rFonts w:eastAsia="Arial" w:hAnsi="Arial" w:cs="Arial"/>
              </w:rPr>
              <w:t>College graduate</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3.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jc w:val="center"/>
            </w:pP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300" w:right="100"/>
            </w:pPr>
            <w:r w:rsidRPr="00EF5F96">
              <w:rPr>
                <w:rFonts w:eastAsia="Arial" w:hAnsi="Arial" w:cs="Arial"/>
              </w:rPr>
              <w:t>High School graduate/GED</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8.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jc w:val="center"/>
            </w:pP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300" w:right="100"/>
            </w:pPr>
            <w:r w:rsidRPr="00EF5F96">
              <w:rPr>
                <w:rFonts w:eastAsia="Arial" w:hAnsi="Arial" w:cs="Arial"/>
              </w:rPr>
              <w:t>Less than High Schoo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8.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jc w:val="center"/>
            </w:pP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Current smoker, %</w:t>
            </w:r>
            <w:r w:rsidRPr="00EF5F96">
              <w:rPr>
                <w:rFonts w:eastAsia="Arial" w:hAnsi="Arial" w:cs="Arial"/>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71</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Diabetes, %</w:t>
            </w:r>
            <w:r w:rsidRPr="00EF5F96">
              <w:rPr>
                <w:rFonts w:eastAsia="Arial" w:hAnsi="Arial" w:cs="Arial"/>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03</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lbuminuria,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0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290</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Left ventricular mass indexed to BSA, g/m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7.5 (2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8.8 (20.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6.7 (21.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109</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Left ventricular hypertrophy,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336</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leep duration, hour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0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62 (1.4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29 (1.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 0.001</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Nocturnal hypertension, %</w:t>
            </w:r>
            <w:r w:rsidRPr="00EF5F96">
              <w:rPr>
                <w:rFonts w:eastAsia="Arial" w:hAnsi="Arial" w:cs="Arial"/>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 0.001</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ntihypertensive medication us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 0.001</w:t>
            </w:r>
          </w:p>
        </w:tc>
      </w:tr>
      <w:tr w:rsidR="00EF5F96" w:rsidRPr="00EF5F96">
        <w:trPr>
          <w:cantSplit/>
          <w:jc w:val="center"/>
        </w:trPr>
        <w:tc>
          <w:tcPr>
            <w:tcW w:w="11232"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Blood pressure, mm Hg</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300" w:right="100"/>
            </w:pPr>
            <w:r w:rsidRPr="00EF5F96">
              <w:rPr>
                <w:rFonts w:eastAsia="Arial" w:hAnsi="Arial" w:cs="Arial"/>
              </w:rPr>
              <w:t>Asleep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6 (1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1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 0.001</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300" w:right="100"/>
            </w:pPr>
            <w:r w:rsidRPr="00EF5F96">
              <w:rPr>
                <w:rFonts w:eastAsia="Arial" w:hAnsi="Arial" w:cs="Arial"/>
              </w:rPr>
              <w:t>Asleep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8.9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8 (9.1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06</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300" w:right="100"/>
            </w:pPr>
            <w:r w:rsidRPr="00EF5F96">
              <w:rPr>
                <w:rFonts w:eastAsia="Arial" w:hAnsi="Arial" w:cs="Arial"/>
              </w:rPr>
              <w:t>Clinic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4 (16.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8 (16.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 0.001</w:t>
            </w:r>
          </w:p>
        </w:tc>
      </w:tr>
      <w:tr w:rsidR="00EF5F96" w:rsidRPr="00EF5F96">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300" w:right="100"/>
            </w:pPr>
            <w:r w:rsidRPr="00EF5F96">
              <w:rPr>
                <w:rFonts w:eastAsia="Arial" w:hAnsi="Arial" w:cs="Arial"/>
              </w:rPr>
              <w:t>Clinic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3.8 (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2.9 (9.8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4.5 (8.7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04</w:t>
            </w:r>
          </w:p>
        </w:tc>
      </w:tr>
      <w:tr w:rsidR="00EF5F96" w:rsidRPr="00EF5F96">
        <w:trPr>
          <w:cantSplit/>
          <w:jc w:val="center"/>
        </w:trPr>
        <w:tc>
          <w:tcPr>
            <w:tcW w:w="11232" w:type="dxa"/>
            <w:gridSpan w:val="5"/>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Table values are mean (standard deviation) and percent for continuous and categorical variables, respectively.</w:t>
            </w:r>
          </w:p>
        </w:tc>
      </w:tr>
      <w:tr w:rsidR="00EF5F96" w:rsidRPr="00EF5F96">
        <w:trPr>
          <w:cantSplit/>
          <w:jc w:val="center"/>
        </w:trPr>
        <w:tc>
          <w:tcPr>
            <w:tcW w:w="11232" w:type="dxa"/>
            <w:gridSpan w:val="5"/>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Smoking status was defined as self-reporting cigarette use within the past year.</w:t>
            </w:r>
          </w:p>
        </w:tc>
      </w:tr>
      <w:tr w:rsidR="00EF5F96" w:rsidRPr="00EF5F96">
        <w:trPr>
          <w:cantSplit/>
          <w:jc w:val="center"/>
        </w:trPr>
        <w:tc>
          <w:tcPr>
            <w:tcW w:w="11232" w:type="dxa"/>
            <w:gridSpan w:val="5"/>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lastRenderedPageBreak/>
              <w:t>‡</w:t>
            </w:r>
            <w:r w:rsidRPr="00EF5F96">
              <w:rPr>
                <w:rFonts w:eastAsia="Arial" w:hAnsi="Arial" w:cs="Arial"/>
              </w:rPr>
              <w:t>Diabetes was defined as fasting (8+ hours) glucose of at least 126 mg/dL or current use of anti-diabetes medication.</w:t>
            </w:r>
          </w:p>
        </w:tc>
      </w:tr>
      <w:tr w:rsidR="00EF5F96" w:rsidRPr="00EF5F96">
        <w:trPr>
          <w:cantSplit/>
          <w:jc w:val="center"/>
        </w:trPr>
        <w:tc>
          <w:tcPr>
            <w:tcW w:w="11232" w:type="dxa"/>
            <w:gridSpan w:val="5"/>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Nocturnal hypertension was defined as asleep systolic/</w:t>
            </w:r>
            <w:r w:rsidRPr="00EF5F96">
              <w:rPr>
                <w:rFonts w:eastAsia="Arial" w:hAnsi="Arial" w:cs="Arial"/>
              </w:rPr>
              <w:t xml:space="preserve">diastolic blood pressure </w:t>
            </w:r>
            <w:r w:rsidRPr="00EF5F96">
              <w:rPr>
                <w:rFonts w:eastAsia="Arial" w:hAnsi="Arial" w:cs="Arial"/>
              </w:rPr>
              <w:t>≥</w:t>
            </w:r>
            <w:r w:rsidRPr="00EF5F96">
              <w:rPr>
                <w:rFonts w:eastAsia="Arial" w:hAnsi="Arial" w:cs="Arial"/>
              </w:rPr>
              <w:t>120/70 mm Hg.</w:t>
            </w:r>
          </w:p>
        </w:tc>
      </w:tr>
      <w:tr w:rsidR="00EF5F96" w:rsidRPr="00EF5F96">
        <w:trPr>
          <w:cantSplit/>
          <w:jc w:val="center"/>
        </w:trPr>
        <w:tc>
          <w:tcPr>
            <w:tcW w:w="11232" w:type="dxa"/>
            <w:gridSpan w:val="5"/>
            <w:shd w:val="clear" w:color="auto" w:fill="FFFFFF"/>
            <w:tcMar>
              <w:top w:w="0" w:type="dxa"/>
              <w:left w:w="0" w:type="dxa"/>
              <w:bottom w:w="0" w:type="dxa"/>
              <w:right w:w="0" w:type="dxa"/>
            </w:tcMar>
            <w:vAlign w:val="center"/>
          </w:tcPr>
          <w:p w:rsidR="00C20848" w:rsidRPr="00EF5F96" w:rsidRDefault="00C20848">
            <w:pPr>
              <w:spacing w:before="100" w:after="100"/>
              <w:ind w:left="100" w:right="100"/>
            </w:pPr>
          </w:p>
        </w:tc>
      </w:tr>
      <w:tr w:rsidR="00EF5F96" w:rsidRPr="00EF5F96">
        <w:trPr>
          <w:cantSplit/>
          <w:jc w:val="center"/>
        </w:trPr>
        <w:tc>
          <w:tcPr>
            <w:tcW w:w="11232" w:type="dxa"/>
            <w:gridSpan w:val="5"/>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p-values correspond to t-tests and chi-square tests for continuous and categorical variables, respectively, for differences between cohorts.</w:t>
            </w:r>
          </w:p>
        </w:tc>
      </w:tr>
      <w:tr w:rsidR="00EF5F96" w:rsidRPr="00EF5F96">
        <w:trPr>
          <w:cantSplit/>
          <w:jc w:val="center"/>
        </w:trPr>
        <w:tc>
          <w:tcPr>
            <w:tcW w:w="11232" w:type="dxa"/>
            <w:gridSpan w:val="5"/>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 xml:space="preserve">Missing counts (%): albuminuria: 148 (14%); left ventricular mass and </w:t>
            </w:r>
            <w:r w:rsidRPr="00EF5F96">
              <w:rPr>
                <w:rFonts w:eastAsia="Arial" w:hAnsi="Arial" w:cs="Arial"/>
              </w:rPr>
              <w:t>hypertrophy: 57 (5.3%); antihypertensive medication use: 8 (0.74%); Smoking status: 6 (0.56%); diabetes: 2 (0.19%); education: 1 (0.09%)</w:t>
            </w:r>
          </w:p>
        </w:tc>
      </w:tr>
      <w:tr w:rsidR="00EF5F96" w:rsidRPr="00EF5F96">
        <w:trPr>
          <w:cantSplit/>
          <w:jc w:val="center"/>
        </w:trPr>
        <w:tc>
          <w:tcPr>
            <w:tcW w:w="11232" w:type="dxa"/>
            <w:gridSpan w:val="5"/>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BSA = body surface area; CARDIA = Coronary Artery Risk Development in Young Adults; GED = General Educational Developm</w:t>
            </w:r>
            <w:r w:rsidRPr="00EF5F96">
              <w:rPr>
                <w:rFonts w:eastAsia="Arial" w:hAnsi="Arial" w:cs="Arial"/>
              </w:rPr>
              <w:t>ent; JHS = Jackson Heart Study</w:t>
            </w:r>
          </w:p>
        </w:tc>
      </w:tr>
    </w:tbl>
    <w:p w:rsidR="00C20848" w:rsidRPr="00EF5F96" w:rsidRDefault="005C72A7">
      <w:r w:rsidRPr="00EF5F96">
        <w:br w:type="page"/>
      </w:r>
    </w:p>
    <w:p w:rsidR="00C20848" w:rsidRPr="00EF5F96" w:rsidRDefault="00C20848">
      <w:pPr>
        <w:sectPr w:rsidR="00C20848" w:rsidRPr="00EF5F96">
          <w:footerReference w:type="default" r:id="rId8"/>
          <w:type w:val="continuous"/>
          <w:pgSz w:w="12240" w:h="15840"/>
          <w:pgMar w:top="1440" w:right="1440" w:bottom="1440" w:left="1440" w:header="720" w:footer="720" w:gutter="0"/>
          <w:cols w:space="720"/>
        </w:sectPr>
      </w:pP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Table 2: Kappa statistics and mean absolute error for the blood pressure sampling variation that obtained the highest overall chance-corrected agreement (i.e., Kappa statistic) with ambulatory blood pressure monitoring throughout sleep within each of the 1</w:t>
      </w:r>
      <w:r w:rsidRPr="00EF5F96">
        <w:t xml:space="preserve">2 categories defined by number of measurements, sampling strategy and time structur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EF5F96" w:rsidRPr="00EF5F96">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BP sampling</w:t>
            </w:r>
            <w:r w:rsidRPr="00EF5F96">
              <w:rPr>
                <w:rFonts w:eastAsia="Arial" w:hAnsi="Arial" w:cs="Arial"/>
                <w:b/>
              </w:rPr>
              <w:br/>
              <w:t>variation</w:t>
            </w:r>
            <w:r w:rsidRPr="00EF5F96">
              <w:rPr>
                <w:rFonts w:eastAsia="Arial" w:hAnsi="Arial" w:cs="Arial"/>
                <w:b/>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Kappa statistic (95% CI)</w:t>
            </w:r>
            <w:r w:rsidRPr="00EF5F96">
              <w:rPr>
                <w:rFonts w:eastAsia="Arial" w:hAnsi="Arial" w:cs="Arial"/>
                <w:b/>
              </w:rPr>
              <w:br/>
              <w:t>for nocturnal hypertension</w:t>
            </w:r>
            <w:r w:rsidRPr="00EF5F96">
              <w:rPr>
                <w:rFonts w:eastAsia="Arial" w:hAnsi="Arial" w:cs="Arial"/>
                <w:b/>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Mean absolute error (95% CI)</w:t>
            </w:r>
            <w:r w:rsidRPr="00EF5F96">
              <w:rPr>
                <w:rFonts w:eastAsia="Arial" w:hAnsi="Arial" w:cs="Arial"/>
                <w:b/>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Mean absolute error (95% CI)</w:t>
            </w:r>
            <w:r w:rsidRPr="00EF5F96">
              <w:rPr>
                <w:rFonts w:eastAsia="Arial" w:hAnsi="Arial" w:cs="Arial"/>
                <w:b/>
              </w:rPr>
              <w:br/>
            </w:r>
            <w:r w:rsidRPr="00EF5F96">
              <w:rPr>
                <w:rFonts w:eastAsia="Arial" w:hAnsi="Arial" w:cs="Arial"/>
                <w:b/>
              </w:rPr>
              <w:t>for mean diastolic BP during sleep</w:t>
            </w:r>
          </w:p>
        </w:tc>
      </w:tr>
      <w:tr w:rsidR="00EF5F96" w:rsidRPr="00EF5F96">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r>
      <w:tr w:rsidR="00EF5F96" w:rsidRPr="00EF5F96">
        <w:trPr>
          <w:cantSplit/>
          <w:jc w:val="center"/>
        </w:trPr>
        <w:tc>
          <w:tcPr>
            <w:tcW w:w="14472" w:type="dxa"/>
            <w:gridSpan w:val="10"/>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1</w:t>
            </w:r>
            <w:r w:rsidRPr="00EF5F96">
              <w:rPr>
                <w:rFonts w:eastAsia="Arial" w:hAnsi="Arial" w:cs="Arial"/>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6</w:t>
            </w:r>
            <w:r w:rsidRPr="00EF5F96">
              <w:rPr>
                <w:rFonts w:eastAsia="Arial" w:hAnsi="Arial" w:cs="Arial"/>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20</w:t>
            </w:r>
            <w:r w:rsidRPr="00EF5F96">
              <w:rPr>
                <w:rFonts w:eastAsia="Arial" w:hAnsi="Arial" w:cs="Arial"/>
              </w:rPr>
              <w:br/>
            </w:r>
            <w:r w:rsidRPr="00EF5F96">
              <w:rPr>
                <w:rFonts w:eastAsia="Arial" w:hAnsi="Arial" w:cs="Arial"/>
              </w:rP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5</w:t>
            </w:r>
            <w:r w:rsidRPr="00EF5F96">
              <w:rPr>
                <w:rFonts w:eastAsia="Arial" w:hAnsi="Arial" w:cs="Arial"/>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5</w:t>
            </w:r>
            <w:r w:rsidRPr="00EF5F96">
              <w:rPr>
                <w:rFonts w:eastAsia="Arial" w:hAnsi="Arial" w:cs="Arial"/>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8</w:t>
            </w:r>
            <w:r w:rsidRPr="00EF5F96">
              <w:rPr>
                <w:rFonts w:eastAsia="Arial" w:hAnsi="Arial" w:cs="Arial"/>
              </w:rPr>
              <w:br/>
              <w:t>(4.19, 4.7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52</w:t>
            </w:r>
            <w:r w:rsidRPr="00EF5F96">
              <w:rPr>
                <w:rFonts w:eastAsia="Arial" w:hAnsi="Arial" w:cs="Arial"/>
              </w:rPr>
              <w:b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2</w:t>
            </w:r>
            <w:r w:rsidRPr="00EF5F96">
              <w:rPr>
                <w:rFonts w:eastAsia="Arial" w:hAnsi="Arial" w:cs="Arial"/>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57</w:t>
            </w:r>
            <w:r w:rsidRPr="00EF5F96">
              <w:rPr>
                <w:rFonts w:eastAsia="Arial" w:hAnsi="Arial" w:cs="Arial"/>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3</w:t>
            </w:r>
            <w:r w:rsidRPr="00EF5F96">
              <w:rPr>
                <w:rFonts w:eastAsia="Arial" w:hAnsi="Arial" w:cs="Arial"/>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4</w:t>
            </w:r>
            <w:r w:rsidRPr="00EF5F96">
              <w:rPr>
                <w:rFonts w:eastAsia="Arial" w:hAnsi="Arial" w:cs="Arial"/>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9</w:t>
            </w:r>
            <w:r w:rsidRPr="00EF5F96">
              <w:rPr>
                <w:rFonts w:eastAsia="Arial" w:hAnsi="Arial" w:cs="Arial"/>
              </w:rPr>
              <w:br/>
              <w:t>(4.28, 4.88)</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6</w:t>
            </w:r>
            <w:r w:rsidRPr="00EF5F96">
              <w:rPr>
                <w:rFonts w:eastAsia="Arial" w:hAnsi="Arial" w:cs="Arial"/>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2</w:t>
            </w:r>
            <w:r w:rsidRPr="00EF5F96">
              <w:rPr>
                <w:rFonts w:eastAsia="Arial" w:hAnsi="Arial" w:cs="Arial"/>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7</w:t>
            </w:r>
            <w:r w:rsidRPr="00EF5F96">
              <w:rPr>
                <w:rFonts w:eastAsia="Arial" w:hAnsi="Arial" w:cs="Arial"/>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5</w:t>
            </w:r>
            <w:r w:rsidRPr="00EF5F96">
              <w:rPr>
                <w:rFonts w:eastAsia="Arial" w:hAnsi="Arial" w:cs="Arial"/>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4</w:t>
            </w:r>
            <w:r w:rsidRPr="00EF5F96">
              <w:rPr>
                <w:rFonts w:eastAsia="Arial" w:hAnsi="Arial" w:cs="Arial"/>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0</w:t>
            </w:r>
            <w:r w:rsidRPr="00EF5F96">
              <w:rPr>
                <w:rFonts w:eastAsia="Arial" w:hAnsi="Arial" w:cs="Arial"/>
              </w:rPr>
              <w:br/>
              <w:t>(3.83, 4.3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7</w:t>
            </w:r>
            <w:r w:rsidRPr="00EF5F96">
              <w:rPr>
                <w:rFonts w:eastAsia="Arial" w:hAnsi="Arial" w:cs="Arial"/>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4</w:t>
            </w:r>
            <w:r w:rsidRPr="00EF5F96">
              <w:rPr>
                <w:rFonts w:eastAsia="Arial" w:hAnsi="Arial" w:cs="Arial"/>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7</w:t>
            </w:r>
            <w:r w:rsidRPr="00EF5F96">
              <w:rPr>
                <w:rFonts w:eastAsia="Arial" w:hAnsi="Arial" w:cs="Arial"/>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1</w:t>
            </w:r>
            <w:r w:rsidRPr="00EF5F96">
              <w:rPr>
                <w:rFonts w:eastAsia="Arial" w:hAnsi="Arial" w:cs="Arial"/>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5</w:t>
            </w:r>
            <w:r w:rsidRPr="00EF5F96">
              <w:rPr>
                <w:rFonts w:eastAsia="Arial" w:hAnsi="Arial" w:cs="Arial"/>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8</w:t>
            </w:r>
            <w:r w:rsidRPr="00EF5F96">
              <w:rPr>
                <w:rFonts w:eastAsia="Arial" w:hAnsi="Arial" w:cs="Arial"/>
              </w:rPr>
              <w:br/>
              <w:t>(3.74, 4.25)</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8</w:t>
            </w:r>
            <w:r w:rsidRPr="00EF5F96">
              <w:rPr>
                <w:rFonts w:eastAsia="Arial" w:hAnsi="Arial" w:cs="Arial"/>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7</w:t>
            </w:r>
            <w:r w:rsidRPr="00EF5F96">
              <w:rPr>
                <w:rFonts w:eastAsia="Arial" w:hAnsi="Arial" w:cs="Arial"/>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5</w:t>
            </w:r>
            <w:r w:rsidRPr="00EF5F96">
              <w:rPr>
                <w:rFonts w:eastAsia="Arial" w:hAnsi="Arial" w:cs="Arial"/>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8</w:t>
            </w:r>
            <w:r w:rsidRPr="00EF5F96">
              <w:rPr>
                <w:rFonts w:eastAsia="Arial" w:hAnsi="Arial" w:cs="Arial"/>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6</w:t>
            </w:r>
            <w:r w:rsidRPr="00EF5F96">
              <w:rPr>
                <w:rFonts w:eastAsia="Arial" w:hAnsi="Arial" w:cs="Arial"/>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6</w:t>
            </w:r>
            <w:r w:rsidRPr="00EF5F96">
              <w:rPr>
                <w:rFonts w:eastAsia="Arial" w:hAnsi="Arial" w:cs="Arial"/>
              </w:rPr>
              <w:br/>
              <w:t>(3.87, 4.4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27</w:t>
            </w:r>
            <w:r w:rsidRPr="00EF5F96">
              <w:rPr>
                <w:rFonts w:eastAsia="Arial" w:hAnsi="Arial" w:cs="Arial"/>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9</w:t>
            </w:r>
            <w:r w:rsidRPr="00EF5F96">
              <w:rPr>
                <w:rFonts w:eastAsia="Arial" w:hAnsi="Arial" w:cs="Arial"/>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64</w:t>
            </w:r>
            <w:r w:rsidRPr="00EF5F96">
              <w:rPr>
                <w:rFonts w:eastAsia="Arial" w:hAnsi="Arial" w:cs="Arial"/>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7</w:t>
            </w:r>
            <w:r w:rsidRPr="00EF5F96">
              <w:rPr>
                <w:rFonts w:eastAsia="Arial" w:hAnsi="Arial" w:cs="Arial"/>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7</w:t>
            </w:r>
            <w:r w:rsidRPr="00EF5F96">
              <w:rPr>
                <w:rFonts w:eastAsia="Arial" w:hAnsi="Arial" w:cs="Arial"/>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6</w:t>
            </w:r>
            <w:r w:rsidRPr="00EF5F96">
              <w:rPr>
                <w:rFonts w:eastAsia="Arial" w:hAnsi="Arial" w:cs="Arial"/>
              </w:rPr>
              <w:br/>
              <w:t>(4.28, 4.84)</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r>
            <w:r w:rsidRPr="00EF5F96">
              <w:rPr>
                <w:rFonts w:eastAsia="Arial" w:hAnsi="Arial" w:cs="Arial"/>
              </w:rP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2</w:t>
            </w:r>
            <w:r w:rsidRPr="00EF5F96">
              <w:rPr>
                <w:rFonts w:eastAsia="Arial" w:hAnsi="Arial" w:cs="Arial"/>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3</w:t>
            </w:r>
            <w:r w:rsidRPr="00EF5F96">
              <w:rPr>
                <w:rFonts w:eastAsia="Arial" w:hAnsi="Arial" w:cs="Arial"/>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4</w:t>
            </w:r>
            <w:r w:rsidRPr="00EF5F96">
              <w:rPr>
                <w:rFonts w:eastAsia="Arial" w:hAnsi="Arial" w:cs="Arial"/>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5</w:t>
            </w:r>
            <w:r w:rsidRPr="00EF5F96">
              <w:rPr>
                <w:rFonts w:eastAsia="Arial" w:hAnsi="Arial" w:cs="Arial"/>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5</w:t>
            </w:r>
            <w:r w:rsidRPr="00EF5F96">
              <w:rPr>
                <w:rFonts w:eastAsia="Arial" w:hAnsi="Arial" w:cs="Arial"/>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7</w:t>
            </w:r>
            <w:r w:rsidRPr="00EF5F96">
              <w:rPr>
                <w:rFonts w:eastAsia="Arial" w:hAnsi="Arial" w:cs="Arial"/>
              </w:rPr>
              <w:br/>
              <w:t>(3.06, 3.4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w:t>
            </w:r>
            <w:r w:rsidRPr="00EF5F96">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w:t>
            </w:r>
            <w:r w:rsidRPr="00EF5F96">
              <w:rPr>
                <w:rFonts w:eastAsia="Arial" w:hAnsi="Arial" w:cs="Arial"/>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1</w:t>
            </w:r>
            <w:r w:rsidRPr="00EF5F96">
              <w:rPr>
                <w:rFonts w:eastAsia="Arial" w:hAnsi="Arial" w:cs="Arial"/>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7</w:t>
            </w:r>
            <w:r w:rsidRPr="00EF5F96">
              <w:rPr>
                <w:rFonts w:eastAsia="Arial" w:hAnsi="Arial" w:cs="Arial"/>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9</w:t>
            </w:r>
            <w:r w:rsidRPr="00EF5F96">
              <w:rPr>
                <w:rFonts w:eastAsia="Arial" w:hAnsi="Arial" w:cs="Arial"/>
              </w:rPr>
              <w:br/>
              <w:t>(3.28, 3.69)</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0</w:t>
            </w:r>
            <w:r w:rsidRPr="00EF5F96">
              <w:rPr>
                <w:rFonts w:eastAsia="Arial" w:hAnsi="Arial" w:cs="Arial"/>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9</w:t>
            </w:r>
            <w:r w:rsidRPr="00EF5F96">
              <w:rPr>
                <w:rFonts w:eastAsia="Arial" w:hAnsi="Arial" w:cs="Arial"/>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6</w:t>
            </w:r>
            <w:r w:rsidRPr="00EF5F96">
              <w:rPr>
                <w:rFonts w:eastAsia="Arial" w:hAnsi="Arial" w:cs="Arial"/>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6</w:t>
            </w:r>
            <w:r w:rsidRPr="00EF5F96">
              <w:rPr>
                <w:rFonts w:eastAsia="Arial" w:hAnsi="Arial" w:cs="Arial"/>
              </w:rPr>
              <w:br/>
            </w:r>
            <w:r w:rsidRPr="00EF5F96">
              <w:rPr>
                <w:rFonts w:eastAsia="Arial" w:hAnsi="Arial" w:cs="Arial"/>
              </w:rP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0</w:t>
            </w:r>
            <w:r w:rsidRPr="00EF5F96">
              <w:rPr>
                <w:rFonts w:eastAsia="Arial" w:hAnsi="Arial" w:cs="Arial"/>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4</w:t>
            </w:r>
            <w:r w:rsidRPr="00EF5F96">
              <w:rPr>
                <w:rFonts w:eastAsia="Arial" w:hAnsi="Arial" w:cs="Arial"/>
              </w:rPr>
              <w:br/>
              <w:t>(3.61, 4.0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8</w:t>
            </w:r>
            <w:r w:rsidRPr="00EF5F96">
              <w:rPr>
                <w:rFonts w:eastAsia="Arial" w:hAnsi="Arial" w:cs="Arial"/>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6</w:t>
            </w:r>
            <w:r w:rsidRPr="00EF5F96">
              <w:rPr>
                <w:rFonts w:eastAsia="Arial" w:hAnsi="Arial" w:cs="Arial"/>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9</w:t>
            </w:r>
            <w:r w:rsidRPr="00EF5F96">
              <w:rPr>
                <w:rFonts w:eastAsia="Arial" w:hAnsi="Arial" w:cs="Arial"/>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1</w:t>
            </w:r>
            <w:r w:rsidRPr="00EF5F96">
              <w:rPr>
                <w:rFonts w:eastAsia="Arial" w:hAnsi="Arial" w:cs="Arial"/>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1</w:t>
            </w:r>
            <w:r w:rsidRPr="00EF5F96">
              <w:rPr>
                <w:rFonts w:eastAsia="Arial" w:hAnsi="Arial" w:cs="Arial"/>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77, 4.26)</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w:t>
            </w:r>
            <w:r w:rsidRPr="00EF5F96">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5</w:t>
            </w:r>
            <w:r w:rsidRPr="00EF5F96">
              <w:rPr>
                <w:rFonts w:eastAsia="Arial" w:hAnsi="Arial" w:cs="Arial"/>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6</w:t>
            </w:r>
            <w:r w:rsidRPr="00EF5F96">
              <w:rPr>
                <w:rFonts w:eastAsia="Arial" w:hAnsi="Arial" w:cs="Arial"/>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5</w:t>
            </w:r>
            <w:r w:rsidRPr="00EF5F96">
              <w:rPr>
                <w:rFonts w:eastAsia="Arial" w:hAnsi="Arial" w:cs="Arial"/>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8</w:t>
            </w:r>
            <w:r w:rsidRPr="00EF5F96">
              <w:rPr>
                <w:rFonts w:eastAsia="Arial" w:hAnsi="Arial" w:cs="Arial"/>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1</w:t>
            </w:r>
            <w:r w:rsidRPr="00EF5F96">
              <w:rPr>
                <w:rFonts w:eastAsia="Arial" w:hAnsi="Arial" w:cs="Arial"/>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0</w:t>
            </w:r>
            <w:r w:rsidRPr="00EF5F96">
              <w:rPr>
                <w:rFonts w:eastAsia="Arial" w:hAnsi="Arial" w:cs="Arial"/>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2</w:t>
            </w:r>
            <w:r w:rsidRPr="00EF5F96">
              <w:rPr>
                <w:rFonts w:eastAsia="Arial" w:hAnsi="Arial" w:cs="Arial"/>
              </w:rPr>
              <w:br/>
              <w:t>(2.46, 2.7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4</w:t>
            </w:r>
            <w:r w:rsidRPr="00EF5F96">
              <w:rPr>
                <w:rFonts w:eastAsia="Arial" w:hAnsi="Arial" w:cs="Arial"/>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4</w:t>
            </w:r>
            <w:r w:rsidRPr="00EF5F96">
              <w:rPr>
                <w:rFonts w:eastAsia="Arial" w:hAnsi="Arial" w:cs="Arial"/>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w:t>
            </w:r>
            <w:r w:rsidRPr="00EF5F96">
              <w:rPr>
                <w:rFonts w:eastAsia="Arial" w:hAnsi="Arial" w:cs="Arial"/>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1</w:t>
            </w:r>
            <w:r w:rsidRPr="00EF5F96">
              <w:rPr>
                <w:rFonts w:eastAsia="Arial" w:hAnsi="Arial" w:cs="Arial"/>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0</w:t>
            </w:r>
            <w:r w:rsidRPr="00EF5F96">
              <w:rPr>
                <w:rFonts w:eastAsia="Arial" w:hAnsi="Arial" w:cs="Arial"/>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3</w:t>
            </w:r>
            <w:r w:rsidRPr="00EF5F96">
              <w:rPr>
                <w:rFonts w:eastAsia="Arial" w:hAnsi="Arial" w:cs="Arial"/>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6</w:t>
            </w:r>
            <w:r w:rsidRPr="00EF5F96">
              <w:rPr>
                <w:rFonts w:eastAsia="Arial" w:hAnsi="Arial" w:cs="Arial"/>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48</w:t>
            </w:r>
            <w:r w:rsidRPr="00EF5F96">
              <w:rPr>
                <w:rFonts w:eastAsia="Arial" w:hAnsi="Arial" w:cs="Arial"/>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9</w:t>
            </w:r>
            <w:r w:rsidRPr="00EF5F96">
              <w:rPr>
                <w:rFonts w:eastAsia="Arial" w:hAnsi="Arial" w:cs="Arial"/>
              </w:rPr>
              <w:br/>
              <w:t>(2.62, 2.95)</w:t>
            </w:r>
          </w:p>
        </w:tc>
      </w:tr>
      <w:tr w:rsidR="00EF5F96" w:rsidRPr="00EF5F96">
        <w:trPr>
          <w:cantSplit/>
          <w:jc w:val="center"/>
        </w:trPr>
        <w:tc>
          <w:tcPr>
            <w:tcW w:w="14472" w:type="dxa"/>
            <w:gridSpan w:val="10"/>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BP = blood pressure; CARDIA = Coronary Artery Risk Development in Young Adults; CI = confidence interval; JHS = Jackson Heart Study</w:t>
            </w:r>
          </w:p>
        </w:tc>
      </w:tr>
      <w:tr w:rsidR="00EF5F96" w:rsidRPr="00EF5F96">
        <w:trPr>
          <w:cantSplit/>
          <w:jc w:val="center"/>
        </w:trPr>
        <w:tc>
          <w:tcPr>
            <w:tcW w:w="14472" w:type="dxa"/>
            <w:gridSpan w:val="10"/>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 xml:space="preserve">Blood pressure sampling variations were compared to other variations that measure blood pressure the same number of times </w:t>
            </w:r>
            <w:r w:rsidRPr="00EF5F96">
              <w:rPr>
                <w:rFonts w:eastAsia="Arial" w:hAnsi="Arial" w:cs="Arial"/>
              </w:rPr>
              <w:t>(i.e., 2, 3, or 4) using the same strategy (i.e., consecutive or distributed) and the same time reference (i.e., midnight or onset of sleep). Each of these 12 comparison groups had one variation with the highest overall Kappa statistic, and those variation</w:t>
            </w:r>
            <w:r w:rsidRPr="00EF5F96">
              <w:rPr>
                <w:rFonts w:eastAsia="Arial" w:hAnsi="Arial" w:cs="Arial"/>
              </w:rPr>
              <w:t>s are presented here.</w:t>
            </w:r>
          </w:p>
        </w:tc>
      </w:tr>
      <w:tr w:rsidR="00EF5F96" w:rsidRPr="00EF5F96">
        <w:trPr>
          <w:cantSplit/>
          <w:jc w:val="center"/>
        </w:trPr>
        <w:tc>
          <w:tcPr>
            <w:tcW w:w="14472" w:type="dxa"/>
            <w:gridSpan w:val="10"/>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lastRenderedPageBreak/>
              <w:t>†</w:t>
            </w:r>
            <w:r w:rsidRPr="00EF5F96">
              <w:rPr>
                <w:rFonts w:eastAsia="Arial" w:hAnsi="Arial" w:cs="Arial"/>
              </w:rPr>
              <w:t>Kappa statistics measure the chance-corrected agreement in classification of nocturnal hypertension between ambulatory blood pressure monitoring throughout sleep and a blood pressure sampling variation.</w:t>
            </w:r>
          </w:p>
        </w:tc>
      </w:tr>
      <w:tr w:rsidR="00EF5F96" w:rsidRPr="00EF5F96">
        <w:trPr>
          <w:cantSplit/>
          <w:jc w:val="center"/>
        </w:trPr>
        <w:tc>
          <w:tcPr>
            <w:tcW w:w="14472" w:type="dxa"/>
            <w:gridSpan w:val="10"/>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 xml:space="preserve">Nocturnal hypertension was </w:t>
            </w:r>
            <w:r w:rsidRPr="00EF5F96">
              <w:rPr>
                <w:rFonts w:eastAsia="Arial" w:hAnsi="Arial" w:cs="Arial"/>
              </w:rPr>
              <w:t xml:space="preserve">defined as asleep systolic blood pressure </w:t>
            </w:r>
            <w:r w:rsidRPr="00EF5F96">
              <w:rPr>
                <w:rFonts w:eastAsia="Arial" w:hAnsi="Arial" w:cs="Arial"/>
              </w:rPr>
              <w:t>≥</w:t>
            </w:r>
            <w:r w:rsidRPr="00EF5F96">
              <w:rPr>
                <w:rFonts w:eastAsia="Arial" w:hAnsi="Arial" w:cs="Arial"/>
              </w:rPr>
              <w:t xml:space="preserve">120 mm Hg or asleep diastolic blood pressure </w:t>
            </w:r>
            <w:r w:rsidRPr="00EF5F96">
              <w:rPr>
                <w:rFonts w:eastAsia="Arial" w:hAnsi="Arial" w:cs="Arial"/>
              </w:rPr>
              <w:t>≥</w:t>
            </w:r>
            <w:r w:rsidRPr="00EF5F96">
              <w:rPr>
                <w:rFonts w:eastAsia="Arial" w:hAnsi="Arial" w:cs="Arial"/>
              </w:rPr>
              <w:t>70 mm Hg.</w:t>
            </w:r>
          </w:p>
        </w:tc>
      </w:tr>
    </w:tbl>
    <w:p w:rsidR="00C20848" w:rsidRPr="00EF5F96" w:rsidRDefault="00C20848">
      <w:pPr>
        <w:sectPr w:rsidR="00C20848" w:rsidRPr="00EF5F96">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Table 3: Difference (95% confidence interval) in chance-corrected agreement (Kappa statistic) with a full night of ambulatory blood pressure monitoring in classification of nocturnal hypertension for the best blood pressure sampling variation within each o</w:t>
      </w:r>
      <w:r w:rsidRPr="00EF5F96">
        <w:t xml:space="preserve">f the 12 categories defined by number of measurements, sampling strategy and time structure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EF5F96" w:rsidRPr="00EF5F96">
        <w:trPr>
          <w:cantSplit/>
          <w:tblHeader/>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BP sampling variation</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r>
      <w:tr w:rsidR="00EF5F96" w:rsidRPr="00EF5F96">
        <w:trPr>
          <w:cantSplit/>
          <w:jc w:val="center"/>
        </w:trPr>
        <w:tc>
          <w:tcPr>
            <w:tcW w:w="8712" w:type="dxa"/>
            <w:gridSpan w:val="4"/>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Time is measured in hours after fal</w:t>
            </w:r>
            <w:r w:rsidRPr="00EF5F96">
              <w:rPr>
                <w:rFonts w:eastAsia="Arial" w:hAnsi="Arial" w:cs="Arial"/>
                <w:i/>
              </w:rPr>
              <w:t>ling asleep</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distributed BP measurements at 2, 3 and 4</w:t>
            </w:r>
            <w:r w:rsidRPr="00EF5F96">
              <w:rPr>
                <w:rFonts w:eastAsia="Arial" w:hAnsi="Arial" w:cs="Arial"/>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reference)</w:t>
            </w:r>
            <w:r w:rsidRPr="00EF5F96">
              <w:rPr>
                <w:rFonts w:eastAsia="Arial" w:hAnsi="Arial" w:cs="Arial"/>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reference)</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2 consecutive BP measurements starting at 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8</w:t>
            </w:r>
            <w:r w:rsidRPr="00EF5F96">
              <w:rPr>
                <w:rFonts w:eastAsia="Arial" w:hAnsi="Arial" w:cs="Arial"/>
              </w:rPr>
              <w:br/>
              <w:t>(-0.13, -0.04)</w:t>
            </w:r>
            <w:r w:rsidRPr="00EF5F96">
              <w:rPr>
                <w:rFonts w:eastAsia="Arial" w:hAnsi="Arial" w:cs="Arial"/>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9</w:t>
            </w:r>
            <w:r w:rsidRPr="00EF5F96">
              <w:rPr>
                <w:rFonts w:eastAsia="Arial" w:hAnsi="Arial" w:cs="Arial"/>
              </w:rPr>
              <w:br/>
              <w:t>(-0.16,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8</w:t>
            </w:r>
            <w:r w:rsidRPr="00EF5F96">
              <w:rPr>
                <w:rFonts w:eastAsia="Arial" w:hAnsi="Arial" w:cs="Arial"/>
              </w:rPr>
              <w:br/>
              <w:t>(-0.14, -0.03)</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6</w:t>
            </w:r>
            <w:r w:rsidRPr="00EF5F96">
              <w:rPr>
                <w:rFonts w:eastAsia="Arial" w:hAnsi="Arial" w:cs="Arial"/>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r w:rsidRPr="00EF5F96">
              <w:rPr>
                <w:rFonts w:eastAsia="Arial" w:hAnsi="Arial" w:cs="Arial"/>
              </w:rPr>
              <w:br/>
              <w:t>(-0.11,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7</w:t>
            </w:r>
            <w:r w:rsidRPr="00EF5F96">
              <w:rPr>
                <w:rFonts w:eastAsia="Arial" w:hAnsi="Arial" w:cs="Arial"/>
              </w:rPr>
              <w:br/>
              <w:t>(-0.14, -0.01)</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r w:rsidRPr="00EF5F96">
              <w:rPr>
                <w:rFonts w:eastAsia="Arial" w:hAnsi="Arial" w:cs="Arial"/>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r w:rsidRPr="00EF5F96">
              <w:rPr>
                <w:rFonts w:eastAsia="Arial" w:hAnsi="Arial" w:cs="Arial"/>
              </w:rPr>
              <w:br/>
              <w:t>(-0.11,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r w:rsidRPr="00EF5F96">
              <w:rPr>
                <w:rFonts w:eastAsia="Arial" w:hAnsi="Arial" w:cs="Arial"/>
              </w:rPr>
              <w:br/>
              <w:t>(-0.10, 0.02)</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2 distributed BP measurements at 1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w:t>
            </w:r>
            <w:r w:rsidRPr="00EF5F96">
              <w:rPr>
                <w:rFonts w:eastAsia="Arial" w:hAnsi="Arial" w:cs="Arial"/>
              </w:rPr>
              <w:t>04</w:t>
            </w:r>
            <w:r w:rsidRPr="00EF5F96">
              <w:rPr>
                <w:rFonts w:eastAsia="Arial" w:hAnsi="Arial" w:cs="Arial"/>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2</w:t>
            </w:r>
            <w:r w:rsidRPr="00EF5F96">
              <w:rPr>
                <w:rFonts w:eastAsia="Arial" w:hAnsi="Arial" w:cs="Arial"/>
              </w:rPr>
              <w:br/>
              <w:t>(-0.10, 0.0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6</w:t>
            </w:r>
            <w:r w:rsidRPr="00EF5F96">
              <w:rPr>
                <w:rFonts w:eastAsia="Arial" w:hAnsi="Arial" w:cs="Arial"/>
              </w:rPr>
              <w:br/>
              <w:t>(-0.12, 0.01)</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1</w:t>
            </w:r>
            <w:r w:rsidRPr="00EF5F96">
              <w:rPr>
                <w:rFonts w:eastAsia="Arial" w:hAnsi="Arial" w:cs="Arial"/>
              </w:rPr>
              <w:br/>
              <w:t>(-0.03,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2</w:t>
            </w:r>
            <w:r w:rsidRPr="00EF5F96">
              <w:rPr>
                <w:rFonts w:eastAsia="Arial" w:hAnsi="Arial" w:cs="Arial"/>
              </w:rPr>
              <w:br/>
              <w:t>(-0.03,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1</w:t>
            </w:r>
            <w:r w:rsidRPr="00EF5F96">
              <w:rPr>
                <w:rFonts w:eastAsia="Arial" w:hAnsi="Arial" w:cs="Arial"/>
              </w:rPr>
              <w:br/>
              <w:t>(-0.05, 0.05)</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r w:rsidRPr="00EF5F96">
              <w:rPr>
                <w:rFonts w:eastAsia="Arial" w:hAnsi="Arial" w:cs="Arial"/>
              </w:rPr>
              <w:br/>
              <w:t>(-0.01,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r w:rsidRPr="00EF5F96">
              <w:rPr>
                <w:rFonts w:eastAsia="Arial" w:hAnsi="Arial" w:cs="Arial"/>
              </w:rPr>
              <w:br/>
              <w:t>(-0.03, 0.09)</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r w:rsidRPr="00EF5F96">
              <w:rPr>
                <w:rFonts w:eastAsia="Arial" w:hAnsi="Arial" w:cs="Arial"/>
              </w:rPr>
              <w:br/>
            </w:r>
            <w:r w:rsidRPr="00EF5F96">
              <w:rPr>
                <w:rFonts w:eastAsia="Arial" w:hAnsi="Arial" w:cs="Arial"/>
              </w:rPr>
              <w:t>(-0.02, 0.08)</w:t>
            </w:r>
          </w:p>
        </w:tc>
      </w:tr>
      <w:tr w:rsidR="00EF5F96" w:rsidRPr="00EF5F96">
        <w:trPr>
          <w:cantSplit/>
          <w:jc w:val="center"/>
        </w:trPr>
        <w:tc>
          <w:tcPr>
            <w:tcW w:w="8712" w:type="dxa"/>
            <w:gridSpan w:val="4"/>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Time is measured in hours after midnight</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distributed BP measurements at 2, 3 and 4</w:t>
            </w:r>
            <w:r w:rsidRPr="00EF5F96">
              <w:rPr>
                <w:rFonts w:eastAsia="Arial" w:hAnsi="Arial" w:cs="Arial"/>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reference)</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2 consecutive BP measurements starting at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5</w:t>
            </w:r>
            <w:r w:rsidRPr="00EF5F96">
              <w:rPr>
                <w:rFonts w:eastAsia="Arial" w:hAnsi="Arial" w:cs="Arial"/>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8</w:t>
            </w:r>
            <w:r w:rsidRPr="00EF5F96">
              <w:rPr>
                <w:rFonts w:eastAsia="Arial" w:hAnsi="Arial" w:cs="Arial"/>
              </w:rPr>
              <w:br/>
              <w:t>(-0.15,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r w:rsidRPr="00EF5F96">
              <w:rPr>
                <w:rFonts w:eastAsia="Arial" w:hAnsi="Arial" w:cs="Arial"/>
              </w:rPr>
              <w:br/>
            </w:r>
            <w:r w:rsidRPr="00EF5F96">
              <w:rPr>
                <w:rFonts w:eastAsia="Arial" w:hAnsi="Arial" w:cs="Arial"/>
              </w:rPr>
              <w:t>(-0.10, 0.03)</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r w:rsidRPr="00EF5F96">
              <w:rPr>
                <w:rFonts w:eastAsia="Arial" w:hAnsi="Arial" w:cs="Arial"/>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5</w:t>
            </w:r>
            <w:r w:rsidRPr="00EF5F96">
              <w:rPr>
                <w:rFonts w:eastAsia="Arial" w:hAnsi="Arial" w:cs="Arial"/>
              </w:rPr>
              <w:br/>
              <w:t>(-0.13, 0.0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r w:rsidRPr="00EF5F96">
              <w:rPr>
                <w:rFonts w:eastAsia="Arial" w:hAnsi="Arial" w:cs="Arial"/>
              </w:rPr>
              <w:br/>
              <w:t>(-0.09, 0.04)</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0</w:t>
            </w:r>
            <w:r w:rsidRPr="00EF5F96">
              <w:rPr>
                <w:rFonts w:eastAsia="Arial" w:hAnsi="Arial" w:cs="Arial"/>
              </w:rPr>
              <w:br/>
              <w:t>(-0.05,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0</w:t>
            </w:r>
            <w:r w:rsidRPr="00EF5F96">
              <w:rPr>
                <w:rFonts w:eastAsia="Arial" w:hAnsi="Arial" w:cs="Arial"/>
              </w:rPr>
              <w:br/>
              <w:t>(-0.07,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0</w:t>
            </w:r>
            <w:r w:rsidRPr="00EF5F96">
              <w:rPr>
                <w:rFonts w:eastAsia="Arial" w:hAnsi="Arial" w:cs="Arial"/>
              </w:rPr>
              <w:br/>
              <w:t>(-0.07, 0.06)</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2 distributed BP measurements at 1 and 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r w:rsidRPr="00EF5F96">
              <w:rPr>
                <w:rFonts w:eastAsia="Arial" w:hAnsi="Arial" w:cs="Arial"/>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2</w:t>
            </w:r>
            <w:r w:rsidRPr="00EF5F96">
              <w:rPr>
                <w:rFonts w:eastAsia="Arial" w:hAnsi="Arial" w:cs="Arial"/>
              </w:rPr>
              <w:br/>
              <w:t>(-0.09,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r w:rsidRPr="00EF5F96">
              <w:rPr>
                <w:rFonts w:eastAsia="Arial" w:hAnsi="Arial" w:cs="Arial"/>
              </w:rPr>
              <w:br/>
              <w:t>(-0.11, 0.02)</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2</w:t>
            </w:r>
            <w:r w:rsidRPr="00EF5F96">
              <w:rPr>
                <w:rFonts w:eastAsia="Arial" w:hAnsi="Arial" w:cs="Arial"/>
              </w:rPr>
              <w:br/>
              <w:t>(-0.03,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0</w:t>
            </w:r>
            <w:r w:rsidRPr="00EF5F96">
              <w:rPr>
                <w:rFonts w:eastAsia="Arial" w:hAnsi="Arial" w:cs="Arial"/>
              </w:rPr>
              <w:br/>
              <w:t>(-0.06,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r w:rsidRPr="00EF5F96">
              <w:rPr>
                <w:rFonts w:eastAsia="Arial" w:hAnsi="Arial" w:cs="Arial"/>
              </w:rPr>
              <w:br/>
              <w:t>(-0.03, 0.08)</w:t>
            </w:r>
          </w:p>
        </w:tc>
      </w:tr>
      <w:tr w:rsidR="00EF5F96" w:rsidRPr="00EF5F96">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r w:rsidRPr="00EF5F96">
              <w:rPr>
                <w:rFonts w:eastAsia="Arial" w:hAnsi="Arial" w:cs="Arial"/>
              </w:rPr>
              <w:br/>
            </w:r>
            <w:r w:rsidRPr="00EF5F96">
              <w:rPr>
                <w:rFonts w:eastAsia="Arial" w:hAnsi="Arial" w:cs="Arial"/>
              </w:rPr>
              <w:t>(0.00,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5</w:t>
            </w:r>
            <w:r w:rsidRPr="00EF5F96">
              <w:rPr>
                <w:rFonts w:eastAsia="Arial" w:hAnsi="Arial" w:cs="Arial"/>
              </w:rPr>
              <w:br/>
              <w:t>(0.00, 0.1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r w:rsidRPr="00EF5F96">
              <w:rPr>
                <w:rFonts w:eastAsia="Arial" w:hAnsi="Arial" w:cs="Arial"/>
              </w:rPr>
              <w:br/>
              <w:t>(-0.02, 0.09)</w:t>
            </w:r>
          </w:p>
        </w:tc>
      </w:tr>
      <w:tr w:rsidR="00EF5F96" w:rsidRPr="00EF5F96">
        <w:trPr>
          <w:cantSplit/>
          <w:jc w:val="center"/>
        </w:trPr>
        <w:tc>
          <w:tcPr>
            <w:tcW w:w="8712" w:type="dxa"/>
            <w:gridSpan w:val="4"/>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BP = blood pressure; CARDIA = Coronary Artery Risk Development in Young Adults; JHS = Jackson Heart Study</w:t>
            </w:r>
          </w:p>
        </w:tc>
      </w:tr>
      <w:tr w:rsidR="00EF5F96" w:rsidRPr="00EF5F96">
        <w:trPr>
          <w:cantSplit/>
          <w:jc w:val="center"/>
        </w:trPr>
        <w:tc>
          <w:tcPr>
            <w:tcW w:w="8712" w:type="dxa"/>
            <w:gridSpan w:val="4"/>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Because of its use in previous studies, the Kappa statistic obtained</w:t>
            </w:r>
            <w:r w:rsidRPr="00EF5F96">
              <w:rPr>
                <w:rFonts w:eastAsia="Arial" w:hAnsi="Arial" w:cs="Arial"/>
              </w:rPr>
              <w:t xml:space="preserve"> by this blood pressure sampling variation is a reference value for other blood pressure sampling variations that use the same time definition (i.e., hours since falling asleep or hours since midnight).</w:t>
            </w:r>
          </w:p>
        </w:tc>
      </w:tr>
      <w:tr w:rsidR="00EF5F96" w:rsidRPr="00EF5F96">
        <w:trPr>
          <w:cantSplit/>
          <w:jc w:val="center"/>
        </w:trPr>
        <w:tc>
          <w:tcPr>
            <w:tcW w:w="8712" w:type="dxa"/>
            <w:gridSpan w:val="4"/>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Table values are Kappa statistic for the referent b</w:t>
            </w:r>
            <w:r w:rsidRPr="00EF5F96">
              <w:rPr>
                <w:rFonts w:eastAsia="Arial" w:hAnsi="Arial" w:cs="Arial"/>
              </w:rPr>
              <w:t>lood pressure sampling variations and the change in Kappa statistic (95% confidence interval) relative to the reference for non-referent blood pressure sampling variations.</w:t>
            </w:r>
          </w:p>
        </w:tc>
      </w:tr>
      <w:tr w:rsidR="00EF5F96" w:rsidRPr="00EF5F96">
        <w:trPr>
          <w:cantSplit/>
          <w:jc w:val="center"/>
        </w:trPr>
        <w:tc>
          <w:tcPr>
            <w:tcW w:w="8712" w:type="dxa"/>
            <w:gridSpan w:val="4"/>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Kappa statistics measure the chance-corrected agreement in classification of noctu</w:t>
            </w:r>
            <w:r w:rsidRPr="00EF5F96">
              <w:rPr>
                <w:rFonts w:eastAsia="Arial" w:hAnsi="Arial" w:cs="Arial"/>
              </w:rPr>
              <w:t>rnal hypertension between ambulatory blood pressure monitoring throughout sleep and a blood pressure sampling variation.</w:t>
            </w:r>
          </w:p>
        </w:tc>
      </w:tr>
      <w:tr w:rsidR="00EF5F96" w:rsidRPr="00EF5F96">
        <w:trPr>
          <w:cantSplit/>
          <w:jc w:val="center"/>
        </w:trPr>
        <w:tc>
          <w:tcPr>
            <w:tcW w:w="8712" w:type="dxa"/>
            <w:gridSpan w:val="4"/>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 xml:space="preserve">Nocturnal hypertension was defined as asleep systolic blood pressure </w:t>
            </w:r>
            <w:r w:rsidRPr="00EF5F96">
              <w:rPr>
                <w:rFonts w:eastAsia="Arial" w:hAnsi="Arial" w:cs="Arial"/>
              </w:rPr>
              <w:t>≥</w:t>
            </w:r>
            <w:r w:rsidRPr="00EF5F96">
              <w:rPr>
                <w:rFonts w:eastAsia="Arial" w:hAnsi="Arial" w:cs="Arial"/>
              </w:rPr>
              <w:t xml:space="preserve">120 mm Hg or asleep diastolic blood pressure </w:t>
            </w:r>
            <w:r w:rsidRPr="00EF5F96">
              <w:rPr>
                <w:rFonts w:eastAsia="Arial" w:hAnsi="Arial" w:cs="Arial"/>
              </w:rPr>
              <w:t>≥</w:t>
            </w:r>
            <w:r w:rsidRPr="00EF5F96">
              <w:rPr>
                <w:rFonts w:eastAsia="Arial" w:hAnsi="Arial" w:cs="Arial"/>
              </w:rPr>
              <w:t>70 mm Hg.</w:t>
            </w:r>
          </w:p>
        </w:tc>
      </w:tr>
    </w:tbl>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Table</w:t>
      </w:r>
      <w:r w:rsidRPr="00EF5F96">
        <w:t xml:space="preserve"> 4: Prevalence ratios (95% confidence intervals) for left ventricular hypertrophy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EF5F96" w:rsidRPr="00EF5F96">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b/>
              </w:rPr>
              <w:t>Blood pressure</w:t>
            </w:r>
            <w:r w:rsidRPr="00EF5F96">
              <w:rPr>
                <w:rFonts w:eastAsia="Arial" w:hAnsi="Arial" w:cs="Arial"/>
                <w:b/>
              </w:rPr>
              <w:br/>
              <w:t>sampling variation</w:t>
            </w:r>
            <w:r w:rsidRPr="00EF5F96">
              <w:rPr>
                <w:rFonts w:eastAsia="Arial" w:hAnsi="Arial" w:cs="Arial"/>
                <w:b/>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r>
      <w:tr w:rsidR="00EF5F96" w:rsidRPr="00EF5F96">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revalence ratio</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revalence ratio</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revalence ratio</w:t>
            </w:r>
            <w:r w:rsidRPr="00EF5F96">
              <w:rPr>
                <w:rFonts w:eastAsia="Arial" w:hAnsi="Arial" w:cs="Arial"/>
                <w:b/>
                <w:vertAlign w:val="superscript"/>
              </w:rPr>
              <w:t>†</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w:t>
            </w:r>
          </w:p>
        </w:tc>
      </w:tr>
      <w:tr w:rsidR="00EF5F96" w:rsidRPr="00EF5F96">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2</w:t>
            </w:r>
            <w:r w:rsidRPr="00EF5F96">
              <w:rPr>
                <w:rFonts w:eastAsia="Arial" w:hAnsi="Arial" w:cs="Arial"/>
              </w:rPr>
              <w:br/>
              <w:t>(1.02, 1.46)</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4</w:t>
            </w:r>
            <w:r w:rsidRPr="00EF5F96">
              <w:rPr>
                <w:rFonts w:eastAsia="Arial" w:hAnsi="Arial" w:cs="Arial"/>
              </w:rPr>
              <w:br/>
              <w:t>(1.13, 1.8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w:t>
            </w:r>
            <w:r w:rsidRPr="00EF5F96">
              <w:rPr>
                <w:rFonts w:eastAsia="Arial" w:hAnsi="Arial" w:cs="Arial"/>
              </w:rPr>
              <w:br/>
              <w:t>(0.88, 1.4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5</w:t>
            </w:r>
            <w:r w:rsidRPr="00EF5F96">
              <w:rPr>
                <w:rFonts w:eastAsia="Arial" w:hAnsi="Arial" w:cs="Arial"/>
              </w:rPr>
              <w:br/>
              <w:t>(1.06,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57</w:t>
            </w:r>
            <w:r w:rsidRPr="00EF5F96">
              <w:rPr>
                <w:rFonts w:eastAsia="Arial" w:hAnsi="Arial" w:cs="Arial"/>
              </w:rPr>
              <w:br/>
              <w:t>(1.24, 1.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w:t>
            </w:r>
            <w:r w:rsidRPr="00EF5F96">
              <w:rPr>
                <w:rFonts w:eastAsia="Arial" w:hAnsi="Arial" w:cs="Arial"/>
              </w:rPr>
              <w:br/>
              <w:t>(0.90,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5</w:t>
            </w:r>
            <w:r w:rsidRPr="00EF5F96">
              <w:rPr>
                <w:rFonts w:eastAsia="Arial" w:hAnsi="Arial" w:cs="Arial"/>
              </w:rPr>
              <w:br/>
              <w:t>(1.06,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2</w:t>
            </w:r>
            <w:r w:rsidRPr="00EF5F96">
              <w:rPr>
                <w:rFonts w:eastAsia="Arial" w:hAnsi="Arial" w:cs="Arial"/>
              </w:rPr>
              <w:br/>
              <w:t>(1.13, 1.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w:t>
            </w:r>
            <w:r w:rsidRPr="00EF5F96">
              <w:rPr>
                <w:rFonts w:eastAsia="Arial" w:hAnsi="Arial" w:cs="Arial"/>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w:t>
            </w:r>
            <w:r w:rsidRPr="00EF5F96">
              <w:rPr>
                <w:rFonts w:eastAsia="Arial" w:hAnsi="Arial" w:cs="Arial"/>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1</w:t>
            </w:r>
            <w:r w:rsidRPr="00EF5F96">
              <w:rPr>
                <w:rFonts w:eastAsia="Arial" w:hAnsi="Arial" w:cs="Arial"/>
              </w:rPr>
              <w:br/>
              <w:t>(1.07,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w:t>
            </w:r>
            <w:r w:rsidRPr="00EF5F96">
              <w:rPr>
                <w:rFonts w:eastAsia="Arial" w:hAnsi="Arial" w:cs="Arial"/>
              </w:rPr>
              <w:br/>
              <w:t>(0.86,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7</w:t>
            </w:r>
            <w:r w:rsidRPr="00EF5F96">
              <w:rPr>
                <w:rFonts w:eastAsia="Arial" w:hAnsi="Arial" w:cs="Arial"/>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1</w:t>
            </w:r>
            <w:r w:rsidRPr="00EF5F96">
              <w:rPr>
                <w:rFonts w:eastAsia="Arial" w:hAnsi="Arial" w:cs="Arial"/>
              </w:rPr>
              <w:br/>
              <w:t>(1.13, 1.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0</w:t>
            </w:r>
            <w:r w:rsidRPr="00EF5F96">
              <w:rPr>
                <w:rFonts w:eastAsia="Arial" w:hAnsi="Arial" w:cs="Arial"/>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3</w:t>
            </w:r>
            <w:r w:rsidRPr="00EF5F96">
              <w:rPr>
                <w:rFonts w:eastAsia="Arial" w:hAnsi="Arial" w:cs="Arial"/>
              </w:rPr>
              <w:br/>
              <w:t>(1.03,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5</w:t>
            </w:r>
            <w:r w:rsidRPr="00EF5F96">
              <w:rPr>
                <w:rFonts w:eastAsia="Arial" w:hAnsi="Arial" w:cs="Arial"/>
              </w:rPr>
              <w:br/>
              <w:t>(1.04, 1.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w:t>
            </w:r>
            <w:r w:rsidRPr="00EF5F96">
              <w:rPr>
                <w:rFonts w:eastAsia="Arial" w:hAnsi="Arial" w:cs="Arial"/>
              </w:rPr>
              <w:br/>
              <w:t>(0.92,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3</w:t>
            </w:r>
            <w:r w:rsidRPr="00EF5F96">
              <w:rPr>
                <w:rFonts w:eastAsia="Arial" w:hAnsi="Arial" w:cs="Arial"/>
              </w:rPr>
              <w:br/>
              <w:t>(1.04,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3</w:t>
            </w:r>
            <w:r w:rsidRPr="00EF5F96">
              <w:rPr>
                <w:rFonts w:eastAsia="Arial" w:hAnsi="Arial" w:cs="Arial"/>
              </w:rPr>
              <w:br/>
              <w:t>(1.05,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2</w:t>
            </w:r>
            <w:r w:rsidRPr="00EF5F96">
              <w:rPr>
                <w:rFonts w:eastAsia="Arial" w:hAnsi="Arial" w:cs="Arial"/>
              </w:rPr>
              <w:br/>
              <w:t>(0.97,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9</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0</w:t>
            </w:r>
            <w:r w:rsidRPr="00EF5F96">
              <w:rPr>
                <w:rFonts w:eastAsia="Arial" w:hAnsi="Arial" w:cs="Arial"/>
              </w:rPr>
              <w:br/>
              <w:t>(1.02,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3</w:t>
            </w:r>
            <w:r w:rsidRPr="00EF5F96">
              <w:rPr>
                <w:rFonts w:eastAsia="Arial" w:hAnsi="Arial" w:cs="Arial"/>
              </w:rPr>
              <w:br/>
              <w:t>(1.06,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w:t>
            </w:r>
            <w:r w:rsidRPr="00EF5F96">
              <w:rPr>
                <w:rFonts w:eastAsia="Arial" w:hAnsi="Arial" w:cs="Arial"/>
              </w:rPr>
              <w:br/>
              <w:t>(0.91,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w:t>
            </w:r>
            <w:r w:rsidRPr="00EF5F96">
              <w:rPr>
                <w:rFonts w:eastAsia="Arial" w:hAnsi="Arial" w:cs="Arial"/>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9</w:t>
            </w:r>
            <w:r w:rsidRPr="00EF5F96">
              <w:rPr>
                <w:rFonts w:eastAsia="Arial" w:hAnsi="Arial" w:cs="Arial"/>
              </w:rPr>
              <w:br/>
              <w:t>(1.12, 1.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w:t>
            </w:r>
            <w:r w:rsidRPr="00EF5F96">
              <w:rPr>
                <w:rFonts w:eastAsia="Arial" w:hAnsi="Arial" w:cs="Arial"/>
              </w:rPr>
              <w:br/>
              <w:t>(0.87, 1.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4</w:t>
            </w:r>
            <w:r w:rsidRPr="00EF5F96">
              <w:rPr>
                <w:rFonts w:eastAsia="Arial" w:hAnsi="Arial" w:cs="Arial"/>
              </w:rPr>
              <w:br/>
              <w:t>(1.04, 1.4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2</w:t>
            </w:r>
            <w:r w:rsidRPr="00EF5F96">
              <w:rPr>
                <w:rFonts w:eastAsia="Arial" w:hAnsi="Arial" w:cs="Arial"/>
              </w:rPr>
              <w:br/>
              <w:t>(1.10,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w:t>
            </w:r>
            <w:r w:rsidRPr="00EF5F96">
              <w:rPr>
                <w:rFonts w:eastAsia="Arial" w:hAnsi="Arial" w:cs="Arial"/>
              </w:rPr>
              <w:br/>
              <w:t>(0.93,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0</w:t>
            </w:r>
            <w:r w:rsidRPr="00EF5F96">
              <w:rPr>
                <w:rFonts w:eastAsia="Arial" w:hAnsi="Arial" w:cs="Arial"/>
              </w:rPr>
              <w:br/>
              <w:t>(1.02,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0</w:t>
            </w:r>
            <w:r w:rsidRPr="00EF5F96">
              <w:rPr>
                <w:rFonts w:eastAsia="Arial" w:hAnsi="Arial" w:cs="Arial"/>
              </w:rPr>
              <w:br/>
              <w:t>(1.01,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w:t>
            </w:r>
            <w:r w:rsidRPr="00EF5F96">
              <w:rPr>
                <w:rFonts w:eastAsia="Arial" w:hAnsi="Arial" w:cs="Arial"/>
              </w:rPr>
              <w:br/>
              <w:t>(0.95,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1</w:t>
            </w:r>
            <w:r w:rsidRPr="00EF5F96">
              <w:rPr>
                <w:rFonts w:eastAsia="Arial" w:hAnsi="Arial" w:cs="Arial"/>
              </w:rPr>
              <w:br/>
              <w:t>(1.02,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5</w:t>
            </w:r>
            <w:r w:rsidRPr="00EF5F96">
              <w:rPr>
                <w:rFonts w:eastAsia="Arial" w:hAnsi="Arial" w:cs="Arial"/>
              </w:rPr>
              <w:br/>
              <w:t>(1.07,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3</w:t>
            </w:r>
            <w:r w:rsidRPr="00EF5F96">
              <w:rPr>
                <w:rFonts w:eastAsia="Arial" w:hAnsi="Arial" w:cs="Arial"/>
              </w:rPr>
              <w:br/>
              <w:t>(0.89,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3</w:t>
            </w:r>
            <w:r w:rsidRPr="00EF5F96">
              <w:rPr>
                <w:rFonts w:eastAsia="Arial" w:hAnsi="Arial" w:cs="Arial"/>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5</w:t>
            </w:r>
            <w:r w:rsidRPr="00EF5F96">
              <w:rPr>
                <w:rFonts w:eastAsia="Arial" w:hAnsi="Arial" w:cs="Arial"/>
              </w:rPr>
              <w:br/>
              <w:t>(1.15, 1.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w:t>
            </w:r>
            <w:r w:rsidRPr="00EF5F96">
              <w:rPr>
                <w:rFonts w:eastAsia="Arial" w:hAnsi="Arial" w:cs="Arial"/>
              </w:rPr>
              <w:br/>
              <w:t>(0.91,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4</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CARDIA = Coronary Artery Risk Development in Young Adults; JHS = Jackson Heart Study</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Left ventricular hypertrophy was defined as a left ventricular</w:t>
            </w:r>
            <w:r w:rsidRPr="00EF5F96">
              <w:rPr>
                <w:rFonts w:eastAsia="Arial" w:hAnsi="Arial" w:cs="Arial"/>
              </w:rPr>
              <w:t xml:space="preserve"> mass index &gt;95 g/m2 in women and &gt;115 g/m2 in men.</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Blood pressure sampling variations were compared to other variations that measure blood pressure the same number of times (i.e., 2, 3, or 4) using the same strategy (i.e., consecutive or distributed) an</w:t>
            </w:r>
            <w:r w:rsidRPr="00EF5F96">
              <w:rPr>
                <w:rFonts w:eastAsia="Arial" w:hAnsi="Arial" w:cs="Arial"/>
              </w:rPr>
              <w:t>d the same time reference (i.e., midnight or onset of sleep). Each of these 12 comparison groups had one variation with the highest overall Kappa statistic, and those variations are presented here.</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Prevalence ratios are adjusted for participant age, sex,</w:t>
            </w:r>
            <w:r w:rsidRPr="00EF5F96">
              <w:rPr>
                <w:rFonts w:eastAsia="Arial" w:hAnsi="Arial" w:cs="Arial"/>
              </w:rPr>
              <w:t xml:space="preserve"> diabetes status, smoking status, antihypertensive medication use and sleep duration</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Prevalence ratios correspond to 10 mm Hg higher systolic blood pressure</w:t>
            </w:r>
          </w:p>
        </w:tc>
      </w:tr>
    </w:tbl>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Table 5: Concordance statistics for left-ventricular hypertrophy in a multivariable-adjusted m</w:t>
      </w:r>
      <w:r w:rsidRPr="00EF5F96">
        <w:t xml:space="preserve">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EF5F96" w:rsidRPr="00EF5F96">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b/>
              </w:rPr>
              <w:t>Blood pressure</w:t>
            </w:r>
            <w:r w:rsidRPr="00EF5F96">
              <w:rPr>
                <w:rFonts w:eastAsia="Arial" w:hAnsi="Arial" w:cs="Arial"/>
                <w:b/>
              </w:rPr>
              <w:br/>
              <w:t>sampling variation</w:t>
            </w:r>
            <w:r w:rsidRPr="00EF5F96">
              <w:rPr>
                <w:rFonts w:eastAsia="Arial" w:hAnsi="Arial" w:cs="Arial"/>
                <w:b/>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r>
      <w:tr w:rsidR="00EF5F96" w:rsidRPr="00EF5F96">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statistic</w:t>
            </w:r>
            <w:r w:rsidRPr="00EF5F96">
              <w:rPr>
                <w:rFonts w:eastAsia="Arial" w:hAnsi="Arial" w:cs="Arial"/>
                <w:b/>
              </w:rPr>
              <w:br/>
              <w:t>(95% CI)</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 for</w:t>
            </w:r>
            <w:r w:rsidRPr="00EF5F96">
              <w:rPr>
                <w:rFonts w:eastAsia="Arial" w:hAnsi="Arial" w:cs="Arial"/>
                <w:b/>
              </w:rPr>
              <w:br/>
              <w:t>difference</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statistic</w:t>
            </w:r>
            <w:r w:rsidRPr="00EF5F96">
              <w:rPr>
                <w:rFonts w:eastAsia="Arial" w:hAnsi="Arial" w:cs="Arial"/>
                <w:b/>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 for</w:t>
            </w:r>
            <w:r w:rsidRPr="00EF5F96">
              <w:rPr>
                <w:rFonts w:eastAsia="Arial" w:hAnsi="Arial" w:cs="Arial"/>
                <w:b/>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statistic</w:t>
            </w:r>
            <w:r w:rsidRPr="00EF5F96">
              <w:rPr>
                <w:rFonts w:eastAsia="Arial" w:hAnsi="Arial" w:cs="Arial"/>
                <w:b/>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 for</w:t>
            </w:r>
            <w:r w:rsidRPr="00EF5F96">
              <w:rPr>
                <w:rFonts w:eastAsia="Arial" w:hAnsi="Arial" w:cs="Arial"/>
                <w:b/>
              </w:rPr>
              <w:br/>
              <w:t>difference</w:t>
            </w:r>
          </w:p>
        </w:tc>
      </w:tr>
      <w:tr w:rsidR="00EF5F96" w:rsidRPr="00EF5F96">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2</w:t>
            </w:r>
            <w:r w:rsidRPr="00EF5F96">
              <w:rPr>
                <w:rFonts w:eastAsia="Arial" w:hAnsi="Arial" w:cs="Arial"/>
              </w:rPr>
              <w:br/>
              <w:t>(0.659, 0.765)</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8</w:t>
            </w:r>
            <w:r w:rsidRPr="00EF5F96">
              <w:rPr>
                <w:rFonts w:eastAsia="Arial" w:hAnsi="Arial" w:cs="Arial"/>
              </w:rPr>
              <w:br/>
            </w:r>
            <w:r w:rsidRPr="00EF5F96">
              <w:rPr>
                <w:rFonts w:eastAsia="Arial" w:hAnsi="Arial" w:cs="Arial"/>
              </w:rPr>
              <w:t>(0.622, 0.79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7</w:t>
            </w:r>
            <w:r w:rsidRPr="00EF5F96">
              <w:rPr>
                <w:rFonts w:eastAsia="Arial" w:hAnsi="Arial" w:cs="Arial"/>
              </w:rPr>
              <w:br/>
              <w:t>(0.650, 0.78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reference</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Foregoing BP measurement</w:t>
            </w:r>
            <w:r w:rsidRPr="00EF5F96">
              <w:rPr>
                <w:rFonts w:eastAsia="Arial" w:hAnsi="Arial" w:cs="Arial"/>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78</w:t>
            </w:r>
            <w:r w:rsidRPr="00EF5F96">
              <w:rPr>
                <w:rFonts w:eastAsia="Arial" w:hAnsi="Arial" w:cs="Arial"/>
              </w:rPr>
              <w:br/>
              <w:t>(0.623, 0.7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64</w:t>
            </w:r>
            <w:r w:rsidRPr="00EF5F96">
              <w:rPr>
                <w:rFonts w:eastAsia="Arial" w:hAnsi="Arial" w:cs="Arial"/>
              </w:rPr>
              <w:br/>
              <w:t>(0.578, 0.7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5</w:t>
            </w:r>
            <w:r w:rsidRPr="00EF5F96">
              <w:rPr>
                <w:rFonts w:eastAsia="Arial" w:hAnsi="Arial" w:cs="Arial"/>
              </w:rPr>
              <w:br/>
              <w:t>(0.625,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8</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3</w:t>
            </w:r>
            <w:r w:rsidRPr="00EF5F96">
              <w:rPr>
                <w:rFonts w:eastAsia="Arial" w:hAnsi="Arial" w:cs="Arial"/>
              </w:rPr>
              <w:br/>
              <w:t>(0.659,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2</w:t>
            </w:r>
            <w:r w:rsidRPr="00EF5F96">
              <w:rPr>
                <w:rFonts w:eastAsia="Arial" w:hAnsi="Arial" w:cs="Arial"/>
              </w:rPr>
              <w:br/>
            </w:r>
            <w:r w:rsidRPr="00EF5F96">
              <w:rPr>
                <w:rFonts w:eastAsia="Arial" w:hAnsi="Arial" w:cs="Arial"/>
              </w:rPr>
              <w:t>(0.635, 0.8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2</w:t>
            </w:r>
            <w:r w:rsidRPr="00EF5F96">
              <w:rPr>
                <w:rFonts w:eastAsia="Arial" w:hAnsi="Arial" w:cs="Arial"/>
              </w:rPr>
              <w:br/>
              <w:t>(0.642,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5</w:t>
            </w:r>
            <w:r w:rsidRPr="00EF5F96">
              <w:rPr>
                <w:rFonts w:eastAsia="Arial" w:hAnsi="Arial" w:cs="Arial"/>
              </w:rPr>
              <w:br/>
              <w:t>(0.651, 0.7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1</w:t>
            </w:r>
            <w:r w:rsidRPr="00EF5F96">
              <w:rPr>
                <w:rFonts w:eastAsia="Arial" w:hAnsi="Arial" w:cs="Arial"/>
              </w:rPr>
              <w:br/>
              <w:t>(0.632, 0.7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9</w:t>
            </w:r>
            <w:r w:rsidRPr="00EF5F96">
              <w:rPr>
                <w:rFonts w:eastAsia="Arial" w:hAnsi="Arial" w:cs="Arial"/>
              </w:rPr>
              <w:br/>
              <w:t>(0.639,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5</w:t>
            </w:r>
            <w:r w:rsidRPr="00EF5F96">
              <w:rPr>
                <w:rFonts w:eastAsia="Arial" w:hAnsi="Arial" w:cs="Arial"/>
              </w:rPr>
              <w:br/>
              <w:t>(0.650,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3</w:t>
            </w:r>
            <w:r w:rsidRPr="00EF5F96">
              <w:rPr>
                <w:rFonts w:eastAsia="Arial" w:hAnsi="Arial" w:cs="Arial"/>
              </w:rPr>
              <w:br/>
              <w:t>(0.615, 0.7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8</w:t>
            </w:r>
            <w:r w:rsidRPr="00EF5F96">
              <w:rPr>
                <w:rFonts w:eastAsia="Arial" w:hAnsi="Arial" w:cs="Arial"/>
              </w:rPr>
              <w:br/>
              <w:t>(0.639, 0.7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0</w:t>
            </w:r>
            <w:r w:rsidRPr="00EF5F96">
              <w:rPr>
                <w:rFonts w:eastAsia="Arial" w:hAnsi="Arial" w:cs="Arial"/>
              </w:rPr>
              <w:br/>
              <w:t>(0.657, 0.7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0</w:t>
            </w:r>
            <w:r w:rsidRPr="00EF5F96">
              <w:rPr>
                <w:rFonts w:eastAsia="Arial" w:hAnsi="Arial" w:cs="Arial"/>
              </w:rPr>
              <w:br/>
              <w:t>(0.615, 0.7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6</w:t>
            </w:r>
            <w:r w:rsidRPr="00EF5F96">
              <w:rPr>
                <w:rFonts w:eastAsia="Arial" w:hAnsi="Arial" w:cs="Arial"/>
              </w:rPr>
              <w:br/>
              <w:t>(0.650,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3</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8</w:t>
            </w:r>
            <w:r w:rsidRPr="00EF5F96">
              <w:rPr>
                <w:rFonts w:eastAsia="Arial" w:hAnsi="Arial" w:cs="Arial"/>
              </w:rPr>
              <w:br/>
              <w:t>(0.643,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4</w:t>
            </w:r>
            <w:r w:rsidRPr="00EF5F96">
              <w:rPr>
                <w:rFonts w:eastAsia="Arial" w:hAnsi="Arial" w:cs="Arial"/>
              </w:rPr>
              <w:br/>
              <w:t>(0.610, 0.7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4</w:t>
            </w:r>
            <w:r w:rsidRPr="00EF5F96">
              <w:rPr>
                <w:rFonts w:eastAsia="Arial" w:hAnsi="Arial" w:cs="Arial"/>
              </w:rPr>
              <w:br/>
              <w:t>(0.634,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6</w:t>
            </w:r>
            <w:r w:rsidRPr="00EF5F96">
              <w:rPr>
                <w:rFonts w:eastAsia="Arial" w:hAnsi="Arial" w:cs="Arial"/>
              </w:rPr>
              <w:br/>
              <w:t>(0.653,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8</w:t>
            </w:r>
            <w:r w:rsidRPr="00EF5F96">
              <w:rPr>
                <w:rFonts w:eastAsia="Arial" w:hAnsi="Arial" w:cs="Arial"/>
              </w:rPr>
              <w:br/>
              <w:t>(0.616, 0.7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6</w:t>
            </w:r>
            <w:r w:rsidRPr="00EF5F96">
              <w:rPr>
                <w:rFonts w:eastAsia="Arial" w:hAnsi="Arial" w:cs="Arial"/>
              </w:rPr>
              <w:br/>
              <w:t>(0.648, 0.7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5</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9</w:t>
            </w:r>
            <w:r w:rsidRPr="00EF5F96">
              <w:rPr>
                <w:rFonts w:eastAsia="Arial" w:hAnsi="Arial" w:cs="Arial"/>
              </w:rPr>
              <w:br/>
            </w:r>
            <w:r w:rsidRPr="00EF5F96">
              <w:rPr>
                <w:rFonts w:eastAsia="Arial" w:hAnsi="Arial" w:cs="Arial"/>
              </w:rPr>
              <w:t>(0.643, 0.75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7</w:t>
            </w:r>
            <w:r w:rsidRPr="00EF5F96">
              <w:rPr>
                <w:rFonts w:eastAsia="Arial" w:hAnsi="Arial" w:cs="Arial"/>
              </w:rPr>
              <w:br/>
              <w:t>(0.610,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4</w:t>
            </w:r>
            <w:r w:rsidRPr="00EF5F96">
              <w:rPr>
                <w:rFonts w:eastAsia="Arial" w:hAnsi="Arial" w:cs="Arial"/>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1</w:t>
            </w:r>
            <w:r w:rsidRPr="00EF5F96">
              <w:rPr>
                <w:rFonts w:eastAsia="Arial" w:hAnsi="Arial" w:cs="Arial"/>
              </w:rPr>
              <w:br/>
              <w:t>(0.658,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6</w:t>
            </w:r>
            <w:r w:rsidRPr="00EF5F96">
              <w:rPr>
                <w:rFonts w:eastAsia="Arial" w:hAnsi="Arial" w:cs="Arial"/>
              </w:rPr>
              <w:br/>
              <w:t>(0.632, 0.8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2</w:t>
            </w:r>
            <w:r w:rsidRPr="00EF5F96">
              <w:rPr>
                <w:rFonts w:eastAsia="Arial" w:hAnsi="Arial" w:cs="Arial"/>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5</w:t>
            </w:r>
            <w:r w:rsidRPr="00EF5F96">
              <w:rPr>
                <w:rFonts w:eastAsia="Arial" w:hAnsi="Arial" w:cs="Arial"/>
              </w:rPr>
              <w:br/>
              <w:t>(0.651,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4</w:t>
            </w:r>
            <w:r w:rsidRPr="00EF5F96">
              <w:rPr>
                <w:rFonts w:eastAsia="Arial" w:hAnsi="Arial" w:cs="Arial"/>
              </w:rPr>
              <w:br/>
              <w:t>(0.621,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9</w:t>
            </w:r>
            <w:r w:rsidRPr="00EF5F96">
              <w:rPr>
                <w:rFonts w:eastAsia="Arial" w:hAnsi="Arial" w:cs="Arial"/>
              </w:rPr>
              <w:br/>
              <w:t>(0.640,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5</w:t>
            </w:r>
            <w:r w:rsidRPr="00EF5F96">
              <w:rPr>
                <w:rFonts w:eastAsia="Arial" w:hAnsi="Arial" w:cs="Arial"/>
              </w:rPr>
              <w:br/>
              <w:t>(0.652, 0.7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2</w:t>
            </w:r>
            <w:r w:rsidRPr="00EF5F96">
              <w:rPr>
                <w:rFonts w:eastAsia="Arial" w:hAnsi="Arial" w:cs="Arial"/>
              </w:rPr>
              <w:br/>
              <w:t>(0.610,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5</w:t>
            </w:r>
            <w:r w:rsidRPr="00EF5F96">
              <w:rPr>
                <w:rFonts w:eastAsia="Arial" w:hAnsi="Arial" w:cs="Arial"/>
              </w:rPr>
              <w:br/>
              <w:t>(0.648,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9</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0</w:t>
            </w:r>
            <w:r w:rsidRPr="00EF5F96">
              <w:rPr>
                <w:rFonts w:eastAsia="Arial" w:hAnsi="Arial" w:cs="Arial"/>
              </w:rPr>
              <w:br/>
              <w:t>(0.644, 0.7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6</w:t>
            </w:r>
            <w:r w:rsidRPr="00EF5F96">
              <w:rPr>
                <w:rFonts w:eastAsia="Arial" w:hAnsi="Arial" w:cs="Arial"/>
              </w:rPr>
              <w:br/>
              <w:t>(0.608,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3</w:t>
            </w:r>
            <w:r w:rsidRPr="00EF5F96">
              <w:rPr>
                <w:rFonts w:eastAsia="Arial" w:hAnsi="Arial" w:cs="Arial"/>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4</w:t>
            </w:r>
            <w:r w:rsidRPr="00EF5F96">
              <w:rPr>
                <w:rFonts w:eastAsia="Arial" w:hAnsi="Arial" w:cs="Arial"/>
              </w:rPr>
              <w:br/>
              <w:t>(0.660,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4</w:t>
            </w:r>
            <w:r w:rsidRPr="00EF5F96">
              <w:rPr>
                <w:rFonts w:eastAsia="Arial" w:hAnsi="Arial" w:cs="Arial"/>
              </w:rPr>
              <w:br/>
              <w:t>(0.636,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2</w:t>
            </w:r>
            <w:r w:rsidRPr="00EF5F96">
              <w:rPr>
                <w:rFonts w:eastAsia="Arial" w:hAnsi="Arial" w:cs="Arial"/>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5</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BP = blood pressure; C = concordance; CARDIA = Coronary Artery Risk Development in Young Adults; CI = confidence interval; JHS = Jackson Heart Study</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Left ventricular hypertrophy was defined as a left ventricular</w:t>
            </w:r>
            <w:r w:rsidRPr="00EF5F96">
              <w:rPr>
                <w:rFonts w:eastAsia="Arial" w:hAnsi="Arial" w:cs="Arial"/>
              </w:rPr>
              <w:t xml:space="preserve"> mass index &gt;95 g/m2 in women and &gt;115 g/m2 in men.</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Blood pressure sampling variations were compared to other variations that measure blood pressure the same number of times (i.e., 2, 3, or 4) using the same strategy (i.e., consecutive or distributed) an</w:t>
            </w:r>
            <w:r w:rsidRPr="00EF5F96">
              <w:rPr>
                <w:rFonts w:eastAsia="Arial" w:hAnsi="Arial" w:cs="Arial"/>
              </w:rPr>
              <w:t>d the same time reference (i.e., midnight or onset of sleep). Each of these 12 comparison groups had one variation with the highest overall Kappa statistic, and those variations are presented here.</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 xml:space="preserve">Foregoing blood pressure measurement indicates omission </w:t>
            </w:r>
            <w:r w:rsidRPr="00EF5F96">
              <w:rPr>
                <w:rFonts w:eastAsia="Arial" w:hAnsi="Arial" w:cs="Arial"/>
              </w:rPr>
              <w:t>of any term in the model predictors that corresponds to mean blood pressure during sleep</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All concordance statistics obtained from blood pressure sampling variations were compared to the concordance statistic obtained when blood pressure was measured thro</w:t>
            </w:r>
            <w:r w:rsidRPr="00EF5F96">
              <w:rPr>
                <w:rFonts w:eastAsia="Arial" w:hAnsi="Arial" w:cs="Arial"/>
              </w:rPr>
              <w:t>ughout sleep.</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P-values were obtained using DeLong's test for correlated concordance statistics.</w:t>
            </w:r>
          </w:p>
        </w:tc>
      </w:tr>
    </w:tbl>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Figure 1: Illustration of blood pressure sampling variations following a consecutive and distributed sampling strategy when blood pressure is measured ever</w:t>
      </w:r>
      <w:r w:rsidRPr="00EF5F96">
        <w:t xml:space="preserve">y 30 minutes. </w:t>
      </w:r>
    </w:p>
    <w:p w:rsidR="00C20848" w:rsidRPr="00EF5F96" w:rsidRDefault="005C72A7">
      <w:pPr>
        <w:pStyle w:val="Figure"/>
        <w:jc w:val="center"/>
      </w:pPr>
      <w:r w:rsidRPr="00EF5F96">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90170" cy="101600"/>
                    </a:xfrm>
                    <a:prstGeom prst="rect">
                      <a:avLst/>
                    </a:prstGeom>
                    <a:noFill/>
                  </pic:spPr>
                </pic:pic>
              </a:graphicData>
            </a:graphic>
          </wp:inline>
        </w:drawing>
      </w:r>
    </w:p>
    <w:p w:rsidR="00C20848" w:rsidRPr="00EF5F96" w:rsidRDefault="005C72A7">
      <w:r w:rsidRPr="00EF5F96">
        <w:br w:type="page"/>
      </w:r>
    </w:p>
    <w:p w:rsidR="00C20848" w:rsidRPr="00EF5F96" w:rsidRDefault="005C72A7">
      <w:pPr>
        <w:pStyle w:val="Heading1"/>
      </w:pPr>
      <w:bookmarkStart w:id="16" w:name="supplement"/>
      <w:r w:rsidRPr="00EF5F96">
        <w:lastRenderedPageBreak/>
        <w:t>SUPPLEMENT</w:t>
      </w:r>
      <w:bookmarkEnd w:id="16"/>
    </w:p>
    <w:p w:rsidR="00C20848" w:rsidRPr="00EF5F96" w:rsidRDefault="005C72A7">
      <w:r w:rsidRPr="00EF5F96">
        <w:br w:type="page"/>
      </w:r>
    </w:p>
    <w:p w:rsidR="00C20848" w:rsidRPr="00EF5F96" w:rsidRDefault="005C72A7">
      <w:pPr>
        <w:pStyle w:val="FirstParagraph"/>
        <w:pBdr>
          <w:top w:val="none" w:sz="0" w:space="0" w:color="000000"/>
          <w:left w:val="none" w:sz="0" w:space="0" w:color="000000"/>
          <w:bottom w:val="none" w:sz="0" w:space="0" w:color="000000"/>
          <w:right w:val="none" w:sz="0" w:space="0" w:color="000000"/>
        </w:pBdr>
        <w:spacing w:before="0" w:after="0" w:line="240" w:lineRule="auto"/>
      </w:pPr>
      <w:r w:rsidRPr="00EF5F96">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EF5F96" w:rsidRPr="00EF5F96">
        <w:trPr>
          <w:cantSplit/>
          <w:tblHeader/>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Inclusion criteri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 participa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 participants</w:t>
            </w:r>
          </w:p>
        </w:tc>
      </w:tr>
      <w:tr w:rsidR="00EF5F96" w:rsidRPr="00EF5F96">
        <w:trPr>
          <w:cantSplit/>
          <w:jc w:val="center"/>
        </w:trPr>
        <w:tc>
          <w:tcPr>
            <w:tcW w:w="403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ll study participants</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421</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115</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06</w:t>
            </w:r>
          </w:p>
        </w:tc>
      </w:tr>
      <w:tr w:rsidR="00EF5F96" w:rsidRPr="00EF5F96">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Participants who underwent 24-hour ABP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9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3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6</w:t>
            </w:r>
          </w:p>
        </w:tc>
      </w:tr>
      <w:tr w:rsidR="00EF5F96" w:rsidRPr="00EF5F96">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 xml:space="preserve">Participants with </w:t>
            </w:r>
            <w:r w:rsidRPr="00EF5F96">
              <w:rPr>
                <w:rFonts w:eastAsia="Arial" w:hAnsi="Arial" w:cs="Arial"/>
              </w:rPr>
              <w:t>≥</w:t>
            </w:r>
            <w:r w:rsidRPr="00EF5F96">
              <w:rPr>
                <w:rFonts w:eastAsia="Arial" w:hAnsi="Arial" w:cs="Arial"/>
              </w:rPr>
              <w:t>5 asleep systolic and diastolic blood pressure measureme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7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41</w:t>
            </w:r>
          </w:p>
        </w:tc>
      </w:tr>
      <w:tr w:rsidR="00EF5F96" w:rsidRPr="00EF5F96">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Participants who were asleep for all measurements between 1am and 5a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54</w:t>
            </w:r>
          </w:p>
        </w:tc>
      </w:tr>
      <w:tr w:rsidR="00EF5F96" w:rsidRPr="00EF5F96">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Participants with at least 1 systolic and diastolic blood pressure measurem</w:t>
            </w:r>
            <w:r w:rsidRPr="00EF5F96">
              <w:rPr>
                <w:rFonts w:eastAsia="Arial" w:hAnsi="Arial" w:cs="Arial"/>
              </w:rPr>
              <w:t>ent within 30 minutes of all sampling time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21</w:t>
            </w:r>
          </w:p>
        </w:tc>
      </w:tr>
      <w:tr w:rsidR="00EF5F96" w:rsidRPr="00EF5F96">
        <w:trPr>
          <w:cantSplit/>
          <w:jc w:val="center"/>
        </w:trPr>
        <w:tc>
          <w:tcPr>
            <w:tcW w:w="9216" w:type="dxa"/>
            <w:gridSpan w:val="4"/>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BPM = ambulatory blood pressure monitoring; CARDIA = Coronary Artery Risk Development in Young Adults; JHS = Jackson Heart Study</w:t>
            </w:r>
          </w:p>
        </w:tc>
      </w:tr>
    </w:tbl>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EF5F96" w:rsidRPr="00EF5F96">
        <w:trPr>
          <w:cantSplit/>
          <w:tblHeader/>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Group description</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BP sampling variations</w:t>
            </w:r>
          </w:p>
        </w:tc>
      </w:tr>
      <w:tr w:rsidR="00EF5F96" w:rsidRPr="00EF5F96">
        <w:trPr>
          <w:cantSplit/>
          <w:jc w:val="center"/>
        </w:trPr>
        <w:tc>
          <w:tcPr>
            <w:tcW w:w="36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2 Consecutive BP measurements, hours since falling asleep</w:t>
            </w:r>
          </w:p>
        </w:tc>
        <w:tc>
          <w:tcPr>
            <w:tcW w:w="64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starting at 2; starting at 3; and starting at 4</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2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am; starting at 2am; starting at 3am; and starting at 4am</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2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2; at 1 and 3; at 1 and 4; at 1 and 5; at 2 and 3; at 2 and 4; at 2 and 5; at 3 and 4; at 3 and 5; and at 4 and 5</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2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 xml:space="preserve">at 1am and 2am; at 1am and 3am; at 1am and 4am; at 1am and 5am; at 2am and 3am; </w:t>
            </w:r>
            <w:r w:rsidRPr="00EF5F96">
              <w:rPr>
                <w:rFonts w:eastAsia="Arial" w:hAnsi="Arial" w:cs="Arial"/>
              </w:rPr>
              <w:t>at 2am and 4am; at 2am and 5am; at 3am and 4am; at 3am and 5am; and at 4am and 5am</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starting at 2; starting at 3; and starting at 4</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Consecutive BP measurements, hours since midnigh</w:t>
            </w:r>
            <w:r w:rsidRPr="00EF5F96">
              <w:rPr>
                <w:rFonts w:eastAsia="Arial" w:hAnsi="Arial" w:cs="Arial"/>
              </w:rPr>
              <w:t>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am; starting at 2am; starting at 3am; and starting at 4am</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3; at 1, 2 and 4; at 1, 2 and 5; at 1, 3 and 4; at 1, 3 and 5; at 1, 4 and 5; at 2, 3 and 4; at 2, 3 and 5; at 2</w:t>
            </w:r>
            <w:r w:rsidRPr="00EF5F96">
              <w:rPr>
                <w:rFonts w:eastAsia="Arial" w:hAnsi="Arial" w:cs="Arial"/>
              </w:rPr>
              <w:t>, 4 and 5; and at 3, 4 and 5</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3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am, 2am and 3am; at 1am, 2am and 4am; at 1am, 2am and 5am; at 1am, 3am and 4am; at 1am, 3am and 5am; at 1am, 4am and 5am; at 2am, 3am and 4am; at 2am, 3am and 5am; at 2am</w:t>
            </w:r>
            <w:r w:rsidRPr="00EF5F96">
              <w:rPr>
                <w:rFonts w:eastAsia="Arial" w:hAnsi="Arial" w:cs="Arial"/>
              </w:rPr>
              <w:t>, 4am and 5am; and at 3am, 4am and 5am</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4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starting at 2; starting at 3; and starting at 4</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4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am; starting at 2am; starting at 3am; and starting at 4am</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4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3 and 4; at 1, 2, 3 and 5; at 1, 2, 4 and 5; at 1, 3, 4 and 5; and at 2, 3, 4 and 5</w:t>
            </w:r>
          </w:p>
        </w:tc>
      </w:tr>
      <w:tr w:rsidR="00EF5F96" w:rsidRPr="00EF5F96">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4 Distributed BP measurements, h</w:t>
            </w:r>
            <w:r w:rsidRPr="00EF5F96">
              <w:rPr>
                <w:rFonts w:eastAsia="Arial" w:hAnsi="Arial" w:cs="Arial"/>
              </w:rPr>
              <w:t>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am, 2am, 3am and 4am; at 1am, 2am, 3am and 5am; at 1am, 2am, 4am and 5am; at 1am, 3am, 4am and 5am; and at 2am, 3am, 4am and 5am</w:t>
            </w:r>
          </w:p>
        </w:tc>
      </w:tr>
    </w:tbl>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Table S3: Mean (standard deviation) of systolic and diastolic blood pressure to a full night of ambu</w:t>
      </w:r>
      <w:r w:rsidRPr="00EF5F96">
        <w:t xml:space="preserve">latory blood pressure monitoring 74 blood pressure sampling variations. </w:t>
      </w:r>
    </w:p>
    <w:tbl>
      <w:tblPr>
        <w:tblW w:w="0" w:type="auto"/>
        <w:jc w:val="center"/>
        <w:tblLayout w:type="fixed"/>
        <w:tblLook w:val="0420" w:firstRow="1" w:lastRow="0" w:firstColumn="0" w:lastColumn="0" w:noHBand="0" w:noVBand="1"/>
      </w:tblPr>
      <w:tblGrid>
        <w:gridCol w:w="2160"/>
        <w:gridCol w:w="1404"/>
        <w:gridCol w:w="1404"/>
        <w:gridCol w:w="1404"/>
        <w:gridCol w:w="1404"/>
        <w:gridCol w:w="1404"/>
        <w:gridCol w:w="1404"/>
      </w:tblGrid>
      <w:tr w:rsidR="00EF5F96" w:rsidRPr="00EF5F96">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BP sampling</w:t>
            </w:r>
            <w:r w:rsidRPr="00EF5F96">
              <w:rPr>
                <w:rFonts w:eastAsia="Arial" w:hAnsi="Arial" w:cs="Arial"/>
                <w:b/>
              </w:rPr>
              <w:br/>
              <w:t>variation</w:t>
            </w:r>
          </w:p>
        </w:tc>
        <w:tc>
          <w:tcPr>
            <w:tcW w:w="4212"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Mean (standard deviation)</w:t>
            </w:r>
            <w:r w:rsidRPr="00EF5F96">
              <w:rPr>
                <w:rFonts w:eastAsia="Arial" w:hAnsi="Arial" w:cs="Arial"/>
                <w:b/>
              </w:rPr>
              <w:br/>
              <w:t>systolic BP during sleep</w:t>
            </w:r>
          </w:p>
        </w:tc>
        <w:tc>
          <w:tcPr>
            <w:tcW w:w="4212"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Mean (standard deviation)</w:t>
            </w:r>
            <w:r w:rsidRPr="00EF5F96">
              <w:rPr>
                <w:rFonts w:eastAsia="Arial" w:hAnsi="Arial" w:cs="Arial"/>
                <w:b/>
              </w:rPr>
              <w:br/>
              <w:t>diastolic BP during sleep</w:t>
            </w:r>
          </w:p>
        </w:tc>
      </w:tr>
      <w:tr w:rsidR="00EF5F96" w:rsidRPr="00EF5F96">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jc w:val="center"/>
            </w:pP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r>
      <w:tr w:rsidR="00EF5F96" w:rsidRPr="00EF5F96">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Full night of ABPM</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6.1 (15.6)</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8 (15.1)</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0.1 (14.7)</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8.9)</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8.6)</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8 (9.2)</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1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8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5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8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4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2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7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10.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6.1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1.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5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4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6 (10.1)</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2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4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8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10.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0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2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9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1.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4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4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1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6 (10.3)</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4 (17.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3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3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1 (11.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3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1.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6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8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1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1.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4 (10.5)</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0.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1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1 (10.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1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0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8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9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3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9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1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3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3)</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9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0.3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0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3 (10.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1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7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1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2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1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7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6)</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6.2 (17.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3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0.6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11.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0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4 (11.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3 (17.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8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6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1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4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7.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10.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8)</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lastRenderedPageBreak/>
              <w:t>2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0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3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7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10.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5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10.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8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1.3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10.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7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8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5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7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5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10.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2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1 (10.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9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1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3 (10.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1.1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3 (10.4)</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7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1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9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3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7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10.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2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1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8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10.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7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9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2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10.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9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9.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4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9.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5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7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9.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9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9.9)</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8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9.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8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1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9.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6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9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9.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1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9.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4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7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9.6)</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and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9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2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4.9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1 (10.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7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8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1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2 (10.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4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3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6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1 (10.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6.0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1.1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7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3 (10.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0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9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5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5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10.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4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9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6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6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1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6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5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6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5)</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5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1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0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10.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3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10.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8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6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8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1 (1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0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4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10.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6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1 (1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7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0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1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8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6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4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10.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9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8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0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3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5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1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10.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9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4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7 (10.1)</w:t>
            </w:r>
          </w:p>
        </w:tc>
      </w:tr>
      <w:tr w:rsidR="00EF5F96" w:rsidRPr="00EF5F96">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9.9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2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2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3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8 (10.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5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3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4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4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6 (9.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0 (9.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1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9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9.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3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0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9 (9.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0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8.6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5.9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6.6 (9.8)</w:t>
            </w:r>
          </w:p>
        </w:tc>
      </w:tr>
      <w:tr w:rsidR="00EF5F96" w:rsidRPr="00EF5F96">
        <w:trPr>
          <w:cantSplit/>
          <w:jc w:val="center"/>
        </w:trPr>
        <w:tc>
          <w:tcPr>
            <w:tcW w:w="1058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BPM = ambulatory blood pressure monitoring; BP = blood pressure; CARDIA = Coronary Artery Risk Development in Young Adults; JHS = Jackson Heart Study</w:t>
            </w:r>
          </w:p>
        </w:tc>
      </w:tr>
    </w:tbl>
    <w:p w:rsidR="00C20848" w:rsidRPr="00EF5F96" w:rsidRDefault="00C20848">
      <w:pPr>
        <w:sectPr w:rsidR="00C20848" w:rsidRPr="00EF5F96">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sectPr>
      </w:pP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 xml:space="preserve">Table S4: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EF5F96" w:rsidRPr="00EF5F96">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BP sampling</w:t>
            </w:r>
            <w:r w:rsidRPr="00EF5F96">
              <w:rPr>
                <w:rFonts w:eastAsia="Arial" w:hAnsi="Arial" w:cs="Arial"/>
                <w:b/>
              </w:rPr>
              <w:br/>
              <w:t>variation</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Kappa statistic (95% CI)</w:t>
            </w:r>
            <w:r w:rsidRPr="00EF5F96">
              <w:rPr>
                <w:rFonts w:eastAsia="Arial" w:hAnsi="Arial" w:cs="Arial"/>
                <w:b/>
              </w:rPr>
              <w:br/>
              <w:t>for nocturnal hypertension</w:t>
            </w:r>
            <w:r w:rsidRPr="00EF5F96">
              <w:rPr>
                <w:rFonts w:eastAsia="Arial" w:hAnsi="Arial" w:cs="Arial"/>
                <w:b/>
                <w:vertAlign w:val="superscript"/>
              </w:rPr>
              <w:t>*</w:t>
            </w:r>
            <w:r w:rsidRPr="00EF5F96">
              <w:rPr>
                <w:rFonts w:eastAsia="Arial" w:hAnsi="Arial" w:cs="Arial"/>
                <w:b/>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Mean absolute error (95% CI)</w:t>
            </w:r>
            <w:r w:rsidRPr="00EF5F96">
              <w:rPr>
                <w:rFonts w:eastAsia="Arial" w:hAnsi="Arial" w:cs="Arial"/>
                <w:b/>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Mean absolute error (95% CI)</w:t>
            </w:r>
            <w:r w:rsidRPr="00EF5F96">
              <w:rPr>
                <w:rFonts w:eastAsia="Arial" w:hAnsi="Arial" w:cs="Arial"/>
                <w:b/>
              </w:rPr>
              <w:br/>
              <w:t>for mean diastolic BP during sleep</w:t>
            </w:r>
          </w:p>
        </w:tc>
      </w:tr>
      <w:tr w:rsidR="00EF5F96" w:rsidRPr="00EF5F96">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r>
      <w:tr w:rsidR="00EF5F96" w:rsidRPr="00EF5F96">
        <w:trPr>
          <w:cantSplit/>
          <w:jc w:val="center"/>
        </w:trPr>
        <w:tc>
          <w:tcPr>
            <w:tcW w:w="14472" w:type="dxa"/>
            <w:gridSpan w:val="10"/>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8</w:t>
            </w:r>
            <w:r w:rsidRPr="00EF5F96">
              <w:rPr>
                <w:rFonts w:eastAsia="Arial" w:hAnsi="Arial" w:cs="Arial"/>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83</w:t>
            </w:r>
            <w:r w:rsidRPr="00EF5F96">
              <w:rPr>
                <w:rFonts w:eastAsia="Arial" w:hAnsi="Arial" w:cs="Arial"/>
              </w:rPr>
              <w:br/>
            </w:r>
            <w:r w:rsidRPr="00EF5F96">
              <w:rPr>
                <w:rFonts w:eastAsia="Arial" w:hAnsi="Arial" w:cs="Arial"/>
              </w:rPr>
              <w:t>(5.55,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95</w:t>
            </w:r>
            <w:r w:rsidRPr="00EF5F96">
              <w:rPr>
                <w:rFonts w:eastAsia="Arial" w:hAnsi="Arial" w:cs="Arial"/>
              </w:rPr>
              <w:br/>
              <w:t>(5.51, 6.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75</w:t>
            </w:r>
            <w:r w:rsidRPr="00EF5F96">
              <w:rPr>
                <w:rFonts w:eastAsia="Arial" w:hAnsi="Arial" w:cs="Arial"/>
              </w:rPr>
              <w:br/>
              <w:t>(5.36,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0</w:t>
            </w:r>
            <w:r w:rsidRPr="00EF5F96">
              <w:rPr>
                <w:rFonts w:eastAsia="Arial" w:hAnsi="Arial" w:cs="Arial"/>
              </w:rPr>
              <w:br/>
              <w:t>(4.45,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8</w:t>
            </w:r>
            <w:r w:rsidRPr="00EF5F96">
              <w:rPr>
                <w:rFonts w:eastAsia="Arial" w:hAnsi="Arial" w:cs="Arial"/>
              </w:rPr>
              <w:br/>
              <w:t>(4.39,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2</w:t>
            </w:r>
            <w:r w:rsidRPr="00EF5F96">
              <w:rPr>
                <w:rFonts w:eastAsia="Arial" w:hAnsi="Arial" w:cs="Arial"/>
              </w:rPr>
              <w:br/>
              <w:t>(4.32, 4.9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5,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6</w:t>
            </w:r>
            <w:r w:rsidRPr="00EF5F96">
              <w:rPr>
                <w:rFonts w:eastAsia="Arial" w:hAnsi="Arial" w:cs="Arial"/>
              </w:rPr>
              <w:br/>
              <w:t>(0.61,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6</w:t>
            </w:r>
            <w:r w:rsidRPr="00EF5F96">
              <w:rPr>
                <w:rFonts w:eastAsia="Arial" w:hAnsi="Arial" w:cs="Arial"/>
              </w:rPr>
              <w:br/>
              <w:t>(5.10,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4</w:t>
            </w:r>
            <w:r w:rsidRPr="00EF5F96">
              <w:rPr>
                <w:rFonts w:eastAsia="Arial" w:hAnsi="Arial" w:cs="Arial"/>
              </w:rPr>
              <w:br/>
              <w:t>(4.65, 5.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61</w:t>
            </w:r>
            <w:r w:rsidRPr="00EF5F96">
              <w:rPr>
                <w:rFonts w:eastAsia="Arial" w:hAnsi="Arial" w:cs="Arial"/>
              </w:rPr>
              <w:br/>
              <w:t>(5.26,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9</w:t>
            </w:r>
            <w:r w:rsidRPr="00EF5F96">
              <w:rPr>
                <w:rFonts w:eastAsia="Arial" w:hAnsi="Arial" w:cs="Arial"/>
              </w:rPr>
              <w:br/>
            </w:r>
            <w:r w:rsidRPr="00EF5F96">
              <w:rPr>
                <w:rFonts w:eastAsia="Arial" w:hAnsi="Arial" w:cs="Arial"/>
              </w:rPr>
              <w:t>(4.26,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4</w:t>
            </w:r>
            <w:r w:rsidRPr="00EF5F96">
              <w:rPr>
                <w:rFonts w:eastAsia="Arial" w:hAnsi="Arial" w:cs="Arial"/>
              </w:rPr>
              <w:br/>
              <w:t>(3.93, 4.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6</w:t>
            </w:r>
            <w:r w:rsidRPr="00EF5F96">
              <w:rPr>
                <w:rFonts w:eastAsia="Arial" w:hAnsi="Arial" w:cs="Arial"/>
              </w:rPr>
              <w:br/>
              <w:t>(4.38, 4.9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8</w:t>
            </w:r>
            <w:r w:rsidRPr="00EF5F96">
              <w:rPr>
                <w:rFonts w:eastAsia="Arial" w:hAnsi="Arial" w:cs="Arial"/>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5</w:t>
            </w:r>
            <w:r w:rsidRPr="00EF5F96">
              <w:rPr>
                <w:rFonts w:eastAsia="Arial" w:hAnsi="Arial" w:cs="Arial"/>
              </w:rPr>
              <w:br/>
              <w:t>(5.11,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1</w:t>
            </w:r>
            <w:r w:rsidRPr="00EF5F96">
              <w:rPr>
                <w:rFonts w:eastAsia="Arial" w:hAnsi="Arial" w:cs="Arial"/>
              </w:rPr>
              <w:br/>
              <w:t>(4.63,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61</w:t>
            </w:r>
            <w:r w:rsidRPr="00EF5F96">
              <w:rPr>
                <w:rFonts w:eastAsia="Arial" w:hAnsi="Arial" w:cs="Arial"/>
              </w:rPr>
              <w:br/>
              <w:t>(5.27, 5.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2</w:t>
            </w:r>
            <w:r w:rsidRPr="00EF5F96">
              <w:rPr>
                <w:rFonts w:eastAsia="Arial" w:hAnsi="Arial" w:cs="Arial"/>
              </w:rPr>
              <w:br/>
              <w:t>(4.40, 4.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0</w:t>
            </w:r>
            <w:r w:rsidRPr="00EF5F96">
              <w:rPr>
                <w:rFonts w:eastAsia="Arial" w:hAnsi="Arial" w:cs="Arial"/>
              </w:rPr>
              <w:br/>
              <w:t>(4.16,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1</w:t>
            </w:r>
            <w:r w:rsidRPr="00EF5F96">
              <w:rPr>
                <w:rFonts w:eastAsia="Arial" w:hAnsi="Arial" w:cs="Arial"/>
              </w:rPr>
              <w:br/>
              <w:t>(4.42, 4.9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1</w:t>
            </w:r>
            <w:r w:rsidRPr="00EF5F96">
              <w:rPr>
                <w:rFonts w:eastAsia="Arial" w:hAnsi="Arial" w:cs="Arial"/>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6</w:t>
            </w:r>
            <w:r w:rsidRPr="00EF5F96">
              <w:rPr>
                <w:rFonts w:eastAsia="Arial" w:hAnsi="Arial" w:cs="Arial"/>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20</w:t>
            </w:r>
            <w:r w:rsidRPr="00EF5F96">
              <w:rPr>
                <w:rFonts w:eastAsia="Arial" w:hAnsi="Arial" w:cs="Arial"/>
              </w:rPr>
              <w:b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5</w:t>
            </w:r>
            <w:r w:rsidRPr="00EF5F96">
              <w:rPr>
                <w:rFonts w:eastAsia="Arial" w:hAnsi="Arial" w:cs="Arial"/>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5</w:t>
            </w:r>
            <w:r w:rsidRPr="00EF5F96">
              <w:rPr>
                <w:rFonts w:eastAsia="Arial" w:hAnsi="Arial" w:cs="Arial"/>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8</w:t>
            </w:r>
            <w:r w:rsidRPr="00EF5F96">
              <w:rPr>
                <w:rFonts w:eastAsia="Arial" w:hAnsi="Arial" w:cs="Arial"/>
              </w:rPr>
              <w:br/>
              <w:t>(4.19, 4.7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6</w:t>
            </w:r>
            <w:r w:rsidRPr="00EF5F96">
              <w:rPr>
                <w:rFonts w:eastAsia="Arial" w:hAnsi="Arial" w:cs="Arial"/>
              </w:rPr>
              <w:br/>
              <w:t>(0.60,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04</w:t>
            </w:r>
            <w:r w:rsidRPr="00EF5F96">
              <w:rPr>
                <w:rFonts w:eastAsia="Arial" w:hAnsi="Arial" w:cs="Arial"/>
              </w:rPr>
              <w:br/>
              <w:t>(5.78, 6.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7</w:t>
            </w:r>
            <w:r w:rsidRPr="00EF5F96">
              <w:rPr>
                <w:rFonts w:eastAsia="Arial" w:hAnsi="Arial" w:cs="Arial"/>
              </w:rPr>
              <w:br/>
              <w:t>(5.07, 5.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45</w:t>
            </w:r>
            <w:r w:rsidRPr="00EF5F96">
              <w:rPr>
                <w:rFonts w:eastAsia="Arial" w:hAnsi="Arial" w:cs="Arial"/>
              </w:rPr>
              <w:br/>
              <w:t>(6.07, 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0</w:t>
            </w:r>
            <w:r w:rsidRPr="00EF5F96">
              <w:rPr>
                <w:rFonts w:eastAsia="Arial" w:hAnsi="Arial" w:cs="Arial"/>
              </w:rPr>
              <w:br/>
              <w:t>(4.77,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1</w:t>
            </w:r>
            <w:r w:rsidRPr="00EF5F96">
              <w:rPr>
                <w:rFonts w:eastAsia="Arial" w:hAnsi="Arial" w:cs="Arial"/>
              </w:rPr>
              <w:br/>
              <w:t>(4.28,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0</w:t>
            </w:r>
            <w:r w:rsidRPr="00EF5F96">
              <w:rPr>
                <w:rFonts w:eastAsia="Arial" w:hAnsi="Arial" w:cs="Arial"/>
              </w:rPr>
              <w:br/>
              <w:t>(4.97, 5.6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52</w:t>
            </w:r>
            <w:r w:rsidRPr="00EF5F96">
              <w:rPr>
                <w:rFonts w:eastAsia="Arial" w:hAnsi="Arial" w:cs="Arial"/>
              </w:rPr>
              <w:br/>
            </w:r>
            <w:r w:rsidRPr="00EF5F96">
              <w:rPr>
                <w:rFonts w:eastAsia="Arial" w:hAnsi="Arial" w:cs="Arial"/>
              </w:rP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2</w:t>
            </w:r>
            <w:r w:rsidRPr="00EF5F96">
              <w:rPr>
                <w:rFonts w:eastAsia="Arial" w:hAnsi="Arial" w:cs="Arial"/>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57</w:t>
            </w:r>
            <w:r w:rsidRPr="00EF5F96">
              <w:rPr>
                <w:rFonts w:eastAsia="Arial" w:hAnsi="Arial" w:cs="Arial"/>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3</w:t>
            </w:r>
            <w:r w:rsidRPr="00EF5F96">
              <w:rPr>
                <w:rFonts w:eastAsia="Arial" w:hAnsi="Arial" w:cs="Arial"/>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4</w:t>
            </w:r>
            <w:r w:rsidRPr="00EF5F96">
              <w:rPr>
                <w:rFonts w:eastAsia="Arial" w:hAnsi="Arial" w:cs="Arial"/>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9</w:t>
            </w:r>
            <w:r w:rsidRPr="00EF5F96">
              <w:rPr>
                <w:rFonts w:eastAsia="Arial" w:hAnsi="Arial" w:cs="Arial"/>
              </w:rPr>
              <w:br/>
              <w:t>(4.28, 4.8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7</w:t>
            </w:r>
            <w:r w:rsidRPr="00EF5F96">
              <w:rPr>
                <w:rFonts w:eastAsia="Arial" w:hAnsi="Arial" w:cs="Arial"/>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29</w:t>
            </w:r>
            <w:r w:rsidRPr="00EF5F96">
              <w:rPr>
                <w:rFonts w:eastAsia="Arial" w:hAnsi="Arial" w:cs="Arial"/>
              </w:rPr>
              <w:br/>
              <w:t>(5.04,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21</w:t>
            </w:r>
            <w:r w:rsidRPr="00EF5F96">
              <w:rPr>
                <w:rFonts w:eastAsia="Arial" w:hAnsi="Arial" w:cs="Arial"/>
              </w:rPr>
              <w:br/>
              <w:t>(4.81, 5.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5</w:t>
            </w:r>
            <w:r w:rsidRPr="00EF5F96">
              <w:rPr>
                <w:rFonts w:eastAsia="Arial" w:hAnsi="Arial" w:cs="Arial"/>
              </w:rPr>
              <w:br/>
              <w:t>(5.01, 5.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4</w:t>
            </w:r>
            <w:r w:rsidRPr="00EF5F96">
              <w:rPr>
                <w:rFonts w:eastAsia="Arial" w:hAnsi="Arial" w:cs="Arial"/>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8</w:t>
            </w:r>
            <w:r w:rsidRPr="00EF5F96">
              <w:rPr>
                <w:rFonts w:eastAsia="Arial" w:hAnsi="Arial" w:cs="Arial"/>
              </w:rPr>
              <w:br/>
              <w:t>(3.95, 4.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4</w:t>
            </w:r>
            <w:r w:rsidRPr="00EF5F96">
              <w:rPr>
                <w:rFonts w:eastAsia="Arial" w:hAnsi="Arial" w:cs="Arial"/>
              </w:rPr>
              <w:br/>
              <w:t>(4.44, 5.0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27</w:t>
            </w:r>
            <w:r w:rsidRPr="00EF5F96">
              <w:rPr>
                <w:rFonts w:eastAsia="Arial" w:hAnsi="Arial" w:cs="Arial"/>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8</w:t>
            </w:r>
            <w:r w:rsidRPr="00EF5F96">
              <w:rPr>
                <w:rFonts w:eastAsia="Arial" w:hAnsi="Arial" w:cs="Arial"/>
              </w:rPr>
              <w:br/>
              <w:t>(4.62, 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7</w:t>
            </w:r>
            <w:r w:rsidRPr="00EF5F96">
              <w:rPr>
                <w:rFonts w:eastAsia="Arial" w:hAnsi="Arial" w:cs="Arial"/>
              </w:rPr>
              <w:br/>
              <w:t>(5.16, 5.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0</w:t>
            </w:r>
            <w:r w:rsidRPr="00EF5F96">
              <w:rPr>
                <w:rFonts w:eastAsia="Arial" w:hAnsi="Arial" w:cs="Arial"/>
              </w:rPr>
              <w:br/>
              <w:t>(4.29,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1</w:t>
            </w:r>
            <w:r w:rsidRPr="00EF5F96">
              <w:rPr>
                <w:rFonts w:eastAsia="Arial" w:hAnsi="Arial" w:cs="Arial"/>
              </w:rPr>
              <w:br/>
              <w:t>(4.09, 4.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6</w:t>
            </w:r>
            <w:r w:rsidRPr="00EF5F96">
              <w:rPr>
                <w:rFonts w:eastAsia="Arial" w:hAnsi="Arial" w:cs="Arial"/>
              </w:rPr>
              <w:br/>
            </w:r>
            <w:r w:rsidRPr="00EF5F96">
              <w:rPr>
                <w:rFonts w:eastAsia="Arial" w:hAnsi="Arial" w:cs="Arial"/>
              </w:rPr>
              <w:t>(4.29, 4.85)</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and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3</w:t>
            </w:r>
            <w:r w:rsidRPr="00EF5F96">
              <w:rPr>
                <w:rFonts w:eastAsia="Arial" w:hAnsi="Arial" w:cs="Arial"/>
              </w:rPr>
              <w:br/>
              <w:t>(4.79,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5</w:t>
            </w:r>
            <w:r w:rsidRPr="00EF5F96">
              <w:rPr>
                <w:rFonts w:eastAsia="Arial" w:hAnsi="Arial" w:cs="Arial"/>
              </w:rPr>
              <w:br/>
              <w:t>(4.67, 5.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1</w:t>
            </w:r>
            <w:r w:rsidRPr="00EF5F96">
              <w:rPr>
                <w:rFonts w:eastAsia="Arial" w:hAnsi="Arial" w:cs="Arial"/>
              </w:rPr>
              <w:br/>
              <w:t>(4.70, 5.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0</w:t>
            </w:r>
            <w:r w:rsidRPr="00EF5F96">
              <w:rPr>
                <w:rFonts w:eastAsia="Arial" w:hAnsi="Arial" w:cs="Arial"/>
              </w:rPr>
              <w:br/>
              <w:t>(4.09,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0</w:t>
            </w:r>
            <w:r w:rsidRPr="00EF5F96">
              <w:rPr>
                <w:rFonts w:eastAsia="Arial" w:hAnsi="Arial" w:cs="Arial"/>
              </w:rPr>
              <w:br/>
              <w:t>(3.87,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8</w:t>
            </w:r>
            <w:r w:rsidRPr="00EF5F96">
              <w:rPr>
                <w:rFonts w:eastAsia="Arial" w:hAnsi="Arial" w:cs="Arial"/>
              </w:rPr>
              <w:br/>
              <w:t>(4.11, 4.6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6</w:t>
            </w:r>
            <w:r w:rsidRPr="00EF5F96">
              <w:rPr>
                <w:rFonts w:eastAsia="Arial" w:hAnsi="Arial" w:cs="Arial"/>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2</w:t>
            </w:r>
            <w:r w:rsidRPr="00EF5F96">
              <w:rPr>
                <w:rFonts w:eastAsia="Arial" w:hAnsi="Arial" w:cs="Arial"/>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7</w:t>
            </w:r>
            <w:r w:rsidRPr="00EF5F96">
              <w:rPr>
                <w:rFonts w:eastAsia="Arial" w:hAnsi="Arial" w:cs="Arial"/>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5</w:t>
            </w:r>
            <w:r w:rsidRPr="00EF5F96">
              <w:rPr>
                <w:rFonts w:eastAsia="Arial" w:hAnsi="Arial" w:cs="Arial"/>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4</w:t>
            </w:r>
            <w:r w:rsidRPr="00EF5F96">
              <w:rPr>
                <w:rFonts w:eastAsia="Arial" w:hAnsi="Arial" w:cs="Arial"/>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0</w:t>
            </w:r>
            <w:r w:rsidRPr="00EF5F96">
              <w:rPr>
                <w:rFonts w:eastAsia="Arial" w:hAnsi="Arial" w:cs="Arial"/>
              </w:rPr>
              <w:br/>
              <w:t>(3.83, 4.3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r>
            <w:r w:rsidRPr="00EF5F96">
              <w:rPr>
                <w:rFonts w:eastAsia="Arial" w:hAnsi="Arial" w:cs="Arial"/>
              </w:rP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7</w:t>
            </w:r>
            <w:r w:rsidRPr="00EF5F96">
              <w:rPr>
                <w:rFonts w:eastAsia="Arial" w:hAnsi="Arial" w:cs="Arial"/>
              </w:rPr>
              <w:br/>
              <w:t>(4.24,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4</w:t>
            </w:r>
            <w:r w:rsidRPr="00EF5F96">
              <w:rPr>
                <w:rFonts w:eastAsia="Arial" w:hAnsi="Arial" w:cs="Arial"/>
              </w:rPr>
              <w:br/>
              <w:t>(4.41,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6</w:t>
            </w:r>
            <w:r w:rsidRPr="00EF5F96">
              <w:rPr>
                <w:rFonts w:eastAsia="Arial" w:hAnsi="Arial" w:cs="Arial"/>
              </w:rPr>
              <w:br/>
              <w:t>(4.00,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5</w:t>
            </w:r>
            <w:r w:rsidRPr="00EF5F96">
              <w:rPr>
                <w:rFonts w:eastAsia="Arial" w:hAnsi="Arial" w:cs="Arial"/>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8</w:t>
            </w:r>
            <w:r w:rsidRPr="00EF5F96">
              <w:rPr>
                <w:rFonts w:eastAsia="Arial" w:hAnsi="Arial" w:cs="Arial"/>
              </w:rPr>
              <w:br/>
              <w:t>(3.67,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5</w:t>
            </w:r>
            <w:r w:rsidRPr="00EF5F96">
              <w:rPr>
                <w:rFonts w:eastAsia="Arial" w:hAnsi="Arial" w:cs="Arial"/>
              </w:rPr>
              <w:br/>
              <w:t>(3.50, 4.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6</w:t>
            </w:r>
            <w:r w:rsidRPr="00EF5F96">
              <w:rPr>
                <w:rFonts w:eastAsia="Arial" w:hAnsi="Arial" w:cs="Arial"/>
              </w:rPr>
              <w:br/>
              <w:t>(4.34,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3</w:t>
            </w:r>
            <w:r w:rsidRPr="00EF5F96">
              <w:rPr>
                <w:rFonts w:eastAsia="Arial" w:hAnsi="Arial" w:cs="Arial"/>
              </w:rPr>
              <w:br/>
            </w:r>
            <w:r w:rsidRPr="00EF5F96">
              <w:rPr>
                <w:rFonts w:eastAsia="Arial" w:hAnsi="Arial" w:cs="Arial"/>
              </w:rPr>
              <w:t>(4.40, 5.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2</w:t>
            </w:r>
            <w:r w:rsidRPr="00EF5F96">
              <w:rPr>
                <w:rFonts w:eastAsia="Arial" w:hAnsi="Arial" w:cs="Arial"/>
              </w:rPr>
              <w:br/>
              <w:t>(4.17,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1</w:t>
            </w:r>
            <w:r w:rsidRPr="00EF5F96">
              <w:rPr>
                <w:rFonts w:eastAsia="Arial" w:hAnsi="Arial" w:cs="Arial"/>
              </w:rPr>
              <w:br/>
              <w:t>(3.52,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6</w:t>
            </w:r>
            <w:r w:rsidRPr="00EF5F96">
              <w:rPr>
                <w:rFonts w:eastAsia="Arial" w:hAnsi="Arial" w:cs="Arial"/>
              </w:rPr>
              <w:br/>
              <w:t>(3.46,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7</w:t>
            </w:r>
            <w:r w:rsidRPr="00EF5F96">
              <w:rPr>
                <w:rFonts w:eastAsia="Arial" w:hAnsi="Arial" w:cs="Arial"/>
              </w:rPr>
              <w:br/>
              <w:t>(3.44, 3.9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5,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2,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8</w:t>
            </w:r>
            <w:r w:rsidRPr="00EF5F96">
              <w:rPr>
                <w:rFonts w:eastAsia="Arial" w:hAnsi="Arial" w:cs="Arial"/>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8</w:t>
            </w:r>
            <w:r w:rsidRPr="00EF5F96">
              <w:rPr>
                <w:rFonts w:eastAsia="Arial" w:hAnsi="Arial" w:cs="Arial"/>
              </w:rPr>
              <w:br/>
              <w:t>(4.74,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4</w:t>
            </w:r>
            <w:r w:rsidRPr="00EF5F96">
              <w:rPr>
                <w:rFonts w:eastAsia="Arial" w:hAnsi="Arial" w:cs="Arial"/>
              </w:rPr>
              <w:br/>
              <w:t>(4.39, 5.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16</w:t>
            </w:r>
            <w:r w:rsidRPr="00EF5F96">
              <w:rPr>
                <w:rFonts w:eastAsia="Arial" w:hAnsi="Arial" w:cs="Arial"/>
              </w:rPr>
              <w:br/>
              <w:t>(4.85, 5.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9</w:t>
            </w:r>
            <w:r w:rsidRPr="00EF5F96">
              <w:rPr>
                <w:rFonts w:eastAsia="Arial" w:hAnsi="Arial" w:cs="Arial"/>
              </w:rPr>
              <w:br/>
              <w:t>(3.89,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7</w:t>
            </w:r>
            <w:r w:rsidRPr="00EF5F96">
              <w:rPr>
                <w:rFonts w:eastAsia="Arial" w:hAnsi="Arial" w:cs="Arial"/>
              </w:rPr>
              <w:br/>
            </w:r>
            <w:r w:rsidRPr="00EF5F96">
              <w:rPr>
                <w:rFonts w:eastAsia="Arial" w:hAnsi="Arial" w:cs="Arial"/>
              </w:rPr>
              <w:t>(3.66,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9</w:t>
            </w:r>
            <w:r w:rsidRPr="00EF5F96">
              <w:rPr>
                <w:rFonts w:eastAsia="Arial" w:hAnsi="Arial" w:cs="Arial"/>
              </w:rPr>
              <w:br/>
              <w:t>(3.92, 4.4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9</w:t>
            </w:r>
            <w:r w:rsidRPr="00EF5F96">
              <w:rPr>
                <w:rFonts w:eastAsia="Arial" w:hAnsi="Arial" w:cs="Arial"/>
              </w:rPr>
              <w:br/>
              <w:t>(4.56,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8</w:t>
            </w:r>
            <w:r w:rsidRPr="00EF5F96">
              <w:rPr>
                <w:rFonts w:eastAsia="Arial" w:hAnsi="Arial" w:cs="Arial"/>
              </w:rPr>
              <w:br/>
              <w:t>(4.54, 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1</w:t>
            </w:r>
            <w:r w:rsidRPr="00EF5F96">
              <w:rPr>
                <w:rFonts w:eastAsia="Arial" w:hAnsi="Arial" w:cs="Arial"/>
              </w:rPr>
              <w:br/>
              <w:t>(4.42,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6</w:t>
            </w:r>
            <w:r w:rsidRPr="00EF5F96">
              <w:rPr>
                <w:rFonts w:eastAsia="Arial" w:hAnsi="Arial" w:cs="Arial"/>
              </w:rPr>
              <w:br/>
              <w:t>(3.76,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6</w:t>
            </w:r>
            <w:r w:rsidRPr="00EF5F96">
              <w:rPr>
                <w:rFonts w:eastAsia="Arial" w:hAnsi="Arial" w:cs="Arial"/>
              </w:rPr>
              <w:br/>
              <w:t>(3.65,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6</w:t>
            </w:r>
            <w:r w:rsidRPr="00EF5F96">
              <w:rPr>
                <w:rFonts w:eastAsia="Arial" w:hAnsi="Arial" w:cs="Arial"/>
              </w:rPr>
              <w:br/>
              <w:t>(3.71, 4.2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8,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9</w:t>
            </w:r>
            <w:r w:rsidRPr="00EF5F96">
              <w:rPr>
                <w:rFonts w:eastAsia="Arial" w:hAnsi="Arial" w:cs="Arial"/>
              </w:rPr>
              <w:br/>
              <w:t>(4.47,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5</w:t>
            </w:r>
            <w:r w:rsidRPr="00EF5F96">
              <w:rPr>
                <w:rFonts w:eastAsia="Arial" w:hAnsi="Arial" w:cs="Arial"/>
              </w:rPr>
              <w:br/>
              <w:t>(4.14, 4.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6</w:t>
            </w:r>
            <w:r w:rsidRPr="00EF5F96">
              <w:rPr>
                <w:rFonts w:eastAsia="Arial" w:hAnsi="Arial" w:cs="Arial"/>
              </w:rPr>
              <w:br/>
              <w:t>(4.56, 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4</w:t>
            </w:r>
            <w:r w:rsidRPr="00EF5F96">
              <w:rPr>
                <w:rFonts w:eastAsia="Arial" w:hAnsi="Arial" w:cs="Arial"/>
              </w:rPr>
              <w:br/>
              <w:t>(3.54,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6</w:t>
            </w:r>
            <w:r w:rsidRPr="00EF5F96">
              <w:rPr>
                <w:rFonts w:eastAsia="Arial" w:hAnsi="Arial" w:cs="Arial"/>
              </w:rPr>
              <w:br/>
              <w:t>(3.26,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6</w:t>
            </w:r>
            <w:r w:rsidRPr="00EF5F96">
              <w:rPr>
                <w:rFonts w:eastAsia="Arial" w:hAnsi="Arial" w:cs="Arial"/>
              </w:rPr>
              <w:br/>
              <w:t>(3.64, 4.1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r>
            <w:r w:rsidRPr="00EF5F96">
              <w:rPr>
                <w:rFonts w:eastAsia="Arial" w:hAnsi="Arial" w:cs="Arial"/>
              </w:rP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4,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9</w:t>
            </w:r>
            <w:r w:rsidRPr="00EF5F96">
              <w:rPr>
                <w:rFonts w:eastAsia="Arial" w:hAnsi="Arial" w:cs="Arial"/>
              </w:rPr>
              <w:br/>
              <w:t>(4.59,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8</w:t>
            </w:r>
            <w:r w:rsidRPr="00EF5F96">
              <w:rPr>
                <w:rFonts w:eastAsia="Arial" w:hAnsi="Arial" w:cs="Arial"/>
              </w:rPr>
              <w:br/>
              <w:t>(4.45, 5.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1</w:t>
            </w:r>
            <w:r w:rsidRPr="00EF5F96">
              <w:rPr>
                <w:rFonts w:eastAsia="Arial" w:hAnsi="Arial" w:cs="Arial"/>
              </w:rPr>
              <w:br/>
              <w:t>(4.53,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7</w:t>
            </w:r>
            <w:r w:rsidRPr="00EF5F96">
              <w:rPr>
                <w:rFonts w:eastAsia="Arial" w:hAnsi="Arial" w:cs="Arial"/>
              </w:rPr>
              <w:br/>
              <w:t>(3.78,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6</w:t>
            </w:r>
            <w:r w:rsidRPr="00EF5F96">
              <w:rPr>
                <w:rFonts w:eastAsia="Arial" w:hAnsi="Arial" w:cs="Arial"/>
              </w:rPr>
              <w:br/>
              <w:t>(3.64,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7</w:t>
            </w:r>
            <w:r w:rsidRPr="00EF5F96">
              <w:rPr>
                <w:rFonts w:eastAsia="Arial" w:hAnsi="Arial" w:cs="Arial"/>
              </w:rPr>
              <w:br/>
              <w:t>(3.73, 4.2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3,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5</w:t>
            </w:r>
            <w:r w:rsidRPr="00EF5F96">
              <w:rPr>
                <w:rFonts w:eastAsia="Arial" w:hAnsi="Arial" w:cs="Arial"/>
              </w:rPr>
              <w:br/>
              <w:t>(4.5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7</w:t>
            </w:r>
            <w:r w:rsidRPr="00EF5F96">
              <w:rPr>
                <w:rFonts w:eastAsia="Arial" w:hAnsi="Arial" w:cs="Arial"/>
              </w:rPr>
              <w:br/>
            </w:r>
            <w:r w:rsidRPr="00EF5F96">
              <w:rPr>
                <w:rFonts w:eastAsia="Arial" w:hAnsi="Arial" w:cs="Arial"/>
              </w:rPr>
              <w:t>(4.21,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9</w:t>
            </w:r>
            <w:r w:rsidRPr="00EF5F96">
              <w:rPr>
                <w:rFonts w:eastAsia="Arial" w:hAnsi="Arial" w:cs="Arial"/>
              </w:rPr>
              <w:br/>
              <w:t>(4.61, 5.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4</w:t>
            </w:r>
            <w:r w:rsidRPr="00EF5F96">
              <w:rPr>
                <w:rFonts w:eastAsia="Arial" w:hAnsi="Arial" w:cs="Arial"/>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4</w:t>
            </w:r>
            <w:r w:rsidRPr="00EF5F96">
              <w:rPr>
                <w:rFonts w:eastAsia="Arial" w:hAnsi="Arial" w:cs="Arial"/>
              </w:rPr>
              <w:br/>
              <w:t>(3.54,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6</w:t>
            </w:r>
            <w:r w:rsidRPr="00EF5F96">
              <w:rPr>
                <w:rFonts w:eastAsia="Arial" w:hAnsi="Arial" w:cs="Arial"/>
              </w:rPr>
              <w:br/>
              <w:t>(3.61, 4.1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1</w:t>
            </w:r>
            <w:r w:rsidRPr="00EF5F96">
              <w:rPr>
                <w:rFonts w:eastAsia="Arial" w:hAnsi="Arial" w:cs="Arial"/>
              </w:rPr>
              <w:br/>
              <w:t>(4.78,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6</w:t>
            </w:r>
            <w:r w:rsidRPr="00EF5F96">
              <w:rPr>
                <w:rFonts w:eastAsia="Arial" w:hAnsi="Arial" w:cs="Arial"/>
              </w:rPr>
              <w:br/>
              <w:t>(4.68, 5.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9</w:t>
            </w:r>
            <w:r w:rsidRPr="00EF5F96">
              <w:rPr>
                <w:rFonts w:eastAsia="Arial" w:hAnsi="Arial" w:cs="Arial"/>
              </w:rPr>
              <w:br/>
              <w:t>(4.70, 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5</w:t>
            </w:r>
            <w:r w:rsidRPr="00EF5F96">
              <w:rPr>
                <w:rFonts w:eastAsia="Arial" w:hAnsi="Arial" w:cs="Arial"/>
              </w:rPr>
              <w:br/>
              <w:t>(3.8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2</w:t>
            </w:r>
            <w:r w:rsidRPr="00EF5F96">
              <w:rPr>
                <w:rFonts w:eastAsia="Arial" w:hAnsi="Arial" w:cs="Arial"/>
              </w:rPr>
              <w:br/>
            </w:r>
            <w:r w:rsidRPr="00EF5F96">
              <w:rPr>
                <w:rFonts w:eastAsia="Arial" w:hAnsi="Arial" w:cs="Arial"/>
              </w:rPr>
              <w:t>(3.7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0</w:t>
            </w:r>
            <w:r w:rsidRPr="00EF5F96">
              <w:rPr>
                <w:rFonts w:eastAsia="Arial" w:hAnsi="Arial" w:cs="Arial"/>
              </w:rPr>
              <w:br/>
              <w:t>(3.76, 4.2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and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5,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3</w:t>
            </w:r>
            <w:r w:rsidRPr="00EF5F96">
              <w:rPr>
                <w:rFonts w:eastAsia="Arial" w:hAnsi="Arial" w:cs="Arial"/>
              </w:rPr>
              <w:br/>
              <w:t>(5.07, 5.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0</w:t>
            </w:r>
            <w:r w:rsidRPr="00EF5F96">
              <w:rPr>
                <w:rFonts w:eastAsia="Arial" w:hAnsi="Arial" w:cs="Arial"/>
              </w:rPr>
              <w:br/>
              <w:t>(5.01, 5.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29</w:t>
            </w:r>
            <w:r w:rsidRPr="00EF5F96">
              <w:rPr>
                <w:rFonts w:eastAsia="Arial" w:hAnsi="Arial" w:cs="Arial"/>
              </w:rPr>
              <w:br/>
              <w:t>(4.94, 5.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0</w:t>
            </w:r>
            <w:r w:rsidRPr="00EF5F96">
              <w:rPr>
                <w:rFonts w:eastAsia="Arial" w:hAnsi="Arial" w:cs="Arial"/>
              </w:rPr>
              <w:br/>
              <w:t>(4.19, 4.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3</w:t>
            </w:r>
            <w:r w:rsidRPr="00EF5F96">
              <w:rPr>
                <w:rFonts w:eastAsia="Arial" w:hAnsi="Arial" w:cs="Arial"/>
              </w:rPr>
              <w:br/>
              <w:t>(3.92,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1</w:t>
            </w:r>
            <w:r w:rsidRPr="00EF5F96">
              <w:rPr>
                <w:rFonts w:eastAsia="Arial" w:hAnsi="Arial" w:cs="Arial"/>
              </w:rPr>
              <w:br/>
              <w:t>(4.23, 4.7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69,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6</w:t>
            </w:r>
            <w:r w:rsidRPr="00EF5F96">
              <w:rPr>
                <w:rFonts w:eastAsia="Arial" w:hAnsi="Arial" w:cs="Arial"/>
              </w:rPr>
              <w:br/>
              <w:t>(4.82, 5.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8</w:t>
            </w:r>
            <w:r w:rsidRPr="00EF5F96">
              <w:rPr>
                <w:rFonts w:eastAsia="Arial" w:hAnsi="Arial" w:cs="Arial"/>
              </w:rPr>
              <w:br/>
              <w:t>(4.55,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19</w:t>
            </w:r>
            <w:r w:rsidRPr="00EF5F96">
              <w:rPr>
                <w:rFonts w:eastAsia="Arial" w:hAnsi="Arial" w:cs="Arial"/>
              </w:rPr>
              <w:br/>
              <w:t>(4.87, 5.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1</w:t>
            </w:r>
            <w:r w:rsidRPr="00EF5F96">
              <w:rPr>
                <w:rFonts w:eastAsia="Arial" w:hAnsi="Arial" w:cs="Arial"/>
              </w:rPr>
              <w:br/>
              <w:t>(4.01, 4.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2</w:t>
            </w:r>
            <w:r w:rsidRPr="00EF5F96">
              <w:rPr>
                <w:rFonts w:eastAsia="Arial" w:hAnsi="Arial" w:cs="Arial"/>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2</w:t>
            </w:r>
            <w:r w:rsidRPr="00EF5F96">
              <w:rPr>
                <w:rFonts w:eastAsia="Arial" w:hAnsi="Arial" w:cs="Arial"/>
              </w:rPr>
              <w:br/>
              <w:t>(4.15, 4.6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2</w:t>
            </w:r>
            <w:r w:rsidRPr="00EF5F96">
              <w:rPr>
                <w:rFonts w:eastAsia="Arial" w:hAnsi="Arial" w:cs="Arial"/>
              </w:rPr>
              <w:br/>
              <w:t>(4.49,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0</w:t>
            </w:r>
            <w:r w:rsidRPr="00EF5F96">
              <w:rPr>
                <w:rFonts w:eastAsia="Arial" w:hAnsi="Arial" w:cs="Arial"/>
              </w:rPr>
              <w:br/>
              <w:t>(4.46,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6</w:t>
            </w:r>
            <w:r w:rsidRPr="00EF5F96">
              <w:rPr>
                <w:rFonts w:eastAsia="Arial" w:hAnsi="Arial" w:cs="Arial"/>
              </w:rPr>
              <w:br/>
              <w:t>(4.38, 4.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6</w:t>
            </w:r>
            <w:r w:rsidRPr="00EF5F96">
              <w:rPr>
                <w:rFonts w:eastAsia="Arial" w:hAnsi="Arial" w:cs="Arial"/>
              </w:rPr>
              <w:br/>
              <w:t>(3.77,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5</w:t>
            </w:r>
            <w:r w:rsidRPr="00EF5F96">
              <w:rPr>
                <w:rFonts w:eastAsia="Arial" w:hAnsi="Arial" w:cs="Arial"/>
              </w:rPr>
              <w:br/>
              <w:t>(3.58,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3</w:t>
            </w:r>
            <w:r w:rsidRPr="00EF5F96">
              <w:rPr>
                <w:rFonts w:eastAsia="Arial" w:hAnsi="Arial" w:cs="Arial"/>
              </w:rPr>
              <w:br/>
              <w:t>(3.77, 4.3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7</w:t>
            </w:r>
            <w:r w:rsidRPr="00EF5F96">
              <w:rPr>
                <w:rFonts w:eastAsia="Arial" w:hAnsi="Arial" w:cs="Arial"/>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4</w:t>
            </w:r>
            <w:r w:rsidRPr="00EF5F96">
              <w:rPr>
                <w:rFonts w:eastAsia="Arial" w:hAnsi="Arial" w:cs="Arial"/>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7</w:t>
            </w:r>
            <w:r w:rsidRPr="00EF5F96">
              <w:rPr>
                <w:rFonts w:eastAsia="Arial" w:hAnsi="Arial" w:cs="Arial"/>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1</w:t>
            </w:r>
            <w:r w:rsidRPr="00EF5F96">
              <w:rPr>
                <w:rFonts w:eastAsia="Arial" w:hAnsi="Arial" w:cs="Arial"/>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5</w:t>
            </w:r>
            <w:r w:rsidRPr="00EF5F96">
              <w:rPr>
                <w:rFonts w:eastAsia="Arial" w:hAnsi="Arial" w:cs="Arial"/>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8</w:t>
            </w:r>
            <w:r w:rsidRPr="00EF5F96">
              <w:rPr>
                <w:rFonts w:eastAsia="Arial" w:hAnsi="Arial" w:cs="Arial"/>
              </w:rPr>
              <w:br/>
              <w:t>(3.74, 4.2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0</w:t>
            </w:r>
            <w:r w:rsidRPr="00EF5F96">
              <w:rPr>
                <w:rFonts w:eastAsia="Arial" w:hAnsi="Arial" w:cs="Arial"/>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8</w:t>
            </w:r>
            <w:r w:rsidRPr="00EF5F96">
              <w:rPr>
                <w:rFonts w:eastAsia="Arial" w:hAnsi="Arial" w:cs="Arial"/>
              </w:rPr>
              <w:br/>
              <w:t>(0.61,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10</w:t>
            </w:r>
            <w:r w:rsidRPr="00EF5F96">
              <w:rPr>
                <w:rFonts w:eastAsia="Arial" w:hAnsi="Arial" w:cs="Arial"/>
              </w:rPr>
              <w:br/>
              <w:t>(4.8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12</w:t>
            </w:r>
            <w:r w:rsidRPr="00EF5F96">
              <w:rPr>
                <w:rFonts w:eastAsia="Arial" w:hAnsi="Arial" w:cs="Arial"/>
              </w:rPr>
              <w:br/>
              <w:t>(4.75,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9</w:t>
            </w:r>
            <w:r w:rsidRPr="00EF5F96">
              <w:rPr>
                <w:rFonts w:eastAsia="Arial" w:hAnsi="Arial" w:cs="Arial"/>
              </w:rPr>
              <w:br/>
              <w:t>(4.79,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5</w:t>
            </w:r>
            <w:r w:rsidRPr="00EF5F96">
              <w:rPr>
                <w:rFonts w:eastAsia="Arial" w:hAnsi="Arial" w:cs="Arial"/>
              </w:rPr>
              <w:br/>
              <w:t>(4.05,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1</w:t>
            </w:r>
            <w:r w:rsidRPr="00EF5F96">
              <w:rPr>
                <w:rFonts w:eastAsia="Arial" w:hAnsi="Arial" w:cs="Arial"/>
              </w:rPr>
              <w:br/>
              <w:t>(3.79, 4.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4</w:t>
            </w:r>
            <w:r w:rsidRPr="00EF5F96">
              <w:rPr>
                <w:rFonts w:eastAsia="Arial" w:hAnsi="Arial" w:cs="Arial"/>
              </w:rPr>
              <w:br/>
              <w:t>(4.08, 4.6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9</w:t>
            </w:r>
            <w:r w:rsidRPr="00EF5F96">
              <w:rPr>
                <w:rFonts w:eastAsia="Arial" w:hAnsi="Arial" w:cs="Arial"/>
              </w:rPr>
              <w:br/>
              <w:t>(4.47,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6</w:t>
            </w:r>
            <w:r w:rsidRPr="00EF5F96">
              <w:rPr>
                <w:rFonts w:eastAsia="Arial" w:hAnsi="Arial" w:cs="Arial"/>
              </w:rPr>
              <w:br/>
              <w:t>(4.31,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2</w:t>
            </w:r>
            <w:r w:rsidRPr="00EF5F96">
              <w:rPr>
                <w:rFonts w:eastAsia="Arial" w:hAnsi="Arial" w:cs="Arial"/>
              </w:rPr>
              <w:br/>
              <w:t>(4.44,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0</w:t>
            </w:r>
            <w:r w:rsidRPr="00EF5F96">
              <w:rPr>
                <w:rFonts w:eastAsia="Arial" w:hAnsi="Arial" w:cs="Arial"/>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5</w:t>
            </w:r>
            <w:r w:rsidRPr="00EF5F96">
              <w:rPr>
                <w:rFonts w:eastAsia="Arial" w:hAnsi="Arial" w:cs="Arial"/>
              </w:rPr>
              <w:br/>
              <w:t>(3.36,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9</w:t>
            </w:r>
            <w:r w:rsidRPr="00EF5F96">
              <w:rPr>
                <w:rFonts w:eastAsia="Arial" w:hAnsi="Arial" w:cs="Arial"/>
              </w:rPr>
              <w:br/>
              <w:t>(3.85, 4.3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0</w:t>
            </w:r>
            <w:r w:rsidRPr="00EF5F96">
              <w:rPr>
                <w:rFonts w:eastAsia="Arial" w:hAnsi="Arial" w:cs="Arial"/>
              </w:rPr>
              <w:br/>
              <w:t>(4.28, 4.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2</w:t>
            </w:r>
            <w:r w:rsidRPr="00EF5F96">
              <w:rPr>
                <w:rFonts w:eastAsia="Arial" w:hAnsi="Arial" w:cs="Arial"/>
              </w:rPr>
              <w:br/>
              <w:t>(4.19,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8</w:t>
            </w:r>
            <w:r w:rsidRPr="00EF5F96">
              <w:rPr>
                <w:rFonts w:eastAsia="Arial" w:hAnsi="Arial" w:cs="Arial"/>
              </w:rPr>
              <w:br/>
              <w:t>(4.22, 4.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9</w:t>
            </w:r>
            <w:r w:rsidRPr="00EF5F96">
              <w:rPr>
                <w:rFonts w:eastAsia="Arial" w:hAnsi="Arial" w:cs="Arial"/>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0</w:t>
            </w:r>
            <w:r w:rsidRPr="00EF5F96">
              <w:rPr>
                <w:rFonts w:eastAsia="Arial" w:hAnsi="Arial" w:cs="Arial"/>
              </w:rPr>
              <w:br/>
              <w:t>(3.50,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9</w:t>
            </w:r>
            <w:r w:rsidRPr="00EF5F96">
              <w:rPr>
                <w:rFonts w:eastAsia="Arial" w:hAnsi="Arial" w:cs="Arial"/>
              </w:rPr>
              <w:br/>
              <w:t>(3.57, 4.0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69,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1</w:t>
            </w:r>
            <w:r w:rsidRPr="00EF5F96">
              <w:rPr>
                <w:rFonts w:eastAsia="Arial" w:hAnsi="Arial" w:cs="Arial"/>
              </w:rPr>
              <w:br/>
              <w:t>(4.67,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9</w:t>
            </w:r>
            <w:r w:rsidRPr="00EF5F96">
              <w:rPr>
                <w:rFonts w:eastAsia="Arial" w:hAnsi="Arial" w:cs="Arial"/>
              </w:rPr>
              <w:br/>
              <w:t>(4.6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5</w:t>
            </w:r>
            <w:r w:rsidRPr="00EF5F96">
              <w:rPr>
                <w:rFonts w:eastAsia="Arial" w:hAnsi="Arial" w:cs="Arial"/>
              </w:rPr>
              <w:br/>
              <w:t>(4.54,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8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9</w:t>
            </w:r>
            <w:r w:rsidRPr="00EF5F96">
              <w:rPr>
                <w:rFonts w:eastAsia="Arial" w:hAnsi="Arial" w:cs="Arial"/>
              </w:rPr>
              <w:br/>
              <w:t>(3.70,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3</w:t>
            </w:r>
            <w:r w:rsidRPr="00EF5F96">
              <w:rPr>
                <w:rFonts w:eastAsia="Arial" w:hAnsi="Arial" w:cs="Arial"/>
              </w:rPr>
              <w:br/>
              <w:t>(3.79, 4.3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4,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6</w:t>
            </w:r>
            <w:r w:rsidRPr="00EF5F96">
              <w:rPr>
                <w:rFonts w:eastAsia="Arial" w:hAnsi="Arial" w:cs="Arial"/>
              </w:rPr>
              <w:br/>
              <w:t>(4.53, 4.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5</w:t>
            </w:r>
            <w:r w:rsidRPr="00EF5F96">
              <w:rPr>
                <w:rFonts w:eastAsia="Arial" w:hAnsi="Arial" w:cs="Arial"/>
              </w:rPr>
              <w:br/>
              <w:t>(4.42,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5</w:t>
            </w:r>
            <w:r w:rsidRPr="00EF5F96">
              <w:rPr>
                <w:rFonts w:eastAsia="Arial" w:hAnsi="Arial" w:cs="Arial"/>
              </w:rPr>
              <w:br/>
              <w:t>(4.47,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9</w:t>
            </w:r>
            <w:r w:rsidRPr="00EF5F96">
              <w:rPr>
                <w:rFonts w:eastAsia="Arial" w:hAnsi="Arial" w:cs="Arial"/>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9</w:t>
            </w:r>
            <w:r w:rsidRPr="00EF5F96">
              <w:rPr>
                <w:rFonts w:eastAsia="Arial" w:hAnsi="Arial" w:cs="Arial"/>
              </w:rPr>
              <w:br/>
              <w:t>(3.53,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8</w:t>
            </w:r>
            <w:r w:rsidRPr="00EF5F96">
              <w:rPr>
                <w:rFonts w:eastAsia="Arial" w:hAnsi="Arial" w:cs="Arial"/>
              </w:rPr>
              <w:br/>
              <w:t>(3.55, 4.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9</w:t>
            </w:r>
            <w:r w:rsidRPr="00EF5F96">
              <w:rPr>
                <w:rFonts w:eastAsia="Arial" w:hAnsi="Arial" w:cs="Arial"/>
              </w:rPr>
              <w:br/>
              <w:t>(4.67,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3</w:t>
            </w:r>
            <w:r w:rsidRPr="00EF5F96">
              <w:rPr>
                <w:rFonts w:eastAsia="Arial" w:hAnsi="Arial" w:cs="Arial"/>
              </w:rPr>
              <w:br/>
              <w:t>(4.67, 5.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0</w:t>
            </w:r>
            <w:r w:rsidRPr="00EF5F96">
              <w:rPr>
                <w:rFonts w:eastAsia="Arial" w:hAnsi="Arial" w:cs="Arial"/>
              </w:rPr>
              <w:br/>
              <w:t>(4.52,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7</w:t>
            </w:r>
            <w:r w:rsidRPr="00EF5F96">
              <w:rPr>
                <w:rFonts w:eastAsia="Arial" w:hAnsi="Arial" w:cs="Arial"/>
              </w:rPr>
              <w:br/>
              <w:t>(3.98, 4.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0</w:t>
            </w:r>
            <w:r w:rsidRPr="00EF5F96">
              <w:rPr>
                <w:rFonts w:eastAsia="Arial" w:hAnsi="Arial" w:cs="Arial"/>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2</w:t>
            </w:r>
            <w:r w:rsidRPr="00EF5F96">
              <w:rPr>
                <w:rFonts w:eastAsia="Arial" w:hAnsi="Arial" w:cs="Arial"/>
              </w:rPr>
              <w:br/>
              <w:t>(3.96, 4.47)</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lastRenderedPageBreak/>
              <w:t>3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8</w:t>
            </w:r>
            <w:r w:rsidRPr="00EF5F96">
              <w:rPr>
                <w:rFonts w:eastAsia="Arial" w:hAnsi="Arial" w:cs="Arial"/>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7</w:t>
            </w:r>
            <w:r w:rsidRPr="00EF5F96">
              <w:rPr>
                <w:rFonts w:eastAsia="Arial" w:hAnsi="Arial" w:cs="Arial"/>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5</w:t>
            </w:r>
            <w:r w:rsidRPr="00EF5F96">
              <w:rPr>
                <w:rFonts w:eastAsia="Arial" w:hAnsi="Arial" w:cs="Arial"/>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8</w:t>
            </w:r>
            <w:r w:rsidRPr="00EF5F96">
              <w:rPr>
                <w:rFonts w:eastAsia="Arial" w:hAnsi="Arial" w:cs="Arial"/>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6</w:t>
            </w:r>
            <w:r w:rsidRPr="00EF5F96">
              <w:rPr>
                <w:rFonts w:eastAsia="Arial" w:hAnsi="Arial" w:cs="Arial"/>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6</w:t>
            </w:r>
            <w:r w:rsidRPr="00EF5F96">
              <w:rPr>
                <w:rFonts w:eastAsia="Arial" w:hAnsi="Arial" w:cs="Arial"/>
              </w:rPr>
              <w:br/>
            </w:r>
            <w:r w:rsidRPr="00EF5F96">
              <w:rPr>
                <w:rFonts w:eastAsia="Arial" w:hAnsi="Arial" w:cs="Arial"/>
              </w:rPr>
              <w:t>(3.87, 4.4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1</w:t>
            </w:r>
            <w:r w:rsidRPr="00EF5F96">
              <w:rPr>
                <w:rFonts w:eastAsia="Arial" w:hAnsi="Arial" w:cs="Arial"/>
              </w:rPr>
              <w:br/>
              <w:t>(4.49,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7</w:t>
            </w:r>
            <w:r w:rsidRPr="00EF5F96">
              <w:rPr>
                <w:rFonts w:eastAsia="Arial" w:hAnsi="Arial" w:cs="Arial"/>
              </w:rPr>
              <w:br/>
              <w:t>(3.93, 4.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03</w:t>
            </w:r>
            <w:r w:rsidRPr="00EF5F96">
              <w:rPr>
                <w:rFonts w:eastAsia="Arial" w:hAnsi="Arial" w:cs="Arial"/>
              </w:rPr>
              <w:br/>
              <w:t>(4.72, 5.3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2</w:t>
            </w:r>
            <w:r w:rsidRPr="00EF5F96">
              <w:rPr>
                <w:rFonts w:eastAsia="Arial" w:hAnsi="Arial" w:cs="Arial"/>
              </w:rPr>
              <w:br/>
              <w:t>(3.73,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6</w:t>
            </w:r>
            <w:r w:rsidRPr="00EF5F96">
              <w:rPr>
                <w:rFonts w:eastAsia="Arial" w:hAnsi="Arial" w:cs="Arial"/>
              </w:rPr>
              <w:br/>
              <w:t>(3.3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9</w:t>
            </w:r>
            <w:r w:rsidRPr="00EF5F96">
              <w:rPr>
                <w:rFonts w:eastAsia="Arial" w:hAnsi="Arial" w:cs="Arial"/>
              </w:rPr>
              <w:br/>
              <w:t>(3.93, 4.4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w:t>
            </w:r>
            <w:r w:rsidRPr="00EF5F96">
              <w:rPr>
                <w:rFonts w:eastAsia="Arial" w:hAnsi="Arial" w:cs="Arial"/>
              </w:rPr>
              <w:br/>
            </w:r>
            <w:r w:rsidRPr="00EF5F96">
              <w:rPr>
                <w:rFonts w:eastAsia="Arial" w:hAnsi="Arial" w:cs="Arial"/>
              </w:rP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5</w:t>
            </w:r>
            <w:r w:rsidRPr="00EF5F96">
              <w:rPr>
                <w:rFonts w:eastAsia="Arial" w:hAnsi="Arial" w:cs="Arial"/>
              </w:rPr>
              <w:br/>
              <w:t>(4.43,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3</w:t>
            </w:r>
            <w:r w:rsidRPr="00EF5F96">
              <w:rPr>
                <w:rFonts w:eastAsia="Arial" w:hAnsi="Arial" w:cs="Arial"/>
              </w:rPr>
              <w:br/>
              <w:t>(4.0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0</w:t>
            </w:r>
            <w:r w:rsidRPr="00EF5F96">
              <w:rPr>
                <w:rFonts w:eastAsia="Arial" w:hAnsi="Arial" w:cs="Arial"/>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82,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7</w:t>
            </w:r>
            <w:r w:rsidRPr="00EF5F96">
              <w:rPr>
                <w:rFonts w:eastAsia="Arial" w:hAnsi="Arial" w:cs="Arial"/>
              </w:rPr>
              <w:br/>
              <w:t>(3.48,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8</w:t>
            </w:r>
            <w:r w:rsidRPr="00EF5F96">
              <w:rPr>
                <w:rFonts w:eastAsia="Arial" w:hAnsi="Arial" w:cs="Arial"/>
              </w:rPr>
              <w:br/>
              <w:t>(3.93, 4.4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8</w:t>
            </w:r>
            <w:r w:rsidRPr="00EF5F96">
              <w:rPr>
                <w:rFonts w:eastAsia="Arial" w:hAnsi="Arial" w:cs="Arial"/>
              </w:rPr>
              <w:br/>
            </w:r>
            <w:r w:rsidRPr="00EF5F96">
              <w:rPr>
                <w:rFonts w:eastAsia="Arial" w:hAnsi="Arial" w:cs="Arial"/>
              </w:rPr>
              <w:t>(4.45,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1</w:t>
            </w:r>
            <w:r w:rsidRPr="00EF5F96">
              <w:rPr>
                <w:rFonts w:eastAsia="Arial" w:hAnsi="Arial" w:cs="Arial"/>
              </w:rPr>
              <w:br/>
              <w:t>(4.27,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3</w:t>
            </w:r>
            <w:r w:rsidRPr="00EF5F96">
              <w:rPr>
                <w:rFonts w:eastAsia="Arial" w:hAnsi="Arial" w:cs="Arial"/>
              </w:rPr>
              <w:br/>
              <w:t>(4.44,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9</w:t>
            </w:r>
            <w:r w:rsidRPr="00EF5F96">
              <w:rPr>
                <w:rFonts w:eastAsia="Arial" w:hAnsi="Arial" w:cs="Arial"/>
              </w:rPr>
              <w:br/>
              <w:t>(3.70,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6</w:t>
            </w:r>
            <w:r w:rsidRPr="00EF5F96">
              <w:rPr>
                <w:rFonts w:eastAsia="Arial" w:hAnsi="Arial" w:cs="Arial"/>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2</w:t>
            </w:r>
            <w:r w:rsidRPr="00EF5F96">
              <w:rPr>
                <w:rFonts w:eastAsia="Arial" w:hAnsi="Arial" w:cs="Arial"/>
              </w:rPr>
              <w:br/>
              <w:t>(3.69, 4.1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27</w:t>
            </w:r>
            <w:r w:rsidRPr="00EF5F96">
              <w:rPr>
                <w:rFonts w:eastAsia="Arial" w:hAnsi="Arial" w:cs="Arial"/>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9</w:t>
            </w:r>
            <w:r w:rsidRPr="00EF5F96">
              <w:rPr>
                <w:rFonts w:eastAsia="Arial" w:hAnsi="Arial" w:cs="Arial"/>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64</w:t>
            </w:r>
            <w:r w:rsidRPr="00EF5F96">
              <w:rPr>
                <w:rFonts w:eastAsia="Arial" w:hAnsi="Arial" w:cs="Arial"/>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7</w:t>
            </w:r>
            <w:r w:rsidRPr="00EF5F96">
              <w:rPr>
                <w:rFonts w:eastAsia="Arial" w:hAnsi="Arial" w:cs="Arial"/>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7</w:t>
            </w:r>
            <w:r w:rsidRPr="00EF5F96">
              <w:rPr>
                <w:rFonts w:eastAsia="Arial" w:hAnsi="Arial" w:cs="Arial"/>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6</w:t>
            </w:r>
            <w:r w:rsidRPr="00EF5F96">
              <w:rPr>
                <w:rFonts w:eastAsia="Arial" w:hAnsi="Arial" w:cs="Arial"/>
              </w:rPr>
              <w:br/>
              <w:t>(4.28, 4.8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7</w:t>
            </w:r>
            <w:r w:rsidRPr="00EF5F96">
              <w:rPr>
                <w:rFonts w:eastAsia="Arial" w:hAnsi="Arial" w:cs="Arial"/>
              </w:rPr>
              <w:br/>
              <w:t>(4.53,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5</w:t>
            </w:r>
            <w:r w:rsidRPr="00EF5F96">
              <w:rPr>
                <w:rFonts w:eastAsia="Arial" w:hAnsi="Arial" w:cs="Arial"/>
              </w:rPr>
              <w:br/>
              <w:t>(4.28,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6</w:t>
            </w:r>
            <w:r w:rsidRPr="00EF5F96">
              <w:rPr>
                <w:rFonts w:eastAsia="Arial" w:hAnsi="Arial" w:cs="Arial"/>
              </w:rPr>
              <w:br/>
              <w:t>(4.56, 5.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5</w:t>
            </w:r>
            <w:r w:rsidRPr="00EF5F96">
              <w:rPr>
                <w:rFonts w:eastAsia="Arial" w:hAnsi="Arial" w:cs="Arial"/>
              </w:rPr>
              <w:br/>
              <w:t>(3.76,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2</w:t>
            </w:r>
            <w:r w:rsidRPr="00EF5F96">
              <w:rPr>
                <w:rFonts w:eastAsia="Arial" w:hAnsi="Arial" w:cs="Arial"/>
              </w:rPr>
              <w:br/>
              <w:t>(3.41,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2</w:t>
            </w:r>
            <w:r w:rsidRPr="00EF5F96">
              <w:rPr>
                <w:rFonts w:eastAsia="Arial" w:hAnsi="Arial" w:cs="Arial"/>
              </w:rPr>
              <w:br/>
            </w:r>
            <w:r w:rsidRPr="00EF5F96">
              <w:rPr>
                <w:rFonts w:eastAsia="Arial" w:hAnsi="Arial" w:cs="Arial"/>
              </w:rPr>
              <w:t>(3.85, 4.3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9,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9</w:t>
            </w:r>
            <w:r w:rsidRPr="00EF5F96">
              <w:rPr>
                <w:rFonts w:eastAsia="Arial" w:hAnsi="Arial" w:cs="Arial"/>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5</w:t>
            </w:r>
            <w:r w:rsidRPr="00EF5F96">
              <w:rPr>
                <w:rFonts w:eastAsia="Arial" w:hAnsi="Arial" w:cs="Arial"/>
              </w:rPr>
              <w:br/>
              <w:t>(4.43, 4.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8</w:t>
            </w:r>
            <w:r w:rsidRPr="00EF5F96">
              <w:rPr>
                <w:rFonts w:eastAsia="Arial" w:hAnsi="Arial" w:cs="Arial"/>
              </w:rPr>
              <w:br/>
              <w:t>(4.25,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68</w:t>
            </w:r>
            <w:r w:rsidRPr="00EF5F96">
              <w:rPr>
                <w:rFonts w:eastAsia="Arial" w:hAnsi="Arial" w:cs="Arial"/>
              </w:rPr>
              <w:br/>
              <w:t>(4.4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6</w:t>
            </w:r>
            <w:r w:rsidRPr="00EF5F96">
              <w:rPr>
                <w:rFonts w:eastAsia="Arial" w:hAnsi="Arial" w:cs="Arial"/>
              </w:rPr>
              <w:br/>
              <w:t>(3.77,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3</w:t>
            </w:r>
            <w:r w:rsidRPr="00EF5F96">
              <w:rPr>
                <w:rFonts w:eastAsia="Arial" w:hAnsi="Arial" w:cs="Arial"/>
              </w:rPr>
              <w:br/>
              <w:t>(3.46,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3</w:t>
            </w:r>
            <w:r w:rsidRPr="00EF5F96">
              <w:rPr>
                <w:rFonts w:eastAsia="Arial" w:hAnsi="Arial" w:cs="Arial"/>
              </w:rPr>
              <w:br/>
              <w:t>(3.86, 4.3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5</w:t>
            </w:r>
            <w:r w:rsidRPr="00EF5F96">
              <w:rPr>
                <w:rFonts w:eastAsia="Arial" w:hAnsi="Arial" w:cs="Arial"/>
              </w:rPr>
              <w:br/>
              <w:t>(4.33,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5</w:t>
            </w:r>
            <w:r w:rsidRPr="00EF5F96">
              <w:rPr>
                <w:rFonts w:eastAsia="Arial" w:hAnsi="Arial" w:cs="Arial"/>
              </w:rPr>
              <w:br/>
              <w:t>(4.02,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71</w:t>
            </w:r>
            <w:r w:rsidRPr="00EF5F96">
              <w:rPr>
                <w:rFonts w:eastAsia="Arial" w:hAnsi="Arial" w:cs="Arial"/>
              </w:rPr>
              <w:br/>
              <w:t>(4.41,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8</w:t>
            </w:r>
            <w:r w:rsidRPr="00EF5F96">
              <w:rPr>
                <w:rFonts w:eastAsia="Arial" w:hAnsi="Arial" w:cs="Arial"/>
              </w:rPr>
              <w:br/>
              <w:t>(3.7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1</w:t>
            </w:r>
            <w:r w:rsidRPr="00EF5F96">
              <w:rPr>
                <w:rFonts w:eastAsia="Arial" w:hAnsi="Arial" w:cs="Arial"/>
              </w:rPr>
              <w:br/>
              <w:t>(3.43,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8</w:t>
            </w:r>
            <w:r w:rsidRPr="00EF5F96">
              <w:rPr>
                <w:rFonts w:eastAsia="Arial" w:hAnsi="Arial" w:cs="Arial"/>
              </w:rPr>
              <w:br/>
              <w:t>(3.92, 4.45)</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8</w:t>
            </w:r>
            <w:r w:rsidRPr="00EF5F96">
              <w:rPr>
                <w:rFonts w:eastAsia="Arial" w:hAnsi="Arial" w:cs="Arial"/>
              </w:rPr>
              <w:br/>
              <w:t>(3.88, 4.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7</w:t>
            </w:r>
            <w:r w:rsidRPr="00EF5F96">
              <w:rPr>
                <w:rFonts w:eastAsia="Arial" w:hAnsi="Arial" w:cs="Arial"/>
              </w:rPr>
              <w:br/>
              <w:t>(3.56,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4</w:t>
            </w:r>
            <w:r w:rsidRPr="00EF5F96">
              <w:rPr>
                <w:rFonts w:eastAsia="Arial" w:hAnsi="Arial" w:cs="Arial"/>
              </w:rPr>
              <w:br/>
              <w:t>(3.9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4</w:t>
            </w:r>
            <w:r w:rsidRPr="00EF5F96">
              <w:rPr>
                <w:rFonts w:eastAsia="Arial" w:hAnsi="Arial" w:cs="Arial"/>
              </w:rPr>
              <w:br/>
              <w:t>(3.17,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9</w:t>
            </w:r>
            <w:r w:rsidRPr="00EF5F96">
              <w:rPr>
                <w:rFonts w:eastAsia="Arial" w:hAnsi="Arial" w:cs="Arial"/>
              </w:rPr>
              <w:br/>
              <w:t>(2.85,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2</w:t>
            </w:r>
            <w:r w:rsidRPr="00EF5F96">
              <w:rPr>
                <w:rFonts w:eastAsia="Arial" w:hAnsi="Arial" w:cs="Arial"/>
              </w:rPr>
              <w:br/>
              <w:t>(3.30, 3.7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r>
            <w:r w:rsidRPr="00EF5F96">
              <w:rPr>
                <w:rFonts w:eastAsia="Arial" w:hAnsi="Arial" w:cs="Arial"/>
              </w:rP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2</w:t>
            </w:r>
            <w:r w:rsidRPr="00EF5F96">
              <w:rPr>
                <w:rFonts w:eastAsia="Arial" w:hAnsi="Arial" w:cs="Arial"/>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3</w:t>
            </w:r>
            <w:r w:rsidRPr="00EF5F96">
              <w:rPr>
                <w:rFonts w:eastAsia="Arial" w:hAnsi="Arial" w:cs="Arial"/>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4</w:t>
            </w:r>
            <w:r w:rsidRPr="00EF5F96">
              <w:rPr>
                <w:rFonts w:eastAsia="Arial" w:hAnsi="Arial" w:cs="Arial"/>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5</w:t>
            </w:r>
            <w:r w:rsidRPr="00EF5F96">
              <w:rPr>
                <w:rFonts w:eastAsia="Arial" w:hAnsi="Arial" w:cs="Arial"/>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5</w:t>
            </w:r>
            <w:r w:rsidRPr="00EF5F96">
              <w:rPr>
                <w:rFonts w:eastAsia="Arial" w:hAnsi="Arial" w:cs="Arial"/>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7</w:t>
            </w:r>
            <w:r w:rsidRPr="00EF5F96">
              <w:rPr>
                <w:rFonts w:eastAsia="Arial" w:hAnsi="Arial" w:cs="Arial"/>
              </w:rPr>
              <w:br/>
              <w:t>(3.06, 3.4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4,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4</w:t>
            </w:r>
            <w:r w:rsidRPr="00EF5F96">
              <w:rPr>
                <w:rFonts w:eastAsia="Arial" w:hAnsi="Arial" w:cs="Arial"/>
              </w:rPr>
              <w:br/>
              <w:t>(3.56,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3</w:t>
            </w:r>
            <w:r w:rsidRPr="00EF5F96">
              <w:rPr>
                <w:rFonts w:eastAsia="Arial" w:hAnsi="Arial" w:cs="Arial"/>
              </w:rPr>
              <w:br/>
            </w:r>
            <w:r w:rsidRPr="00EF5F96">
              <w:rPr>
                <w:rFonts w:eastAsia="Arial" w:hAnsi="Arial" w:cs="Arial"/>
              </w:rPr>
              <w:t>(3.38,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1</w:t>
            </w:r>
            <w:r w:rsidRPr="00EF5F96">
              <w:rPr>
                <w:rFonts w:eastAsia="Arial" w:hAnsi="Arial" w:cs="Arial"/>
              </w:rPr>
              <w:br/>
              <w:t>(3.58,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8</w:t>
            </w:r>
            <w:r w:rsidRPr="00EF5F96">
              <w:rPr>
                <w:rFonts w:eastAsia="Arial" w:hAnsi="Arial" w:cs="Arial"/>
              </w:rPr>
              <w:br/>
              <w:t>(2.92, 3.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0</w:t>
            </w:r>
            <w:r w:rsidRPr="00EF5F96">
              <w:rPr>
                <w:rFonts w:eastAsia="Arial" w:hAnsi="Arial" w:cs="Arial"/>
              </w:rPr>
              <w:br/>
              <w:t>(2.76,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3</w:t>
            </w:r>
            <w:r w:rsidRPr="00EF5F96">
              <w:rPr>
                <w:rFonts w:eastAsia="Arial" w:hAnsi="Arial" w:cs="Arial"/>
              </w:rPr>
              <w:br/>
              <w:t>(2.93, 3.3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5</w:t>
            </w:r>
            <w:r w:rsidRPr="00EF5F96">
              <w:rPr>
                <w:rFonts w:eastAsia="Arial" w:hAnsi="Arial" w:cs="Arial"/>
              </w:rPr>
              <w:br/>
              <w:t>(3.47,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3</w:t>
            </w:r>
            <w:r w:rsidRPr="00EF5F96">
              <w:rPr>
                <w:rFonts w:eastAsia="Arial" w:hAnsi="Arial" w:cs="Arial"/>
              </w:rPr>
              <w:br/>
              <w:t>(3.37,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6</w:t>
            </w:r>
            <w:r w:rsidRPr="00EF5F96">
              <w:rPr>
                <w:rFonts w:eastAsia="Arial" w:hAnsi="Arial" w:cs="Arial"/>
              </w:rPr>
              <w:br/>
              <w:t>(3.4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8</w:t>
            </w:r>
            <w:r w:rsidRPr="00EF5F96">
              <w:rPr>
                <w:rFonts w:eastAsia="Arial" w:hAnsi="Arial" w:cs="Arial"/>
              </w:rPr>
              <w:br/>
              <w:t>(2.92,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1</w:t>
            </w:r>
            <w:r w:rsidRPr="00EF5F96">
              <w:rPr>
                <w:rFonts w:eastAsia="Arial" w:hAnsi="Arial" w:cs="Arial"/>
              </w:rPr>
              <w:br/>
            </w:r>
            <w:r w:rsidRPr="00EF5F96">
              <w:rPr>
                <w:rFonts w:eastAsia="Arial" w:hAnsi="Arial" w:cs="Arial"/>
              </w:rPr>
              <w:t>(2.77,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3</w:t>
            </w:r>
            <w:r w:rsidRPr="00EF5F96">
              <w:rPr>
                <w:rFonts w:eastAsia="Arial" w:hAnsi="Arial" w:cs="Arial"/>
              </w:rPr>
              <w:br/>
              <w:t>(2.92, 3.3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5</w:t>
            </w:r>
            <w:r w:rsidRPr="00EF5F96">
              <w:rPr>
                <w:rFonts w:eastAsia="Arial" w:hAnsi="Arial" w:cs="Arial"/>
              </w:rPr>
              <w:br/>
              <w:t>(3.48,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5</w:t>
            </w:r>
            <w:r w:rsidRPr="00EF5F96">
              <w:rPr>
                <w:rFonts w:eastAsia="Arial" w:hAnsi="Arial" w:cs="Arial"/>
              </w:rPr>
              <w:br/>
              <w:t>(3.27,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2</w:t>
            </w:r>
            <w:r w:rsidRPr="00EF5F96">
              <w:rPr>
                <w:rFonts w:eastAsia="Arial" w:hAnsi="Arial" w:cs="Arial"/>
              </w:rPr>
              <w:br/>
              <w:t>(3.5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91</w:t>
            </w:r>
            <w:r w:rsidRPr="00EF5F96">
              <w:rPr>
                <w:rFonts w:eastAsia="Arial" w:hAnsi="Arial" w:cs="Arial"/>
              </w:rPr>
              <w:br/>
              <w:t>(2.77, 3.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80</w:t>
            </w:r>
            <w:r w:rsidRPr="00EF5F96">
              <w:rPr>
                <w:rFonts w:eastAsia="Arial" w:hAnsi="Arial" w:cs="Arial"/>
              </w:rPr>
              <w:br/>
              <w:t>(2.59, 3.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99</w:t>
            </w:r>
            <w:r w:rsidRPr="00EF5F96">
              <w:rPr>
                <w:rFonts w:eastAsia="Arial" w:hAnsi="Arial" w:cs="Arial"/>
              </w:rPr>
              <w:br/>
              <w:t>(2.82, 3.1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4</w:t>
            </w:r>
            <w:r w:rsidRPr="00EF5F96">
              <w:rPr>
                <w:rFonts w:eastAsia="Arial" w:hAnsi="Arial" w:cs="Arial"/>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3</w:t>
            </w:r>
            <w:r w:rsidRPr="00EF5F96">
              <w:rPr>
                <w:rFonts w:eastAsia="Arial" w:hAnsi="Arial" w:cs="Arial"/>
              </w:rPr>
              <w:br/>
              <w:t>(3.47,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6</w:t>
            </w:r>
            <w:r w:rsidRPr="00EF5F96">
              <w:rPr>
                <w:rFonts w:eastAsia="Arial" w:hAnsi="Arial" w:cs="Arial"/>
              </w:rPr>
              <w:br/>
              <w:t>(3.36, 3.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95</w:t>
            </w:r>
            <w:r w:rsidRPr="00EF5F96">
              <w:rPr>
                <w:rFonts w:eastAsia="Arial" w:hAnsi="Arial" w:cs="Arial"/>
              </w:rPr>
              <w:br/>
              <w:t>(2.80, 3.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5</w:t>
            </w:r>
            <w:r w:rsidRPr="00EF5F96">
              <w:rPr>
                <w:rFonts w:eastAsia="Arial" w:hAnsi="Arial" w:cs="Arial"/>
              </w:rPr>
              <w:br/>
              <w:t>(2.80, 3.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87</w:t>
            </w:r>
            <w:r w:rsidRPr="00EF5F96">
              <w:rPr>
                <w:rFonts w:eastAsia="Arial" w:hAnsi="Arial" w:cs="Arial"/>
              </w:rPr>
              <w:br/>
              <w:t>(2.70, 3.0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r>
            <w:r w:rsidRPr="00EF5F96">
              <w:rPr>
                <w:rFonts w:eastAsia="Arial" w:hAnsi="Arial" w:cs="Arial"/>
              </w:rP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83,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2</w:t>
            </w:r>
            <w:r w:rsidRPr="00EF5F96">
              <w:rPr>
                <w:rFonts w:eastAsia="Arial" w:hAnsi="Arial" w:cs="Arial"/>
              </w:rPr>
              <w:br/>
              <w:t>(3.64,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8</w:t>
            </w:r>
            <w:r w:rsidRPr="00EF5F96">
              <w:rPr>
                <w:rFonts w:eastAsia="Arial" w:hAnsi="Arial" w:cs="Arial"/>
              </w:rPr>
              <w:br/>
              <w:t>(3.83,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5</w:t>
            </w:r>
            <w:r w:rsidRPr="00EF5F96">
              <w:rPr>
                <w:rFonts w:eastAsia="Arial" w:hAnsi="Arial" w:cs="Arial"/>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0</w:t>
            </w:r>
            <w:r w:rsidRPr="00EF5F96">
              <w:rPr>
                <w:rFonts w:eastAsia="Arial" w:hAnsi="Arial" w:cs="Arial"/>
              </w:rPr>
              <w:br/>
              <w:t>(2.96,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0</w:t>
            </w:r>
            <w:r w:rsidRPr="00EF5F96">
              <w:rPr>
                <w:rFonts w:eastAsia="Arial" w:hAnsi="Arial" w:cs="Arial"/>
              </w:rPr>
              <w:br/>
              <w:t>(3.08, 3.5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0</w:t>
            </w:r>
            <w:r w:rsidRPr="00EF5F96">
              <w:rPr>
                <w:rFonts w:eastAsia="Arial" w:hAnsi="Arial" w:cs="Arial"/>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0</w:t>
            </w:r>
            <w:r w:rsidRPr="00EF5F96">
              <w:rPr>
                <w:rFonts w:eastAsia="Arial" w:hAnsi="Arial" w:cs="Arial"/>
              </w:rPr>
              <w:br/>
            </w:r>
            <w:r w:rsidRPr="00EF5F96">
              <w:rPr>
                <w:rFonts w:eastAsia="Arial" w:hAnsi="Arial" w:cs="Arial"/>
              </w:rPr>
              <w:t>(3.33,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3</w:t>
            </w:r>
            <w:r w:rsidRPr="00EF5F96">
              <w:rPr>
                <w:rFonts w:eastAsia="Arial" w:hAnsi="Arial" w:cs="Arial"/>
              </w:rPr>
              <w:br/>
              <w:t>(3.8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7</w:t>
            </w:r>
            <w:r w:rsidRPr="00EF5F96">
              <w:rPr>
                <w:rFonts w:eastAsia="Arial" w:hAnsi="Arial" w:cs="Arial"/>
              </w:rPr>
              <w:br/>
              <w:t>(2.91,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93</w:t>
            </w:r>
            <w:r w:rsidRPr="00EF5F96">
              <w:rPr>
                <w:rFonts w:eastAsia="Arial" w:hAnsi="Arial" w:cs="Arial"/>
              </w:rPr>
              <w:br/>
              <w:t>(2.68,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7</w:t>
            </w:r>
            <w:r w:rsidRPr="00EF5F96">
              <w:rPr>
                <w:rFonts w:eastAsia="Arial" w:hAnsi="Arial" w:cs="Arial"/>
              </w:rPr>
              <w:br/>
              <w:t>(2.98, 3.3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5</w:t>
            </w:r>
            <w:r w:rsidRPr="00EF5F96">
              <w:rPr>
                <w:rFonts w:eastAsia="Arial" w:hAnsi="Arial" w:cs="Arial"/>
              </w:rPr>
              <w:br/>
              <w:t>(3.77,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7</w:t>
            </w:r>
            <w:r w:rsidRPr="00EF5F96">
              <w:rPr>
                <w:rFonts w:eastAsia="Arial" w:hAnsi="Arial" w:cs="Arial"/>
              </w:rPr>
              <w:br/>
              <w:t>(3.59,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0</w:t>
            </w:r>
            <w:r w:rsidRPr="00EF5F96">
              <w:rPr>
                <w:rFonts w:eastAsia="Arial" w:hAnsi="Arial" w:cs="Arial"/>
              </w:rPr>
              <w:br/>
              <w:t>(3.76, 4.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5</w:t>
            </w:r>
            <w:r w:rsidRPr="00EF5F96">
              <w:rPr>
                <w:rFonts w:eastAsia="Arial" w:hAnsi="Arial" w:cs="Arial"/>
              </w:rPr>
              <w:br/>
              <w:t>(2.98,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3</w:t>
            </w:r>
            <w:r w:rsidRPr="00EF5F96">
              <w:rPr>
                <w:rFonts w:eastAsia="Arial" w:hAnsi="Arial" w:cs="Arial"/>
              </w:rPr>
              <w:br/>
            </w:r>
            <w:r w:rsidRPr="00EF5F96">
              <w:rPr>
                <w:rFonts w:eastAsia="Arial" w:hAnsi="Arial" w:cs="Arial"/>
              </w:rPr>
              <w:t>(2.87,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5</w:t>
            </w:r>
            <w:r w:rsidRPr="00EF5F96">
              <w:rPr>
                <w:rFonts w:eastAsia="Arial" w:hAnsi="Arial" w:cs="Arial"/>
              </w:rPr>
              <w:br/>
              <w:t>(2.96, 3.3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3,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9</w:t>
            </w:r>
            <w:r w:rsidRPr="00EF5F96">
              <w:rPr>
                <w:rFonts w:eastAsia="Arial" w:hAnsi="Arial" w:cs="Arial"/>
              </w:rPr>
              <w:br/>
              <w:t>(3.81,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0</w:t>
            </w:r>
            <w:r w:rsidRPr="00EF5F96">
              <w:rPr>
                <w:rFonts w:eastAsia="Arial" w:hAnsi="Arial" w:cs="Arial"/>
              </w:rPr>
              <w:br/>
              <w:t>(3.6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5</w:t>
            </w:r>
            <w:r w:rsidRPr="00EF5F96">
              <w:rPr>
                <w:rFonts w:eastAsia="Arial" w:hAnsi="Arial" w:cs="Arial"/>
              </w:rPr>
              <w:br/>
              <w:t>(3.81,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8</w:t>
            </w:r>
            <w:r w:rsidRPr="00EF5F96">
              <w:rPr>
                <w:rFonts w:eastAsia="Arial" w:hAnsi="Arial" w:cs="Arial"/>
              </w:rPr>
              <w:br/>
              <w:t>(3.03,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8</w:t>
            </w:r>
            <w:r w:rsidRPr="00EF5F96">
              <w:rPr>
                <w:rFonts w:eastAsia="Arial" w:hAnsi="Arial" w:cs="Arial"/>
              </w:rPr>
              <w:br/>
              <w:t>(2.9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8</w:t>
            </w:r>
            <w:r w:rsidRPr="00EF5F96">
              <w:rPr>
                <w:rFonts w:eastAsia="Arial" w:hAnsi="Arial" w:cs="Arial"/>
              </w:rPr>
              <w:br/>
              <w:t>(2.99, 3.3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2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2</w:t>
            </w:r>
            <w:r w:rsidRPr="00EF5F96">
              <w:rPr>
                <w:rFonts w:eastAsia="Arial" w:hAnsi="Arial" w:cs="Arial"/>
              </w:rPr>
              <w:br/>
              <w:t>(4.21, 4.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3</w:t>
            </w:r>
            <w:r w:rsidRPr="00EF5F96">
              <w:rPr>
                <w:rFonts w:eastAsia="Arial" w:hAnsi="Arial" w:cs="Arial"/>
              </w:rPr>
              <w:br/>
              <w:t>(4.02, 4.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8</w:t>
            </w:r>
            <w:r w:rsidRPr="00EF5F96">
              <w:rPr>
                <w:rFonts w:eastAsia="Arial" w:hAnsi="Arial" w:cs="Arial"/>
              </w:rPr>
              <w:br/>
              <w:t>(4.21, 4.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9</w:t>
            </w:r>
            <w:r w:rsidRPr="00EF5F96">
              <w:rPr>
                <w:rFonts w:eastAsia="Arial" w:hAnsi="Arial" w:cs="Arial"/>
              </w:rPr>
              <w:br/>
              <w:t>(3.44,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5</w:t>
            </w:r>
            <w:r w:rsidRPr="00EF5F96">
              <w:rPr>
                <w:rFonts w:eastAsia="Arial" w:hAnsi="Arial" w:cs="Arial"/>
              </w:rPr>
              <w:br/>
              <w:t>(3.12,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6</w:t>
            </w:r>
            <w:r w:rsidRPr="00EF5F96">
              <w:rPr>
                <w:rFonts w:eastAsia="Arial" w:hAnsi="Arial" w:cs="Arial"/>
              </w:rPr>
              <w:br/>
              <w:t>(3.54, 3.9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w:t>
            </w:r>
            <w:r w:rsidRPr="00EF5F96">
              <w:rPr>
                <w:rFonts w:eastAsia="Arial" w:hAnsi="Arial" w:cs="Arial"/>
              </w:rPr>
              <w:br/>
            </w:r>
            <w:r w:rsidRPr="00EF5F96">
              <w:rPr>
                <w:rFonts w:eastAsia="Arial" w:hAnsi="Arial" w:cs="Arial"/>
              </w:rP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w:t>
            </w:r>
            <w:r w:rsidRPr="00EF5F96">
              <w:rPr>
                <w:rFonts w:eastAsia="Arial" w:hAnsi="Arial" w:cs="Arial"/>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1</w:t>
            </w:r>
            <w:r w:rsidRPr="00EF5F96">
              <w:rPr>
                <w:rFonts w:eastAsia="Arial" w:hAnsi="Arial" w:cs="Arial"/>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7</w:t>
            </w:r>
            <w:r w:rsidRPr="00EF5F96">
              <w:rPr>
                <w:rFonts w:eastAsia="Arial" w:hAnsi="Arial" w:cs="Arial"/>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9</w:t>
            </w:r>
            <w:r w:rsidRPr="00EF5F96">
              <w:rPr>
                <w:rFonts w:eastAsia="Arial" w:hAnsi="Arial" w:cs="Arial"/>
              </w:rPr>
              <w:br/>
              <w:t>(3.28, 3.6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w:t>
            </w:r>
            <w:r w:rsidRPr="00EF5F96">
              <w:rPr>
                <w:rFonts w:eastAsia="Arial" w:hAnsi="Arial" w:cs="Arial"/>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8</w:t>
            </w:r>
            <w:r w:rsidRPr="00EF5F96">
              <w:rPr>
                <w:rFonts w:eastAsia="Arial" w:hAnsi="Arial" w:cs="Arial"/>
              </w:rPr>
              <w:br/>
              <w:t>(3.61, 3.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0</w:t>
            </w:r>
            <w:r w:rsidRPr="00EF5F96">
              <w:rPr>
                <w:rFonts w:eastAsia="Arial" w:hAnsi="Arial" w:cs="Arial"/>
              </w:rPr>
              <w:br/>
              <w:t>(3.52,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7</w:t>
            </w:r>
            <w:r w:rsidRPr="00EF5F96">
              <w:rPr>
                <w:rFonts w:eastAsia="Arial" w:hAnsi="Arial" w:cs="Arial"/>
              </w:rPr>
              <w:br/>
              <w:t>(3.54,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0</w:t>
            </w:r>
            <w:r w:rsidRPr="00EF5F96">
              <w:rPr>
                <w:rFonts w:eastAsia="Arial" w:hAnsi="Arial" w:cs="Arial"/>
              </w:rPr>
              <w:br/>
              <w:t>(2.95,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95</w:t>
            </w:r>
            <w:r w:rsidRPr="00EF5F96">
              <w:rPr>
                <w:rFonts w:eastAsia="Arial" w:hAnsi="Arial" w:cs="Arial"/>
              </w:rPr>
              <w:br/>
              <w:t>(2.72, 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1</w:t>
            </w:r>
            <w:r w:rsidRPr="00EF5F96">
              <w:rPr>
                <w:rFonts w:eastAsia="Arial" w:hAnsi="Arial" w:cs="Arial"/>
              </w:rPr>
              <w:br/>
              <w:t>(3.01, 3.4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2</w:t>
            </w:r>
            <w:r w:rsidRPr="00EF5F96">
              <w:rPr>
                <w:rFonts w:eastAsia="Arial" w:hAnsi="Arial" w:cs="Arial"/>
              </w:rPr>
              <w:br/>
              <w:t>(3.75,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6</w:t>
            </w:r>
            <w:r w:rsidRPr="00EF5F96">
              <w:rPr>
                <w:rFonts w:eastAsia="Arial" w:hAnsi="Arial" w:cs="Arial"/>
              </w:rPr>
              <w:br/>
              <w:t>(3.59,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7</w:t>
            </w:r>
            <w:r w:rsidRPr="00EF5F96">
              <w:rPr>
                <w:rFonts w:eastAsia="Arial" w:hAnsi="Arial" w:cs="Arial"/>
              </w:rPr>
              <w:br/>
            </w:r>
            <w:r w:rsidRPr="00EF5F96">
              <w:rPr>
                <w:rFonts w:eastAsia="Arial" w:hAnsi="Arial" w:cs="Arial"/>
              </w:rPr>
              <w:t>(3.72, 4.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5</w:t>
            </w:r>
            <w:r w:rsidRPr="00EF5F96">
              <w:rPr>
                <w:rFonts w:eastAsia="Arial" w:hAnsi="Arial" w:cs="Arial"/>
              </w:rPr>
              <w:br/>
              <w:t>(3.11,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2</w:t>
            </w:r>
            <w:r w:rsidRPr="00EF5F96">
              <w:rPr>
                <w:rFonts w:eastAsia="Arial" w:hAnsi="Arial" w:cs="Arial"/>
              </w:rPr>
              <w:br/>
              <w:t>(2.88,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5</w:t>
            </w:r>
            <w:r w:rsidRPr="00EF5F96">
              <w:rPr>
                <w:rFonts w:eastAsia="Arial" w:hAnsi="Arial" w:cs="Arial"/>
              </w:rPr>
              <w:br/>
              <w:t>(3.15, 3.57)</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5</w:t>
            </w:r>
            <w:r w:rsidRPr="00EF5F96">
              <w:rPr>
                <w:rFonts w:eastAsia="Arial" w:hAnsi="Arial" w:cs="Arial"/>
              </w:rPr>
              <w:br/>
              <w:t>(3.59, 3.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6</w:t>
            </w:r>
            <w:r w:rsidRPr="00EF5F96">
              <w:rPr>
                <w:rFonts w:eastAsia="Arial" w:hAnsi="Arial" w:cs="Arial"/>
              </w:rPr>
              <w:br/>
              <w:t>(3.3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9</w:t>
            </w:r>
            <w:r w:rsidRPr="00EF5F96">
              <w:rPr>
                <w:rFonts w:eastAsia="Arial" w:hAnsi="Arial" w:cs="Arial"/>
              </w:rPr>
              <w:br/>
              <w:t>(3.67,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4</w:t>
            </w:r>
            <w:r w:rsidRPr="00EF5F96">
              <w:rPr>
                <w:rFonts w:eastAsia="Arial" w:hAnsi="Arial" w:cs="Arial"/>
              </w:rPr>
              <w:br/>
              <w:t>(2.91, 3.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9</w:t>
            </w:r>
            <w:r w:rsidRPr="00EF5F96">
              <w:rPr>
                <w:rFonts w:eastAsia="Arial" w:hAnsi="Arial" w:cs="Arial"/>
              </w:rPr>
              <w:br/>
              <w:t>(2.59, 3.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2</w:t>
            </w:r>
            <w:r w:rsidRPr="00EF5F96">
              <w:rPr>
                <w:rFonts w:eastAsia="Arial" w:hAnsi="Arial" w:cs="Arial"/>
              </w:rPr>
              <w:br/>
              <w:t>(3.04, 3.4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4</w:t>
            </w:r>
            <w:r w:rsidRPr="00EF5F96">
              <w:rPr>
                <w:rFonts w:eastAsia="Arial" w:hAnsi="Arial" w:cs="Arial"/>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7</w:t>
            </w:r>
            <w:r w:rsidRPr="00EF5F96">
              <w:rPr>
                <w:rFonts w:eastAsia="Arial" w:hAnsi="Arial" w:cs="Arial"/>
              </w:rPr>
              <w:br/>
              <w:t>(3.4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2</w:t>
            </w:r>
            <w:r w:rsidRPr="00EF5F96">
              <w:rPr>
                <w:rFonts w:eastAsia="Arial" w:hAnsi="Arial" w:cs="Arial"/>
              </w:rPr>
              <w:br/>
              <w:t>(3.4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3</w:t>
            </w:r>
            <w:r w:rsidRPr="00EF5F96">
              <w:rPr>
                <w:rFonts w:eastAsia="Arial" w:hAnsi="Arial" w:cs="Arial"/>
              </w:rPr>
              <w:br/>
              <w:t>(2.98,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98</w:t>
            </w:r>
            <w:r w:rsidRPr="00EF5F96">
              <w:rPr>
                <w:rFonts w:eastAsia="Arial" w:hAnsi="Arial" w:cs="Arial"/>
              </w:rPr>
              <w:br/>
              <w:t>(2.76,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4</w:t>
            </w:r>
            <w:r w:rsidRPr="00EF5F96">
              <w:rPr>
                <w:rFonts w:eastAsia="Arial" w:hAnsi="Arial" w:cs="Arial"/>
              </w:rPr>
              <w:br/>
              <w:t>(3.05, 3.4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1</w:t>
            </w:r>
            <w:r w:rsidRPr="00EF5F96">
              <w:rPr>
                <w:rFonts w:eastAsia="Arial" w:hAnsi="Arial" w:cs="Arial"/>
              </w:rPr>
              <w:br/>
              <w:t>(3.92,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7</w:t>
            </w:r>
            <w:r w:rsidRPr="00EF5F96">
              <w:rPr>
                <w:rFonts w:eastAsia="Arial" w:hAnsi="Arial" w:cs="Arial"/>
              </w:rPr>
              <w:br/>
              <w:t>(3.7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3</w:t>
            </w:r>
            <w:r w:rsidRPr="00EF5F96">
              <w:rPr>
                <w:rFonts w:eastAsia="Arial" w:hAnsi="Arial" w:cs="Arial"/>
              </w:rPr>
              <w:br/>
              <w:t>(3.89, 4.4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4</w:t>
            </w:r>
            <w:r w:rsidRPr="00EF5F96">
              <w:rPr>
                <w:rFonts w:eastAsia="Arial" w:hAnsi="Arial" w:cs="Arial"/>
              </w:rPr>
              <w:br/>
              <w:t>(3.18,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4</w:t>
            </w:r>
            <w:r w:rsidRPr="00EF5F96">
              <w:rPr>
                <w:rFonts w:eastAsia="Arial" w:hAnsi="Arial" w:cs="Arial"/>
              </w:rPr>
              <w:br/>
              <w:t>(2.90, 3.3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8</w:t>
            </w:r>
            <w:r w:rsidRPr="00EF5F96">
              <w:rPr>
                <w:rFonts w:eastAsia="Arial" w:hAnsi="Arial" w:cs="Arial"/>
              </w:rPr>
              <w:br/>
              <w:t>(3.27, 3.7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r>
            <w:r w:rsidRPr="00EF5F96">
              <w:rPr>
                <w:rFonts w:eastAsia="Arial" w:hAnsi="Arial" w:cs="Arial"/>
              </w:rP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1</w:t>
            </w:r>
            <w:r w:rsidRPr="00EF5F96">
              <w:rPr>
                <w:rFonts w:eastAsia="Arial" w:hAnsi="Arial" w:cs="Arial"/>
              </w:rPr>
              <w:br/>
              <w:t>(3.63,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5</w:t>
            </w:r>
            <w:r w:rsidRPr="00EF5F96">
              <w:rPr>
                <w:rFonts w:eastAsia="Arial" w:hAnsi="Arial" w:cs="Arial"/>
              </w:rPr>
              <w:br/>
              <w:t>(3.47, 4.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5</w:t>
            </w:r>
            <w:r w:rsidRPr="00EF5F96">
              <w:rPr>
                <w:rFonts w:eastAsia="Arial" w:hAnsi="Arial" w:cs="Arial"/>
              </w:rPr>
              <w:br/>
              <w:t>(3.6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3</w:t>
            </w:r>
            <w:r w:rsidRPr="00EF5F96">
              <w:rPr>
                <w:rFonts w:eastAsia="Arial" w:hAnsi="Arial" w:cs="Arial"/>
              </w:rPr>
              <w:br/>
              <w:t>(2.99,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2</w:t>
            </w:r>
            <w:r w:rsidRPr="00EF5F96">
              <w:rPr>
                <w:rFonts w:eastAsia="Arial" w:hAnsi="Arial" w:cs="Arial"/>
              </w:rPr>
              <w:br/>
              <w:t>(2.7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1</w:t>
            </w:r>
            <w:r w:rsidRPr="00EF5F96">
              <w:rPr>
                <w:rFonts w:eastAsia="Arial" w:hAnsi="Arial" w:cs="Arial"/>
              </w:rPr>
              <w:br/>
              <w:t>(3.02, 3.4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6,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6</w:t>
            </w:r>
            <w:r w:rsidRPr="00EF5F96">
              <w:rPr>
                <w:rFonts w:eastAsia="Arial" w:hAnsi="Arial" w:cs="Arial"/>
              </w:rPr>
              <w:br/>
              <w:t>(3.5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2</w:t>
            </w:r>
            <w:r w:rsidRPr="00EF5F96">
              <w:rPr>
                <w:rFonts w:eastAsia="Arial" w:hAnsi="Arial" w:cs="Arial"/>
              </w:rPr>
              <w:br/>
              <w:t>(3.35,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8</w:t>
            </w:r>
            <w:r w:rsidRPr="00EF5F96">
              <w:rPr>
                <w:rFonts w:eastAsia="Arial" w:hAnsi="Arial" w:cs="Arial"/>
              </w:rPr>
              <w:br/>
              <w:t>(3.47, 3.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5</w:t>
            </w:r>
            <w:r w:rsidRPr="00EF5F96">
              <w:rPr>
                <w:rFonts w:eastAsia="Arial" w:hAnsi="Arial" w:cs="Arial"/>
              </w:rPr>
              <w:br/>
              <w:t>(3.01,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3</w:t>
            </w:r>
            <w:r w:rsidRPr="00EF5F96">
              <w:rPr>
                <w:rFonts w:eastAsia="Arial" w:hAnsi="Arial" w:cs="Arial"/>
              </w:rPr>
              <w:br/>
              <w:t>(2.81,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5</w:t>
            </w:r>
            <w:r w:rsidRPr="00EF5F96">
              <w:rPr>
                <w:rFonts w:eastAsia="Arial" w:hAnsi="Arial" w:cs="Arial"/>
              </w:rPr>
              <w:br/>
              <w:t>(3.05, 3.4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5</w:t>
            </w:r>
            <w:r w:rsidRPr="00EF5F96">
              <w:rPr>
                <w:rFonts w:eastAsia="Arial" w:hAnsi="Arial" w:cs="Arial"/>
              </w:rPr>
              <w:br/>
              <w:t>(3.77,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6</w:t>
            </w:r>
            <w:r w:rsidRPr="00EF5F96">
              <w:rPr>
                <w:rFonts w:eastAsia="Arial" w:hAnsi="Arial" w:cs="Arial"/>
              </w:rPr>
              <w:br/>
              <w:t>(3.6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4</w:t>
            </w:r>
            <w:r w:rsidRPr="00EF5F96">
              <w:rPr>
                <w:rFonts w:eastAsia="Arial" w:hAnsi="Arial" w:cs="Arial"/>
              </w:rPr>
              <w:br/>
            </w:r>
            <w:r w:rsidRPr="00EF5F96">
              <w:rPr>
                <w:rFonts w:eastAsia="Arial" w:hAnsi="Arial" w:cs="Arial"/>
              </w:rPr>
              <w:t>(3.71,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1</w:t>
            </w:r>
            <w:r w:rsidRPr="00EF5F96">
              <w:rPr>
                <w:rFonts w:eastAsia="Arial" w:hAnsi="Arial" w:cs="Arial"/>
              </w:rPr>
              <w:br/>
              <w:t>(3.06,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2</w:t>
            </w:r>
            <w:r w:rsidRPr="00EF5F96">
              <w:rPr>
                <w:rFonts w:eastAsia="Arial" w:hAnsi="Arial" w:cs="Arial"/>
              </w:rPr>
              <w:br/>
              <w:t>(2.89,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7</w:t>
            </w:r>
            <w:r w:rsidRPr="00EF5F96">
              <w:rPr>
                <w:rFonts w:eastAsia="Arial" w:hAnsi="Arial" w:cs="Arial"/>
              </w:rPr>
              <w:br/>
              <w:t>(3.08, 3.47)</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lastRenderedPageBreak/>
              <w:t>4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0</w:t>
            </w:r>
            <w:r w:rsidRPr="00EF5F96">
              <w:rPr>
                <w:rFonts w:eastAsia="Arial" w:hAnsi="Arial" w:cs="Arial"/>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0</w:t>
            </w:r>
            <w:r w:rsidRPr="00EF5F96">
              <w:rPr>
                <w:rFonts w:eastAsia="Arial" w:hAnsi="Arial" w:cs="Arial"/>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9</w:t>
            </w:r>
            <w:r w:rsidRPr="00EF5F96">
              <w:rPr>
                <w:rFonts w:eastAsia="Arial" w:hAnsi="Arial" w:cs="Arial"/>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6</w:t>
            </w:r>
            <w:r w:rsidRPr="00EF5F96">
              <w:rPr>
                <w:rFonts w:eastAsia="Arial" w:hAnsi="Arial" w:cs="Arial"/>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6</w:t>
            </w:r>
            <w:r w:rsidRPr="00EF5F96">
              <w:rPr>
                <w:rFonts w:eastAsia="Arial" w:hAnsi="Arial" w:cs="Arial"/>
              </w:rPr>
              <w:br/>
            </w:r>
            <w:r w:rsidRPr="00EF5F96">
              <w:rPr>
                <w:rFonts w:eastAsia="Arial" w:hAnsi="Arial" w:cs="Arial"/>
              </w:rP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0</w:t>
            </w:r>
            <w:r w:rsidRPr="00EF5F96">
              <w:rPr>
                <w:rFonts w:eastAsia="Arial" w:hAnsi="Arial" w:cs="Arial"/>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4</w:t>
            </w:r>
            <w:r w:rsidRPr="00EF5F96">
              <w:rPr>
                <w:rFonts w:eastAsia="Arial" w:hAnsi="Arial" w:cs="Arial"/>
              </w:rPr>
              <w:br/>
              <w:t>(3.61, 4.0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9</w:t>
            </w:r>
            <w:r w:rsidRPr="00EF5F96">
              <w:rPr>
                <w:rFonts w:eastAsia="Arial" w:hAnsi="Arial" w:cs="Arial"/>
              </w:rPr>
              <w:br/>
              <w:t>(3.99,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3</w:t>
            </w:r>
            <w:r w:rsidRPr="00EF5F96">
              <w:rPr>
                <w:rFonts w:eastAsia="Arial" w:hAnsi="Arial" w:cs="Arial"/>
              </w:rPr>
              <w:br/>
              <w:t>(3.46,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1</w:t>
            </w:r>
            <w:r w:rsidRPr="00EF5F96">
              <w:rPr>
                <w:rFonts w:eastAsia="Arial" w:hAnsi="Arial" w:cs="Arial"/>
              </w:rPr>
              <w:br/>
              <w:t>(4.24,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0</w:t>
            </w:r>
            <w:r w:rsidRPr="00EF5F96">
              <w:rPr>
                <w:rFonts w:eastAsia="Arial" w:hAnsi="Arial" w:cs="Arial"/>
              </w:rPr>
              <w:br/>
              <w:t>(3.23, 3.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4</w:t>
            </w:r>
            <w:r w:rsidRPr="00EF5F96">
              <w:rPr>
                <w:rFonts w:eastAsia="Arial" w:hAnsi="Arial" w:cs="Arial"/>
              </w:rPr>
              <w:br/>
              <w:t>(2.82,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7</w:t>
            </w:r>
            <w:r w:rsidRPr="00EF5F96">
              <w:rPr>
                <w:rFonts w:eastAsia="Arial" w:hAnsi="Arial" w:cs="Arial"/>
              </w:rPr>
              <w:br/>
              <w:t>(3.44, 3.9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w:t>
            </w:r>
            <w:r w:rsidRPr="00EF5F96">
              <w:rPr>
                <w:rFonts w:eastAsia="Arial" w:hAnsi="Arial" w:cs="Arial"/>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w:t>
            </w:r>
            <w:r w:rsidRPr="00EF5F96">
              <w:rPr>
                <w:rFonts w:eastAsia="Arial" w:hAnsi="Arial" w:cs="Arial"/>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4</w:t>
            </w:r>
            <w:r w:rsidRPr="00EF5F96">
              <w:rPr>
                <w:rFonts w:eastAsia="Arial" w:hAnsi="Arial" w:cs="Arial"/>
              </w:rPr>
              <w:br/>
              <w:t>(3.94, 4.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3</w:t>
            </w:r>
            <w:r w:rsidRPr="00EF5F96">
              <w:rPr>
                <w:rFonts w:eastAsia="Arial" w:hAnsi="Arial" w:cs="Arial"/>
              </w:rPr>
              <w:br/>
              <w:t>(3.53,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6</w:t>
            </w:r>
            <w:r w:rsidRPr="00EF5F96">
              <w:rPr>
                <w:rFonts w:eastAsia="Arial" w:hAnsi="Arial" w:cs="Arial"/>
              </w:rPr>
              <w:br/>
              <w:t>(4.09,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3</w:t>
            </w:r>
            <w:r w:rsidRPr="00EF5F96">
              <w:rPr>
                <w:rFonts w:eastAsia="Arial" w:hAnsi="Arial" w:cs="Arial"/>
              </w:rPr>
              <w:br/>
              <w:t>(3.37,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3</w:t>
            </w:r>
            <w:r w:rsidRPr="00EF5F96">
              <w:rPr>
                <w:rFonts w:eastAsia="Arial" w:hAnsi="Arial" w:cs="Arial"/>
              </w:rPr>
              <w:br/>
              <w:t>(3.08,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9</w:t>
            </w:r>
            <w:r w:rsidRPr="00EF5F96">
              <w:rPr>
                <w:rFonts w:eastAsia="Arial" w:hAnsi="Arial" w:cs="Arial"/>
              </w:rPr>
              <w:br/>
              <w:t>(3.47, 3.9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r>
            <w:r w:rsidRPr="00EF5F96">
              <w:rPr>
                <w:rFonts w:eastAsia="Arial" w:hAnsi="Arial" w:cs="Arial"/>
              </w:rP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7</w:t>
            </w:r>
            <w:r w:rsidRPr="00EF5F96">
              <w:rPr>
                <w:rFonts w:eastAsia="Arial" w:hAnsi="Arial" w:cs="Arial"/>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3</w:t>
            </w:r>
            <w:r w:rsidRPr="00EF5F96">
              <w:rPr>
                <w:rFonts w:eastAsia="Arial" w:hAnsi="Arial" w:cs="Arial"/>
              </w:rPr>
              <w:br/>
              <w:t>(4.2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8</w:t>
            </w:r>
            <w:r w:rsidRPr="00EF5F96">
              <w:rPr>
                <w:rFonts w:eastAsia="Arial" w:hAnsi="Arial" w:cs="Arial"/>
              </w:rPr>
              <w:br/>
              <w:t>(3.94,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4</w:t>
            </w:r>
            <w:r w:rsidRPr="00EF5F96">
              <w:rPr>
                <w:rFonts w:eastAsia="Arial" w:hAnsi="Arial" w:cs="Arial"/>
              </w:rPr>
              <w:br/>
              <w:t>(4.27, 4.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3</w:t>
            </w:r>
            <w:r w:rsidRPr="00EF5F96">
              <w:rPr>
                <w:rFonts w:eastAsia="Arial" w:hAnsi="Arial" w:cs="Arial"/>
              </w:rPr>
              <w:br/>
              <w:t>(3.35,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8</w:t>
            </w:r>
            <w:r w:rsidRPr="00EF5F96">
              <w:rPr>
                <w:rFonts w:eastAsia="Arial" w:hAnsi="Arial" w:cs="Arial"/>
              </w:rPr>
              <w:br/>
              <w:t>(3.22, 3.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5</w:t>
            </w:r>
            <w:r w:rsidRPr="00EF5F96">
              <w:rPr>
                <w:rFonts w:eastAsia="Arial" w:hAnsi="Arial" w:cs="Arial"/>
              </w:rPr>
              <w:br/>
              <w:t>(3.34, 3.7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8</w:t>
            </w:r>
            <w:r w:rsidRPr="00EF5F96">
              <w:rPr>
                <w:rFonts w:eastAsia="Arial" w:hAnsi="Arial" w:cs="Arial"/>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6</w:t>
            </w:r>
            <w:r w:rsidRPr="00EF5F96">
              <w:rPr>
                <w:rFonts w:eastAsia="Arial" w:hAnsi="Arial" w:cs="Arial"/>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89</w:t>
            </w:r>
            <w:r w:rsidRPr="00EF5F96">
              <w:rPr>
                <w:rFonts w:eastAsia="Arial" w:hAnsi="Arial" w:cs="Arial"/>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1</w:t>
            </w:r>
            <w:r w:rsidRPr="00EF5F96">
              <w:rPr>
                <w:rFonts w:eastAsia="Arial" w:hAnsi="Arial" w:cs="Arial"/>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1</w:t>
            </w:r>
            <w:r w:rsidRPr="00EF5F96">
              <w:rPr>
                <w:rFonts w:eastAsia="Arial" w:hAnsi="Arial" w:cs="Arial"/>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1</w:t>
            </w:r>
            <w:r w:rsidRPr="00EF5F96">
              <w:rPr>
                <w:rFonts w:eastAsia="Arial" w:hAnsi="Arial" w:cs="Arial"/>
              </w:rPr>
              <w:br/>
              <w:t>(3.77, 4.26)</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3</w:t>
            </w:r>
            <w:r w:rsidRPr="00EF5F96">
              <w:rPr>
                <w:rFonts w:eastAsia="Arial" w:hAnsi="Arial" w:cs="Arial"/>
              </w:rPr>
              <w:br/>
              <w:t>(4.01, 4.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0</w:t>
            </w:r>
            <w:r w:rsidRPr="00EF5F96">
              <w:rPr>
                <w:rFonts w:eastAsia="Arial" w:hAnsi="Arial" w:cs="Arial"/>
              </w:rPr>
              <w:br/>
              <w:t>(3.68,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40</w:t>
            </w:r>
            <w:r w:rsidRPr="00EF5F96">
              <w:rPr>
                <w:rFonts w:eastAsia="Arial" w:hAnsi="Arial" w:cs="Arial"/>
              </w:rPr>
              <w:br/>
              <w:t>(4.11,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9</w:t>
            </w:r>
            <w:r w:rsidRPr="00EF5F96">
              <w:rPr>
                <w:rFonts w:eastAsia="Arial" w:hAnsi="Arial" w:cs="Arial"/>
              </w:rPr>
              <w:br/>
            </w:r>
            <w:r w:rsidRPr="00EF5F96">
              <w:rPr>
                <w:rFonts w:eastAsia="Arial" w:hAnsi="Arial" w:cs="Arial"/>
              </w:rPr>
              <w:t>(3.32,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7</w:t>
            </w:r>
            <w:r w:rsidRPr="00EF5F96">
              <w:rPr>
                <w:rFonts w:eastAsia="Arial" w:hAnsi="Arial" w:cs="Arial"/>
              </w:rPr>
              <w:br/>
              <w:t>(2.92,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3</w:t>
            </w:r>
            <w:r w:rsidRPr="00EF5F96">
              <w:rPr>
                <w:rFonts w:eastAsia="Arial" w:hAnsi="Arial" w:cs="Arial"/>
              </w:rPr>
              <w:br/>
              <w:t>(3.48, 3.9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w:t>
            </w:r>
            <w:r w:rsidRPr="00EF5F96">
              <w:rPr>
                <w:rFonts w:eastAsia="Arial" w:hAnsi="Arial" w:cs="Arial"/>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w:t>
            </w:r>
            <w:r w:rsidRPr="00EF5F96">
              <w:rPr>
                <w:rFonts w:eastAsia="Arial" w:hAnsi="Arial" w:cs="Arial"/>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06</w:t>
            </w:r>
            <w:r w:rsidRPr="00EF5F96">
              <w:rPr>
                <w:rFonts w:eastAsia="Arial" w:hAnsi="Arial" w:cs="Arial"/>
              </w:rPr>
              <w:br/>
              <w:t>(3.8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0</w:t>
            </w:r>
            <w:r w:rsidRPr="00EF5F96">
              <w:rPr>
                <w:rFonts w:eastAsia="Arial" w:hAnsi="Arial" w:cs="Arial"/>
              </w:rPr>
              <w:br/>
              <w:t>(3.52, 4.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7</w:t>
            </w:r>
            <w:r w:rsidRPr="00EF5F96">
              <w:rPr>
                <w:rFonts w:eastAsia="Arial" w:hAnsi="Arial" w:cs="Arial"/>
              </w:rPr>
              <w:br/>
              <w:t>(4.01,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3</w:t>
            </w:r>
            <w:r w:rsidRPr="00EF5F96">
              <w:rPr>
                <w:rFonts w:eastAsia="Arial" w:hAnsi="Arial" w:cs="Arial"/>
              </w:rPr>
              <w:br/>
              <w:t>(3.26,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2</w:t>
            </w:r>
            <w:r w:rsidRPr="00EF5F96">
              <w:rPr>
                <w:rFonts w:eastAsia="Arial" w:hAnsi="Arial" w:cs="Arial"/>
              </w:rPr>
              <w:br/>
              <w:t>(2.99,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0</w:t>
            </w:r>
            <w:r w:rsidRPr="00EF5F96">
              <w:rPr>
                <w:rFonts w:eastAsia="Arial" w:hAnsi="Arial" w:cs="Arial"/>
              </w:rPr>
              <w:br/>
              <w:t>(3.35, 3.8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w:t>
            </w:r>
            <w:r w:rsidRPr="00EF5F96">
              <w:rPr>
                <w:rFonts w:eastAsia="Arial" w:hAnsi="Arial" w:cs="Arial"/>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w:t>
            </w:r>
            <w:r w:rsidRPr="00EF5F96">
              <w:rPr>
                <w:rFonts w:eastAsia="Arial" w:hAnsi="Arial" w:cs="Arial"/>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13</w:t>
            </w:r>
            <w:r w:rsidRPr="00EF5F96">
              <w:rPr>
                <w:rFonts w:eastAsia="Arial" w:hAnsi="Arial" w:cs="Arial"/>
              </w:rPr>
              <w:br/>
              <w:t>(3.92, 4.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8</w:t>
            </w:r>
            <w:r w:rsidRPr="00EF5F96">
              <w:rPr>
                <w:rFonts w:eastAsia="Arial" w:hAnsi="Arial" w:cs="Arial"/>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31</w:t>
            </w:r>
            <w:r w:rsidRPr="00EF5F96">
              <w:rPr>
                <w:rFonts w:eastAsia="Arial" w:hAnsi="Arial" w:cs="Arial"/>
              </w:rPr>
              <w:br/>
              <w:t>(4.04,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3</w:t>
            </w:r>
            <w:r w:rsidRPr="00EF5F96">
              <w:rPr>
                <w:rFonts w:eastAsia="Arial" w:hAnsi="Arial" w:cs="Arial"/>
              </w:rPr>
              <w:br/>
              <w:t>(3.38, 3.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7</w:t>
            </w:r>
            <w:r w:rsidRPr="00EF5F96">
              <w:rPr>
                <w:rFonts w:eastAsia="Arial" w:hAnsi="Arial" w:cs="Arial"/>
              </w:rPr>
              <w:br/>
              <w:t>(3.05,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73</w:t>
            </w:r>
            <w:r w:rsidRPr="00EF5F96">
              <w:rPr>
                <w:rFonts w:eastAsia="Arial" w:hAnsi="Arial" w:cs="Arial"/>
              </w:rPr>
              <w:br/>
              <w:t>(3.50, 3.96)</w:t>
            </w:r>
          </w:p>
        </w:tc>
      </w:tr>
      <w:tr w:rsidR="00EF5F96" w:rsidRPr="00EF5F96">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4</w:t>
            </w:r>
            <w:r w:rsidRPr="00EF5F96">
              <w:rPr>
                <w:rFonts w:eastAsia="Arial" w:hAnsi="Arial" w:cs="Arial"/>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9</w:t>
            </w:r>
            <w:r w:rsidRPr="00EF5F96">
              <w:rPr>
                <w:rFonts w:eastAsia="Arial" w:hAnsi="Arial" w:cs="Arial"/>
              </w:rPr>
              <w:br/>
              <w:t>(3.23,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0</w:t>
            </w:r>
            <w:r w:rsidRPr="00EF5F96">
              <w:rPr>
                <w:rFonts w:eastAsia="Arial" w:hAnsi="Arial" w:cs="Arial"/>
              </w:rPr>
              <w:br/>
              <w:t>(3.06, 3.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5</w:t>
            </w:r>
            <w:r w:rsidRPr="00EF5F96">
              <w:rPr>
                <w:rFonts w:eastAsia="Arial" w:hAnsi="Arial" w:cs="Arial"/>
              </w:rPr>
              <w:br/>
              <w:t>(3.25, 3.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9</w:t>
            </w:r>
            <w:r w:rsidRPr="00EF5F96">
              <w:rPr>
                <w:rFonts w:eastAsia="Arial" w:hAnsi="Arial" w:cs="Arial"/>
              </w:rPr>
              <w:br/>
              <w:t>(2.66, 2.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4</w:t>
            </w:r>
            <w:r w:rsidRPr="00EF5F96">
              <w:rPr>
                <w:rFonts w:eastAsia="Arial" w:hAnsi="Arial" w:cs="Arial"/>
              </w:rPr>
              <w:br/>
              <w:t>(2.44,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89</w:t>
            </w:r>
            <w:r w:rsidRPr="00EF5F96">
              <w:rPr>
                <w:rFonts w:eastAsia="Arial" w:hAnsi="Arial" w:cs="Arial"/>
              </w:rPr>
              <w:br/>
              <w:t>(2.71, 3.0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4</w:t>
            </w:r>
            <w:r w:rsidRPr="00EF5F96">
              <w:rPr>
                <w:rFonts w:eastAsia="Arial" w:hAnsi="Arial" w:cs="Arial"/>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0</w:t>
            </w:r>
            <w:r w:rsidRPr="00EF5F96">
              <w:rPr>
                <w:rFonts w:eastAsia="Arial" w:hAnsi="Arial" w:cs="Arial"/>
              </w:rPr>
              <w:br/>
              <w:t>(3.05,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95</w:t>
            </w:r>
            <w:r w:rsidRPr="00EF5F96">
              <w:rPr>
                <w:rFonts w:eastAsia="Arial" w:hAnsi="Arial" w:cs="Arial"/>
              </w:rPr>
              <w:br/>
              <w:t>(2.72,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8</w:t>
            </w:r>
            <w:r w:rsidRPr="00EF5F96">
              <w:rPr>
                <w:rFonts w:eastAsia="Arial" w:hAnsi="Arial" w:cs="Arial"/>
              </w:rPr>
              <w:br/>
              <w:t>(3.17, 3.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59</w:t>
            </w:r>
            <w:r w:rsidRPr="00EF5F96">
              <w:rPr>
                <w:rFonts w:eastAsia="Arial" w:hAnsi="Arial" w:cs="Arial"/>
              </w:rPr>
              <w:br/>
              <w:t>(2.45, 2.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44</w:t>
            </w:r>
            <w:r w:rsidRPr="00EF5F96">
              <w:rPr>
                <w:rFonts w:eastAsia="Arial" w:hAnsi="Arial" w:cs="Arial"/>
              </w:rPr>
              <w:br/>
              <w:t>(2.24, 2.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0</w:t>
            </w:r>
            <w:r w:rsidRPr="00EF5F96">
              <w:rPr>
                <w:rFonts w:eastAsia="Arial" w:hAnsi="Arial" w:cs="Arial"/>
              </w:rPr>
              <w:br/>
              <w:t>(2.53, 2.8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w:t>
            </w:r>
            <w:r w:rsidRPr="00EF5F96">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5</w:t>
            </w:r>
            <w:r w:rsidRPr="00EF5F96">
              <w:rPr>
                <w:rFonts w:eastAsia="Arial" w:hAnsi="Arial" w:cs="Arial"/>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6</w:t>
            </w:r>
            <w:r w:rsidRPr="00EF5F96">
              <w:rPr>
                <w:rFonts w:eastAsia="Arial" w:hAnsi="Arial" w:cs="Arial"/>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5</w:t>
            </w:r>
            <w:r w:rsidRPr="00EF5F96">
              <w:rPr>
                <w:rFonts w:eastAsia="Arial" w:hAnsi="Arial" w:cs="Arial"/>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8</w:t>
            </w:r>
            <w:r w:rsidRPr="00EF5F96">
              <w:rPr>
                <w:rFonts w:eastAsia="Arial" w:hAnsi="Arial" w:cs="Arial"/>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1</w:t>
            </w:r>
            <w:r w:rsidRPr="00EF5F96">
              <w:rPr>
                <w:rFonts w:eastAsia="Arial" w:hAnsi="Arial" w:cs="Arial"/>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0</w:t>
            </w:r>
            <w:r w:rsidRPr="00EF5F96">
              <w:rPr>
                <w:rFonts w:eastAsia="Arial" w:hAnsi="Arial" w:cs="Arial"/>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2</w:t>
            </w:r>
            <w:r w:rsidRPr="00EF5F96">
              <w:rPr>
                <w:rFonts w:eastAsia="Arial" w:hAnsi="Arial" w:cs="Arial"/>
              </w:rPr>
              <w:br/>
              <w:t>(2.46, 2.79)</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5</w:t>
            </w:r>
            <w:r w:rsidRPr="00EF5F96">
              <w:rPr>
                <w:rFonts w:eastAsia="Arial" w:hAnsi="Arial" w:cs="Arial"/>
              </w:rPr>
              <w:br/>
              <w:t>(0.80,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3</w:t>
            </w:r>
            <w:r w:rsidRPr="00EF5F96">
              <w:rPr>
                <w:rFonts w:eastAsia="Arial" w:hAnsi="Arial" w:cs="Arial"/>
              </w:rPr>
              <w:br/>
              <w:t>(2.9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5</w:t>
            </w:r>
            <w:r w:rsidRPr="00EF5F96">
              <w:rPr>
                <w:rFonts w:eastAsia="Arial" w:hAnsi="Arial" w:cs="Arial"/>
              </w:rPr>
              <w:br/>
              <w:t>(2.82,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7</w:t>
            </w:r>
            <w:r w:rsidRPr="00EF5F96">
              <w:rPr>
                <w:rFonts w:eastAsia="Arial" w:hAnsi="Arial" w:cs="Arial"/>
              </w:rPr>
              <w:br/>
              <w:t>(2.99,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49</w:t>
            </w:r>
            <w:r w:rsidRPr="00EF5F96">
              <w:rPr>
                <w:rFonts w:eastAsia="Arial" w:hAnsi="Arial" w:cs="Arial"/>
              </w:rPr>
              <w:br/>
              <w:t>(2.36, 2.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42</w:t>
            </w:r>
            <w:r w:rsidRPr="00EF5F96">
              <w:rPr>
                <w:rFonts w:eastAsia="Arial" w:hAnsi="Arial" w:cs="Arial"/>
              </w:rPr>
              <w:br/>
              <w:t>(2.22, 2.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53</w:t>
            </w:r>
            <w:r w:rsidRPr="00EF5F96">
              <w:rPr>
                <w:rFonts w:eastAsia="Arial" w:hAnsi="Arial" w:cs="Arial"/>
              </w:rPr>
              <w:br/>
              <w:t>(2.38, 2.7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w:t>
            </w:r>
            <w:r w:rsidRPr="00EF5F96">
              <w:rPr>
                <w:rFonts w:eastAsia="Arial" w:hAnsi="Arial" w:cs="Arial"/>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0</w:t>
            </w:r>
            <w:r w:rsidRPr="00EF5F96">
              <w:rPr>
                <w:rFonts w:eastAsia="Arial" w:hAnsi="Arial" w:cs="Arial"/>
              </w:rPr>
              <w:br/>
              <w:t>(3.24,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7</w:t>
            </w:r>
            <w:r w:rsidRPr="00EF5F96">
              <w:rPr>
                <w:rFonts w:eastAsia="Arial" w:hAnsi="Arial" w:cs="Arial"/>
              </w:rPr>
              <w:br/>
              <w:t>(3.03,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9</w:t>
            </w:r>
            <w:r w:rsidRPr="00EF5F96">
              <w:rPr>
                <w:rFonts w:eastAsia="Arial" w:hAnsi="Arial" w:cs="Arial"/>
              </w:rPr>
              <w:br/>
              <w:t>(3.27, 3.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1</w:t>
            </w:r>
            <w:r w:rsidRPr="00EF5F96">
              <w:rPr>
                <w:rFonts w:eastAsia="Arial" w:hAnsi="Arial" w:cs="Arial"/>
              </w:rPr>
              <w:br/>
              <w:t>(2.5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5</w:t>
            </w:r>
            <w:r w:rsidRPr="00EF5F96">
              <w:rPr>
                <w:rFonts w:eastAsia="Arial" w:hAnsi="Arial" w:cs="Arial"/>
              </w:rPr>
              <w:br/>
              <w:t>(2.45,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5</w:t>
            </w:r>
            <w:r w:rsidRPr="00EF5F96">
              <w:rPr>
                <w:rFonts w:eastAsia="Arial" w:hAnsi="Arial" w:cs="Arial"/>
              </w:rPr>
              <w:br/>
              <w:t>(2.57, 2.93)</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w:t>
            </w:r>
            <w:r w:rsidRPr="00EF5F96">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4</w:t>
            </w:r>
            <w:r w:rsidRPr="00EF5F96">
              <w:rPr>
                <w:rFonts w:eastAsia="Arial" w:hAnsi="Arial" w:cs="Arial"/>
              </w:rPr>
              <w:br/>
              <w:t>(0.79,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4,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7</w:t>
            </w:r>
            <w:r w:rsidRPr="00EF5F96">
              <w:rPr>
                <w:rFonts w:eastAsia="Arial" w:hAnsi="Arial" w:cs="Arial"/>
              </w:rPr>
              <w:br/>
              <w:t>(3.41, 3.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52</w:t>
            </w:r>
            <w:r w:rsidRPr="00EF5F96">
              <w:rPr>
                <w:rFonts w:eastAsia="Arial" w:hAnsi="Arial" w:cs="Arial"/>
              </w:rPr>
              <w:br/>
              <w:t>(3.28, 3.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1</w:t>
            </w:r>
            <w:r w:rsidRPr="00EF5F96">
              <w:rPr>
                <w:rFonts w:eastAsia="Arial" w:hAnsi="Arial" w:cs="Arial"/>
              </w:rPr>
              <w:br/>
              <w:t>(3.3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90</w:t>
            </w:r>
            <w:r w:rsidRPr="00EF5F96">
              <w:rPr>
                <w:rFonts w:eastAsia="Arial" w:hAnsi="Arial" w:cs="Arial"/>
              </w:rPr>
              <w:br/>
              <w:t>(2.77, 3.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9</w:t>
            </w:r>
            <w:r w:rsidRPr="00EF5F96">
              <w:rPr>
                <w:rFonts w:eastAsia="Arial" w:hAnsi="Arial" w:cs="Arial"/>
              </w:rPr>
              <w:br/>
              <w:t>(2.49,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06</w:t>
            </w:r>
            <w:r w:rsidRPr="00EF5F96">
              <w:rPr>
                <w:rFonts w:eastAsia="Arial" w:hAnsi="Arial" w:cs="Arial"/>
              </w:rPr>
              <w:br/>
              <w:t>(2.87, 3.2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w:t>
            </w:r>
            <w:r w:rsidRPr="00EF5F96">
              <w:rPr>
                <w:rFonts w:eastAsia="Arial" w:hAnsi="Arial" w:cs="Arial"/>
              </w:rPr>
              <w:br/>
            </w:r>
            <w:r w:rsidRPr="00EF5F96">
              <w:rPr>
                <w:rFonts w:eastAsia="Arial" w:hAnsi="Arial" w:cs="Arial"/>
              </w:rP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w:t>
            </w:r>
            <w:r w:rsidRPr="00EF5F96">
              <w:rPr>
                <w:rFonts w:eastAsia="Arial" w:hAnsi="Arial" w:cs="Arial"/>
              </w:rPr>
              <w:br/>
              <w:t>(0.77,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w:t>
            </w:r>
            <w:r w:rsidRPr="00EF5F96">
              <w:rPr>
                <w:rFonts w:eastAsia="Arial" w:hAnsi="Arial" w:cs="Arial"/>
              </w:rPr>
              <w:br/>
              <w:t>(0.76,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3</w:t>
            </w:r>
            <w:r w:rsidRPr="00EF5F96">
              <w:rPr>
                <w:rFonts w:eastAsia="Arial" w:hAnsi="Arial" w:cs="Arial"/>
              </w:rPr>
              <w:br/>
              <w:t>(3.17, 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1</w:t>
            </w:r>
            <w:r w:rsidRPr="00EF5F96">
              <w:rPr>
                <w:rFonts w:eastAsia="Arial" w:hAnsi="Arial" w:cs="Arial"/>
              </w:rPr>
              <w:br/>
              <w:t>(2.98,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42</w:t>
            </w:r>
            <w:r w:rsidRPr="00EF5F96">
              <w:rPr>
                <w:rFonts w:eastAsia="Arial" w:hAnsi="Arial" w:cs="Arial"/>
              </w:rPr>
              <w:br/>
              <w:t>(3.20, 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8</w:t>
            </w:r>
            <w:r w:rsidRPr="00EF5F96">
              <w:rPr>
                <w:rFonts w:eastAsia="Arial" w:hAnsi="Arial" w:cs="Arial"/>
              </w:rPr>
              <w:br/>
              <w:t>(2.55, 2.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49</w:t>
            </w:r>
            <w:r w:rsidRPr="00EF5F96">
              <w:rPr>
                <w:rFonts w:eastAsia="Arial" w:hAnsi="Arial" w:cs="Arial"/>
              </w:rPr>
              <w:br/>
              <w:t>(2.31, 2.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83</w:t>
            </w:r>
            <w:r w:rsidRPr="00EF5F96">
              <w:rPr>
                <w:rFonts w:eastAsia="Arial" w:hAnsi="Arial" w:cs="Arial"/>
              </w:rPr>
              <w:br/>
              <w:t>(2.66, 3.0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4</w:t>
            </w:r>
            <w:r w:rsidRPr="00EF5F96">
              <w:rPr>
                <w:rFonts w:eastAsia="Arial" w:hAnsi="Arial" w:cs="Arial"/>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4</w:t>
            </w:r>
            <w:r w:rsidRPr="00EF5F96">
              <w:rPr>
                <w:rFonts w:eastAsia="Arial" w:hAnsi="Arial" w:cs="Arial"/>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w:t>
            </w:r>
            <w:r w:rsidRPr="00EF5F96">
              <w:rPr>
                <w:rFonts w:eastAsia="Arial" w:hAnsi="Arial" w:cs="Arial"/>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1</w:t>
            </w:r>
            <w:r w:rsidRPr="00EF5F96">
              <w:rPr>
                <w:rFonts w:eastAsia="Arial" w:hAnsi="Arial" w:cs="Arial"/>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0</w:t>
            </w:r>
            <w:r w:rsidRPr="00EF5F96">
              <w:rPr>
                <w:rFonts w:eastAsia="Arial" w:hAnsi="Arial" w:cs="Arial"/>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3</w:t>
            </w:r>
            <w:r w:rsidRPr="00EF5F96">
              <w:rPr>
                <w:rFonts w:eastAsia="Arial" w:hAnsi="Arial" w:cs="Arial"/>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6</w:t>
            </w:r>
            <w:r w:rsidRPr="00EF5F96">
              <w:rPr>
                <w:rFonts w:eastAsia="Arial" w:hAnsi="Arial" w:cs="Arial"/>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48</w:t>
            </w:r>
            <w:r w:rsidRPr="00EF5F96">
              <w:rPr>
                <w:rFonts w:eastAsia="Arial" w:hAnsi="Arial" w:cs="Arial"/>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9</w:t>
            </w:r>
            <w:r w:rsidRPr="00EF5F96">
              <w:rPr>
                <w:rFonts w:eastAsia="Arial" w:hAnsi="Arial" w:cs="Arial"/>
              </w:rPr>
              <w:br/>
              <w:t>(2.62, 2.95)</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w:t>
            </w:r>
            <w:r w:rsidRPr="00EF5F96">
              <w:rPr>
                <w:rFonts w:eastAsia="Arial" w:hAnsi="Arial" w:cs="Arial"/>
              </w:rPr>
              <w:b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w:t>
            </w:r>
            <w:r w:rsidRPr="00EF5F96">
              <w:rPr>
                <w:rFonts w:eastAsia="Arial" w:hAnsi="Arial" w:cs="Arial"/>
              </w:rPr>
              <w:br/>
              <w:t>(0.78,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w:t>
            </w:r>
            <w:r w:rsidRPr="00EF5F96">
              <w:rPr>
                <w:rFonts w:eastAsia="Arial" w:hAnsi="Arial" w:cs="Arial"/>
              </w:rPr>
              <w:br/>
              <w:t>(0.77,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0</w:t>
            </w:r>
            <w:r w:rsidRPr="00EF5F96">
              <w:rPr>
                <w:rFonts w:eastAsia="Arial" w:hAnsi="Arial" w:cs="Arial"/>
              </w:rPr>
              <w:br/>
              <w:t>(3.06,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12</w:t>
            </w:r>
            <w:r w:rsidRPr="00EF5F96">
              <w:rPr>
                <w:rFonts w:eastAsia="Arial" w:hAnsi="Arial" w:cs="Arial"/>
              </w:rPr>
              <w:br/>
              <w:t>(2.89,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6</w:t>
            </w:r>
            <w:r w:rsidRPr="00EF5F96">
              <w:rPr>
                <w:rFonts w:eastAsia="Arial" w:hAnsi="Arial" w:cs="Arial"/>
              </w:rPr>
              <w:br/>
            </w:r>
            <w:r w:rsidRPr="00EF5F96">
              <w:rPr>
                <w:rFonts w:eastAsia="Arial" w:hAnsi="Arial" w:cs="Arial"/>
              </w:rPr>
              <w:t>(3.07, 3.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62</w:t>
            </w:r>
            <w:r w:rsidRPr="00EF5F96">
              <w:rPr>
                <w:rFonts w:eastAsia="Arial" w:hAnsi="Arial" w:cs="Arial"/>
              </w:rPr>
              <w:br/>
              <w:t>(2.50,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47</w:t>
            </w:r>
            <w:r w:rsidRPr="00EF5F96">
              <w:rPr>
                <w:rFonts w:eastAsia="Arial" w:hAnsi="Arial" w:cs="Arial"/>
              </w:rPr>
              <w:br/>
              <w:t>(2.28, 2.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4</w:t>
            </w:r>
            <w:r w:rsidRPr="00EF5F96">
              <w:rPr>
                <w:rFonts w:eastAsia="Arial" w:hAnsi="Arial" w:cs="Arial"/>
              </w:rPr>
              <w:br/>
              <w:t>(2.57, 2.9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2,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w:t>
            </w:r>
            <w:r w:rsidRPr="00EF5F96">
              <w:rPr>
                <w:rFonts w:eastAsia="Arial" w:hAnsi="Arial" w:cs="Arial"/>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9</w:t>
            </w:r>
            <w:r w:rsidRPr="00EF5F96">
              <w:rPr>
                <w:rFonts w:eastAsia="Arial" w:hAnsi="Arial" w:cs="Arial"/>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w:t>
            </w:r>
            <w:r w:rsidRPr="00EF5F96">
              <w:rPr>
                <w:rFonts w:eastAsia="Arial" w:hAnsi="Arial" w:cs="Arial"/>
              </w:rPr>
              <w:br/>
              <w:t>(0.78,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0</w:t>
            </w:r>
            <w:r w:rsidRPr="00EF5F96">
              <w:rPr>
                <w:rFonts w:eastAsia="Arial" w:hAnsi="Arial" w:cs="Arial"/>
              </w:rPr>
              <w:br/>
              <w:t>(3.1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23</w:t>
            </w:r>
            <w:r w:rsidRPr="00EF5F96">
              <w:rPr>
                <w:rFonts w:eastAsia="Arial" w:hAnsi="Arial" w:cs="Arial"/>
              </w:rPr>
              <w:br/>
              <w:t>(2.99,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4</w:t>
            </w:r>
            <w:r w:rsidRPr="00EF5F96">
              <w:rPr>
                <w:rFonts w:eastAsia="Arial" w:hAnsi="Arial" w:cs="Arial"/>
              </w:rPr>
              <w:br/>
              <w:t>(3.14,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74</w:t>
            </w:r>
            <w:r w:rsidRPr="00EF5F96">
              <w:rPr>
                <w:rFonts w:eastAsia="Arial" w:hAnsi="Arial" w:cs="Arial"/>
              </w:rPr>
              <w:br/>
              <w:t>(2.61,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56</w:t>
            </w:r>
            <w:r w:rsidRPr="00EF5F96">
              <w:rPr>
                <w:rFonts w:eastAsia="Arial" w:hAnsi="Arial" w:cs="Arial"/>
              </w:rPr>
              <w:br/>
              <w:t>(2.37,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87</w:t>
            </w:r>
            <w:r w:rsidRPr="00EF5F96">
              <w:rPr>
                <w:rFonts w:eastAsia="Arial" w:hAnsi="Arial" w:cs="Arial"/>
              </w:rPr>
              <w:br/>
              <w:t>(2.70, 3.04)</w:t>
            </w:r>
          </w:p>
        </w:tc>
      </w:tr>
      <w:tr w:rsidR="00EF5F96" w:rsidRPr="00EF5F96">
        <w:trPr>
          <w:cantSplit/>
          <w:jc w:val="center"/>
        </w:trPr>
        <w:tc>
          <w:tcPr>
            <w:tcW w:w="14472" w:type="dxa"/>
            <w:gridSpan w:val="10"/>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BP = blood pressure; CARDIA = Coronary Artery Risk Development in Young Adults; CI = confidence interval; JHS = Jackson Heart Study</w:t>
            </w:r>
          </w:p>
        </w:tc>
      </w:tr>
      <w:tr w:rsidR="00EF5F96" w:rsidRPr="00EF5F96">
        <w:trPr>
          <w:cantSplit/>
          <w:jc w:val="center"/>
        </w:trPr>
        <w:tc>
          <w:tcPr>
            <w:tcW w:w="14472" w:type="dxa"/>
            <w:gridSpan w:val="10"/>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 xml:space="preserve">Kappa statistics measure the chance-corrected agreement in </w:t>
            </w:r>
            <w:r w:rsidRPr="00EF5F96">
              <w:rPr>
                <w:rFonts w:eastAsia="Arial" w:hAnsi="Arial" w:cs="Arial"/>
              </w:rPr>
              <w:t>classification of nocturnal hypertension between ambulatory blood pressure monitoring throughout sleep and a blood pressure sampling variation.</w:t>
            </w:r>
          </w:p>
        </w:tc>
      </w:tr>
      <w:tr w:rsidR="00EF5F96" w:rsidRPr="00EF5F96">
        <w:trPr>
          <w:cantSplit/>
          <w:jc w:val="center"/>
        </w:trPr>
        <w:tc>
          <w:tcPr>
            <w:tcW w:w="14472" w:type="dxa"/>
            <w:gridSpan w:val="10"/>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 xml:space="preserve">Nocturnal hypertension was defined as asleep systolic blood pressure </w:t>
            </w:r>
            <w:r w:rsidRPr="00EF5F96">
              <w:rPr>
                <w:rFonts w:eastAsia="Arial" w:hAnsi="Arial" w:cs="Arial"/>
              </w:rPr>
              <w:t>≥</w:t>
            </w:r>
            <w:r w:rsidRPr="00EF5F96">
              <w:rPr>
                <w:rFonts w:eastAsia="Arial" w:hAnsi="Arial" w:cs="Arial"/>
              </w:rPr>
              <w:t>120 mm Hg or asleep diastolic blood pres</w:t>
            </w:r>
            <w:r w:rsidRPr="00EF5F96">
              <w:rPr>
                <w:rFonts w:eastAsia="Arial" w:hAnsi="Arial" w:cs="Arial"/>
              </w:rPr>
              <w:t xml:space="preserve">sure </w:t>
            </w:r>
            <w:r w:rsidRPr="00EF5F96">
              <w:rPr>
                <w:rFonts w:eastAsia="Arial" w:hAnsi="Arial" w:cs="Arial"/>
              </w:rPr>
              <w:t>≥</w:t>
            </w:r>
            <w:r w:rsidRPr="00EF5F96">
              <w:rPr>
                <w:rFonts w:eastAsia="Arial" w:hAnsi="Arial" w:cs="Arial"/>
              </w:rPr>
              <w:t>70 mm Hg.</w:t>
            </w:r>
          </w:p>
        </w:tc>
      </w:tr>
    </w:tbl>
    <w:p w:rsidR="00C20848" w:rsidRPr="00EF5F96" w:rsidRDefault="00C20848">
      <w:pPr>
        <w:sectPr w:rsidR="00C20848" w:rsidRPr="00EF5F96">
          <w:headerReference w:type="even" r:id="rId22"/>
          <w:headerReference w:type="default" r:id="rId23"/>
          <w:footerReference w:type="even" r:id="rId24"/>
          <w:footerReference w:type="default" r:id="rId25"/>
          <w:headerReference w:type="first" r:id="rId26"/>
          <w:footerReference w:type="first" r:id="rId27"/>
          <w:type w:val="oddPage"/>
          <w:pgSz w:w="16838" w:h="11906" w:orient="landscape"/>
          <w:pgMar w:top="1440" w:right="1440" w:bottom="1440" w:left="1440" w:header="720" w:footer="720" w:gutter="0"/>
          <w:cols w:space="720"/>
        </w:sectPr>
      </w:pP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 xml:space="preserve">Table S5: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EF5F96" w:rsidRPr="00EF5F96">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b/>
              </w:rPr>
              <w:t>Blood pressure</w:t>
            </w:r>
            <w:r w:rsidRPr="00EF5F96">
              <w:rPr>
                <w:rFonts w:eastAsia="Arial" w:hAnsi="Arial" w:cs="Arial"/>
                <w:b/>
              </w:rPr>
              <w:br/>
              <w:t>sampling variation</w:t>
            </w:r>
            <w:r w:rsidRPr="00EF5F96">
              <w:rPr>
                <w:rFonts w:eastAsia="Arial" w:hAnsi="Arial" w:cs="Arial"/>
                <w:b/>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r>
      <w:tr w:rsidR="00EF5F96" w:rsidRPr="00EF5F96">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revalence ratio</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revalence ratio</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revalence ratio</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w:t>
            </w:r>
          </w:p>
        </w:tc>
      </w:tr>
      <w:tr w:rsidR="00EF5F96" w:rsidRPr="00EF5F96">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7</w:t>
            </w:r>
            <w:r w:rsidRPr="00EF5F96">
              <w:rPr>
                <w:rFonts w:eastAsia="Arial" w:hAnsi="Arial" w:cs="Arial"/>
              </w:rPr>
              <w:br/>
              <w:t>(1.07, 1.52)</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8</w:t>
            </w:r>
            <w:r w:rsidRPr="00EF5F96">
              <w:rPr>
                <w:rFonts w:eastAsia="Arial" w:hAnsi="Arial" w:cs="Arial"/>
              </w:rPr>
              <w:br/>
              <w:t>(0.76, 1.5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8</w:t>
            </w:r>
            <w:r w:rsidRPr="00EF5F96">
              <w:rPr>
                <w:rFonts w:eastAsia="Arial" w:hAnsi="Arial" w:cs="Arial"/>
              </w:rPr>
              <w:br/>
              <w:t>(1.10, 1.7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6</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5</w:t>
            </w:r>
            <w:r w:rsidRPr="00EF5F96">
              <w:rPr>
                <w:rFonts w:eastAsia="Arial" w:hAnsi="Arial" w:cs="Arial"/>
              </w:rPr>
              <w:br/>
              <w:t>(1.17, 1.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7</w:t>
            </w:r>
            <w:r w:rsidRPr="00EF5F96">
              <w:rPr>
                <w:rFonts w:eastAsia="Arial" w:hAnsi="Arial" w:cs="Arial"/>
              </w:rPr>
              <w:br/>
              <w:t>(0.9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0</w:t>
            </w:r>
            <w:r w:rsidRPr="00EF5F96">
              <w:rPr>
                <w:rFonts w:eastAsia="Arial" w:hAnsi="Arial" w:cs="Arial"/>
              </w:rPr>
              <w:br/>
              <w:t>(1.15,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0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0</w:t>
            </w:r>
            <w:r w:rsidRPr="00EF5F96">
              <w:rPr>
                <w:rFonts w:eastAsia="Arial" w:hAnsi="Arial" w:cs="Arial"/>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7</w:t>
            </w:r>
            <w:r w:rsidRPr="00EF5F96">
              <w:rPr>
                <w:rFonts w:eastAsia="Arial" w:hAnsi="Arial" w:cs="Arial"/>
              </w:rPr>
              <w:br/>
              <w:t>(0.86,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8</w:t>
            </w:r>
            <w:r w:rsidRPr="00EF5F96">
              <w:rPr>
                <w:rFonts w:eastAsia="Arial" w:hAnsi="Arial" w:cs="Arial"/>
              </w:rPr>
              <w:br/>
              <w:t>(1.12,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2</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1</w:t>
            </w:r>
            <w:r w:rsidRPr="00EF5F96">
              <w:rPr>
                <w:rFonts w:eastAsia="Arial" w:hAnsi="Arial" w:cs="Arial"/>
              </w:rPr>
              <w:br/>
              <w:t>(1.23, 1.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4</w:t>
            </w:r>
            <w:r w:rsidRPr="00EF5F96">
              <w:rPr>
                <w:rFonts w:eastAsia="Arial" w:hAnsi="Arial" w:cs="Arial"/>
              </w:rPr>
              <w:br/>
              <w:t>(1.0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57</w:t>
            </w:r>
            <w:r w:rsidRPr="00EF5F96">
              <w:rPr>
                <w:rFonts w:eastAsia="Arial" w:hAnsi="Arial" w:cs="Arial"/>
              </w:rPr>
              <w:br/>
              <w:t>(1.30, 1.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0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7</w:t>
            </w:r>
            <w:r w:rsidRPr="00EF5F96">
              <w:rPr>
                <w:rFonts w:eastAsia="Arial" w:hAnsi="Arial" w:cs="Arial"/>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0</w:t>
            </w:r>
            <w:r w:rsidRPr="00EF5F96">
              <w:rPr>
                <w:rFonts w:eastAsia="Arial" w:hAnsi="Arial" w:cs="Arial"/>
              </w:rPr>
              <w:br/>
              <w:t>(0.8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4</w:t>
            </w:r>
            <w:r w:rsidRPr="00EF5F96">
              <w:rPr>
                <w:rFonts w:eastAsia="Arial" w:hAnsi="Arial" w:cs="Arial"/>
              </w:rPr>
              <w:br/>
              <w:t>(1.08,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8</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4</w:t>
            </w:r>
            <w:r w:rsidRPr="00EF5F96">
              <w:rPr>
                <w:rFonts w:eastAsia="Arial" w:hAnsi="Arial" w:cs="Arial"/>
              </w:rPr>
              <w:br/>
              <w:t>(1.14, 1.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4</w:t>
            </w:r>
            <w:r w:rsidRPr="00EF5F96">
              <w:rPr>
                <w:rFonts w:eastAsia="Arial" w:hAnsi="Arial" w:cs="Arial"/>
              </w:rPr>
              <w:br/>
              <w:t>(0.86, 1.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8</w:t>
            </w:r>
            <w:r w:rsidRPr="00EF5F96">
              <w:rPr>
                <w:rFonts w:eastAsia="Arial" w:hAnsi="Arial" w:cs="Arial"/>
              </w:rPr>
              <w:br/>
            </w:r>
            <w:r w:rsidRPr="00EF5F96">
              <w:rPr>
                <w:rFonts w:eastAsia="Arial" w:hAnsi="Arial" w:cs="Arial"/>
              </w:rPr>
              <w:t>(1.19,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0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3</w:t>
            </w:r>
            <w:r w:rsidRPr="00EF5F96">
              <w:rPr>
                <w:rFonts w:eastAsia="Arial" w:hAnsi="Arial" w:cs="Arial"/>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93</w:t>
            </w:r>
            <w:r w:rsidRPr="00EF5F96">
              <w:rPr>
                <w:rFonts w:eastAsia="Arial" w:hAnsi="Arial" w:cs="Arial"/>
              </w:rPr>
              <w:br/>
              <w:t>(0.70, 1.2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7</w:t>
            </w:r>
            <w:r w:rsidRPr="00EF5F96">
              <w:rPr>
                <w:rFonts w:eastAsia="Arial" w:hAnsi="Arial" w:cs="Arial"/>
              </w:rPr>
              <w:br/>
              <w:t>(1.12,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4</w:t>
            </w:r>
            <w:r w:rsidRPr="00EF5F96">
              <w:rPr>
                <w:rFonts w:eastAsia="Arial" w:hAnsi="Arial" w:cs="Arial"/>
              </w:rPr>
              <w:br/>
              <w:t>(1.07,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8</w:t>
            </w:r>
            <w:r w:rsidRPr="00EF5F96">
              <w:rPr>
                <w:rFonts w:eastAsia="Arial" w:hAnsi="Arial" w:cs="Arial"/>
              </w:rPr>
              <w:br/>
              <w:t>(0.83,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5</w:t>
            </w:r>
            <w:r w:rsidRPr="00EF5F96">
              <w:rPr>
                <w:rFonts w:eastAsia="Arial" w:hAnsi="Arial" w:cs="Arial"/>
              </w:rPr>
              <w:br/>
            </w:r>
            <w:r w:rsidRPr="00EF5F96">
              <w:rPr>
                <w:rFonts w:eastAsia="Arial" w:hAnsi="Arial" w:cs="Arial"/>
              </w:rPr>
              <w:t>(1.08,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4</w:t>
            </w:r>
            <w:r w:rsidRPr="00EF5F96">
              <w:rPr>
                <w:rFonts w:eastAsia="Arial" w:hAnsi="Arial" w:cs="Arial"/>
              </w:rPr>
              <w:br/>
              <w:t>(1.08,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4</w:t>
            </w:r>
            <w:r w:rsidRPr="00EF5F96">
              <w:rPr>
                <w:rFonts w:eastAsia="Arial" w:hAnsi="Arial" w:cs="Arial"/>
              </w:rPr>
              <w:br/>
              <w:t>(0.82, 1.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3</w:t>
            </w:r>
            <w:r w:rsidRPr="00EF5F96">
              <w:rPr>
                <w:rFonts w:eastAsia="Arial" w:hAnsi="Arial" w:cs="Arial"/>
              </w:rPr>
              <w:br/>
              <w:t>(1.10,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2</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5</w:t>
            </w:r>
            <w:r w:rsidRPr="00EF5F96">
              <w:rPr>
                <w:rFonts w:eastAsia="Arial" w:hAnsi="Arial" w:cs="Arial"/>
              </w:rPr>
              <w:br/>
              <w:t>(1.15,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5</w:t>
            </w:r>
            <w:r w:rsidRPr="00EF5F96">
              <w:rPr>
                <w:rFonts w:eastAsia="Arial" w:hAnsi="Arial" w:cs="Arial"/>
              </w:rPr>
              <w:br/>
              <w:t>(0.84, 1.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51</w:t>
            </w:r>
            <w:r w:rsidRPr="00EF5F96">
              <w:rPr>
                <w:rFonts w:eastAsia="Arial" w:hAnsi="Arial" w:cs="Arial"/>
              </w:rPr>
              <w:br/>
            </w:r>
            <w:r w:rsidRPr="00EF5F96">
              <w:rPr>
                <w:rFonts w:eastAsia="Arial" w:hAnsi="Arial" w:cs="Arial"/>
              </w:rPr>
              <w:t>(1.22, 1.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lt;.0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9</w:t>
            </w:r>
            <w:r w:rsidRPr="00EF5F96">
              <w:rPr>
                <w:rFonts w:eastAsia="Arial" w:hAnsi="Arial" w:cs="Arial"/>
              </w:rPr>
              <w:br/>
              <w:t>(1.01,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93</w:t>
            </w:r>
            <w:r w:rsidRPr="00EF5F96">
              <w:rPr>
                <w:rFonts w:eastAsia="Arial" w:hAnsi="Arial" w:cs="Arial"/>
              </w:rPr>
              <w:br/>
              <w:t>(0.69, 1.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3</w:t>
            </w:r>
            <w:r w:rsidRPr="00EF5F96">
              <w:rPr>
                <w:rFonts w:eastAsia="Arial" w:hAnsi="Arial" w:cs="Arial"/>
              </w:rPr>
              <w:br/>
              <w:t>(1.08, 1.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8</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0</w:t>
            </w:r>
            <w:r w:rsidRPr="00EF5F96">
              <w:rPr>
                <w:rFonts w:eastAsia="Arial" w:hAnsi="Arial" w:cs="Arial"/>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2</w:t>
            </w:r>
            <w:r w:rsidRPr="00EF5F96">
              <w:rPr>
                <w:rFonts w:eastAsia="Arial" w:hAnsi="Arial" w:cs="Arial"/>
              </w:rPr>
              <w:br/>
              <w:t>(0.85,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2</w:t>
            </w:r>
            <w:r w:rsidRPr="00EF5F96">
              <w:rPr>
                <w:rFonts w:eastAsia="Arial" w:hAnsi="Arial" w:cs="Arial"/>
              </w:rPr>
              <w:br/>
            </w:r>
            <w:r w:rsidRPr="00EF5F96">
              <w:rPr>
                <w:rFonts w:eastAsia="Arial" w:hAnsi="Arial" w:cs="Arial"/>
              </w:rPr>
              <w:t>(1.15, 1.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26</w:t>
            </w:r>
            <w:r w:rsidRPr="00EF5F96">
              <w:rPr>
                <w:rFonts w:eastAsia="Arial" w:hAnsi="Arial" w:cs="Arial"/>
              </w:rPr>
              <w:br/>
              <w:t>(1.09,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4</w:t>
            </w:r>
            <w:r w:rsidRPr="00EF5F96">
              <w:rPr>
                <w:rFonts w:eastAsia="Arial" w:hAnsi="Arial" w:cs="Arial"/>
              </w:rPr>
              <w:br/>
              <w:t>(0.80, 1.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36</w:t>
            </w:r>
            <w:r w:rsidRPr="00EF5F96">
              <w:rPr>
                <w:rFonts w:eastAsia="Arial" w:hAnsi="Arial" w:cs="Arial"/>
              </w:rPr>
              <w:br/>
              <w:t>(1.12, 1.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02</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CARDIA = Coronary Artery Risk Development in Young Adults; JHS = Jackson Heart Study</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 xml:space="preserve">Albuminuria was defined as an albumin-to-creatinine ratio </w:t>
            </w:r>
            <w:r w:rsidRPr="00EF5F96">
              <w:rPr>
                <w:rFonts w:eastAsia="Arial" w:hAnsi="Arial" w:cs="Arial"/>
              </w:rPr>
              <w:t>≥</w:t>
            </w:r>
            <w:r w:rsidRPr="00EF5F96">
              <w:rPr>
                <w:rFonts w:eastAsia="Arial" w:hAnsi="Arial" w:cs="Arial"/>
              </w:rPr>
              <w:t>30 mg/g</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 xml:space="preserve">Blood pressure sampling variations were compared to other variations that measure blood pressure the same number of times (i.e., 2, 3, or 4) using the same strategy (i.e., consecutive or </w:t>
            </w:r>
            <w:r w:rsidRPr="00EF5F96">
              <w:rPr>
                <w:rFonts w:eastAsia="Arial" w:hAnsi="Arial" w:cs="Arial"/>
              </w:rPr>
              <w:t>distributed) and the same time reference (i.e., midnight or onset of sleep). Each of these 12 comparison groups had one variation with the highest overall Kappa statistic, and those variations are presented here.</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Prevalence ratios are adjusted for partic</w:t>
            </w:r>
            <w:r w:rsidRPr="00EF5F96">
              <w:rPr>
                <w:rFonts w:eastAsia="Arial" w:hAnsi="Arial" w:cs="Arial"/>
              </w:rPr>
              <w:t>ipant age, sex, diabetes status, smoking status, antihypertensive medication use and sleep duration</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Prevalence ratios correspond to 10 mm Hg higher systolic blood pressure</w:t>
            </w:r>
          </w:p>
        </w:tc>
      </w:tr>
    </w:tbl>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Table S6: Concordance statistics for albuminuria in a multivariable-adjusted mo</w:t>
      </w:r>
      <w:r w:rsidRPr="00EF5F96">
        <w:t xml:space="preserve">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EF5F96" w:rsidRPr="00EF5F96">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b/>
              </w:rPr>
              <w:t>Blood pressure</w:t>
            </w:r>
            <w:r w:rsidRPr="00EF5F96">
              <w:rPr>
                <w:rFonts w:eastAsia="Arial" w:hAnsi="Arial" w:cs="Arial"/>
                <w:b/>
              </w:rPr>
              <w:br/>
              <w:t>sampling variation</w:t>
            </w:r>
            <w:r w:rsidRPr="00EF5F96">
              <w:rPr>
                <w:rFonts w:eastAsia="Arial" w:hAnsi="Arial" w:cs="Arial"/>
                <w:b/>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JHS</w:t>
            </w:r>
          </w:p>
        </w:tc>
      </w:tr>
      <w:tr w:rsidR="00EF5F96" w:rsidRPr="00EF5F96">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C20848">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statistic</w:t>
            </w:r>
            <w:r w:rsidRPr="00EF5F96">
              <w:rPr>
                <w:rFonts w:eastAsia="Arial" w:hAnsi="Arial" w:cs="Arial"/>
                <w:b/>
              </w:rPr>
              <w:br/>
              <w:t>(95% CI)</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 for</w:t>
            </w:r>
            <w:r w:rsidRPr="00EF5F96">
              <w:rPr>
                <w:rFonts w:eastAsia="Arial" w:hAnsi="Arial" w:cs="Arial"/>
                <w:b/>
              </w:rPr>
              <w:br/>
              <w:t>difference</w:t>
            </w:r>
            <w:r w:rsidRPr="00EF5F96">
              <w:rPr>
                <w:rFonts w:eastAsia="Arial" w:hAnsi="Arial" w:cs="Arial"/>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statistic</w:t>
            </w:r>
            <w:r w:rsidRPr="00EF5F96">
              <w:rPr>
                <w:rFonts w:eastAsia="Arial" w:hAnsi="Arial" w:cs="Arial"/>
                <w:b/>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 for</w:t>
            </w:r>
            <w:r w:rsidRPr="00EF5F96">
              <w:rPr>
                <w:rFonts w:eastAsia="Arial" w:hAnsi="Arial" w:cs="Arial"/>
                <w:b/>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C-statistic</w:t>
            </w:r>
            <w:r w:rsidRPr="00EF5F96">
              <w:rPr>
                <w:rFonts w:eastAsia="Arial" w:hAnsi="Arial" w:cs="Arial"/>
                <w:b/>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b/>
              </w:rPr>
              <w:t>P-value for</w:t>
            </w:r>
            <w:r w:rsidRPr="00EF5F96">
              <w:rPr>
                <w:rFonts w:eastAsia="Arial" w:hAnsi="Arial" w:cs="Arial"/>
                <w:b/>
              </w:rPr>
              <w:br/>
              <w:t>difference</w:t>
            </w:r>
          </w:p>
        </w:tc>
      </w:tr>
      <w:tr w:rsidR="00EF5F96" w:rsidRPr="00EF5F96">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4</w:t>
            </w:r>
            <w:r w:rsidRPr="00EF5F96">
              <w:rPr>
                <w:rFonts w:eastAsia="Arial" w:hAnsi="Arial" w:cs="Arial"/>
              </w:rPr>
              <w:br/>
              <w:t>(0.719, 0.82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3</w:t>
            </w:r>
            <w:r w:rsidRPr="00EF5F96">
              <w:rPr>
                <w:rFonts w:eastAsia="Arial" w:hAnsi="Arial" w:cs="Arial"/>
              </w:rPr>
              <w:br/>
            </w:r>
            <w:r w:rsidRPr="00EF5F96">
              <w:rPr>
                <w:rFonts w:eastAsia="Arial" w:hAnsi="Arial" w:cs="Arial"/>
              </w:rPr>
              <w:t>(0.768, 0.89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8</w:t>
            </w:r>
            <w:r w:rsidRPr="00EF5F96">
              <w:rPr>
                <w:rFonts w:eastAsia="Arial" w:hAnsi="Arial" w:cs="Arial"/>
              </w:rPr>
              <w:br/>
              <w:t>(0.643, 0.81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reference</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Foregoing BP measurement</w:t>
            </w:r>
            <w:r w:rsidRPr="00EF5F96">
              <w:rPr>
                <w:rFonts w:eastAsia="Arial" w:hAnsi="Arial" w:cs="Arial"/>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7</w:t>
            </w:r>
            <w:r w:rsidRPr="00EF5F96">
              <w:rPr>
                <w:rFonts w:eastAsia="Arial" w:hAnsi="Arial" w:cs="Arial"/>
              </w:rPr>
              <w:br/>
              <w:t>(0.666,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13</w:t>
            </w:r>
            <w:r w:rsidRPr="00EF5F96">
              <w:rPr>
                <w:rFonts w:eastAsia="Arial" w:hAnsi="Arial" w:cs="Arial"/>
              </w:rPr>
              <w:br/>
              <w:t>(0.741, 0.8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662</w:t>
            </w:r>
            <w:r w:rsidRPr="00EF5F96">
              <w:rPr>
                <w:rFonts w:eastAsia="Arial" w:hAnsi="Arial" w:cs="Arial"/>
              </w:rPr>
              <w:br/>
              <w:t>(0.571,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1</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6</w:t>
            </w:r>
            <w:r w:rsidRPr="00EF5F96">
              <w:rPr>
                <w:rFonts w:eastAsia="Arial" w:hAnsi="Arial" w:cs="Arial"/>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6</w:t>
            </w:r>
            <w:r w:rsidRPr="00EF5F96">
              <w:rPr>
                <w:rFonts w:eastAsia="Arial" w:hAnsi="Arial" w:cs="Arial"/>
              </w:rPr>
              <w:br/>
            </w:r>
            <w:r w:rsidRPr="00EF5F96">
              <w:rPr>
                <w:rFonts w:eastAsia="Arial" w:hAnsi="Arial" w:cs="Arial"/>
              </w:rPr>
              <w:t>(0.770,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3</w:t>
            </w:r>
            <w:r w:rsidRPr="00EF5F96">
              <w:rPr>
                <w:rFonts w:eastAsia="Arial" w:hAnsi="Arial" w:cs="Arial"/>
              </w:rPr>
              <w:br/>
              <w:t>(0.649,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9</w:t>
            </w:r>
            <w:r w:rsidRPr="00EF5F96">
              <w:rPr>
                <w:rFonts w:eastAsia="Arial" w:hAnsi="Arial" w:cs="Arial"/>
              </w:rPr>
              <w:br/>
              <w:t>(0.700,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1</w:t>
            </w:r>
            <w:r w:rsidRPr="00EF5F96">
              <w:rPr>
                <w:rFonts w:eastAsia="Arial" w:hAnsi="Arial" w:cs="Arial"/>
              </w:rPr>
              <w:br/>
              <w:t>(0.751, 0.8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8</w:t>
            </w:r>
            <w:r w:rsidRPr="00EF5F96">
              <w:rPr>
                <w:rFonts w:eastAsia="Arial" w:hAnsi="Arial" w:cs="Arial"/>
              </w:rPr>
              <w:br/>
              <w:t>(0.633,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2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1</w:t>
            </w:r>
            <w:r w:rsidRPr="00EF5F96">
              <w:rPr>
                <w:rFonts w:eastAsia="Arial" w:hAnsi="Arial" w:cs="Arial"/>
              </w:rPr>
              <w:br/>
              <w:t>(0.724, 0.8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6</w:t>
            </w:r>
            <w:r w:rsidRPr="00EF5F96">
              <w:rPr>
                <w:rFonts w:eastAsia="Arial" w:hAnsi="Arial" w:cs="Arial"/>
              </w:rPr>
              <w:br/>
              <w:t>(0.75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53</w:t>
            </w:r>
            <w:r w:rsidRPr="00EF5F96">
              <w:rPr>
                <w:rFonts w:eastAsia="Arial" w:hAnsi="Arial" w:cs="Arial"/>
              </w:rPr>
              <w:br/>
              <w:t>(0.676,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21</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6</w:t>
            </w:r>
            <w:r w:rsidRPr="00EF5F96">
              <w:rPr>
                <w:rFonts w:eastAsia="Arial" w:hAnsi="Arial" w:cs="Arial"/>
              </w:rPr>
              <w:br/>
              <w:t>(0.710, 0.8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4</w:t>
            </w:r>
            <w:r w:rsidRPr="00EF5F96">
              <w:rPr>
                <w:rFonts w:eastAsia="Arial" w:hAnsi="Arial" w:cs="Arial"/>
              </w:rPr>
              <w:br/>
              <w:t>(0.772, 0.89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6</w:t>
            </w:r>
            <w:r w:rsidRPr="00EF5F96">
              <w:rPr>
                <w:rFonts w:eastAsia="Arial" w:hAnsi="Arial" w:cs="Arial"/>
              </w:rPr>
              <w:br/>
              <w:t>(0.629,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4</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80</w:t>
            </w:r>
            <w:r w:rsidRPr="00EF5F96">
              <w:rPr>
                <w:rFonts w:eastAsia="Arial" w:hAnsi="Arial" w:cs="Arial"/>
              </w:rPr>
              <w:br/>
              <w:t>(0.724, 0.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4</w:t>
            </w:r>
            <w:r w:rsidRPr="00EF5F96">
              <w:rPr>
                <w:rFonts w:eastAsia="Arial" w:hAnsi="Arial" w:cs="Arial"/>
              </w:rPr>
              <w:br/>
              <w:t>(0.766,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2</w:t>
            </w:r>
            <w:r w:rsidRPr="00EF5F96">
              <w:rPr>
                <w:rFonts w:eastAsia="Arial" w:hAnsi="Arial" w:cs="Arial"/>
              </w:rPr>
              <w:br/>
              <w:t>(0.659, 0.8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8</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5</w:t>
            </w:r>
            <w:r w:rsidRPr="00EF5F96">
              <w:rPr>
                <w:rFonts w:eastAsia="Arial" w:hAnsi="Arial" w:cs="Arial"/>
              </w:rPr>
              <w:br/>
              <w:t>(0.719,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40</w:t>
            </w:r>
            <w:r w:rsidRPr="00EF5F96">
              <w:rPr>
                <w:rFonts w:eastAsia="Arial" w:hAnsi="Arial" w:cs="Arial"/>
              </w:rPr>
              <w:br/>
              <w:t>(0.776, 0.9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1</w:t>
            </w:r>
            <w:r w:rsidRPr="00EF5F96">
              <w:rPr>
                <w:rFonts w:eastAsia="Arial" w:hAnsi="Arial" w:cs="Arial"/>
              </w:rPr>
              <w:br/>
              <w:t>(0.637,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51</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3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1</w:t>
            </w:r>
            <w:r w:rsidRPr="00EF5F96">
              <w:rPr>
                <w:rFonts w:eastAsia="Arial" w:hAnsi="Arial" w:cs="Arial"/>
              </w:rPr>
              <w:br/>
            </w:r>
            <w:r w:rsidRPr="00EF5F96">
              <w:rPr>
                <w:rFonts w:eastAsia="Arial" w:hAnsi="Arial" w:cs="Arial"/>
              </w:rPr>
              <w:t>(0.714,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2</w:t>
            </w:r>
            <w:r w:rsidRPr="00EF5F96">
              <w:rPr>
                <w:rFonts w:eastAsia="Arial" w:hAnsi="Arial" w:cs="Arial"/>
              </w:rPr>
              <w:br/>
              <w:t>(0.762, 0.9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6</w:t>
            </w:r>
            <w:r w:rsidRPr="00EF5F96">
              <w:rPr>
                <w:rFonts w:eastAsia="Arial" w:hAnsi="Arial" w:cs="Arial"/>
              </w:rPr>
              <w:br/>
              <w:t>(0.642,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0</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67</w:t>
            </w:r>
            <w:r w:rsidRPr="00EF5F96">
              <w:rPr>
                <w:rFonts w:eastAsia="Arial" w:hAnsi="Arial" w:cs="Arial"/>
              </w:rPr>
              <w:br/>
              <w:t>(0.710,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9</w:t>
            </w:r>
            <w:r w:rsidRPr="00EF5F96">
              <w:rPr>
                <w:rFonts w:eastAsia="Arial" w:hAnsi="Arial" w:cs="Arial"/>
              </w:rPr>
              <w:br/>
              <w:t>(0.759, 0.8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25</w:t>
            </w:r>
            <w:r w:rsidRPr="00EF5F96">
              <w:rPr>
                <w:rFonts w:eastAsia="Arial" w:hAnsi="Arial" w:cs="Arial"/>
              </w:rPr>
              <w:br/>
              <w:t>(0.644, 0.8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1</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Distributed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6</w:t>
            </w:r>
            <w:r w:rsidRPr="00EF5F96">
              <w:rPr>
                <w:rFonts w:eastAsia="Arial" w:hAnsi="Arial" w:cs="Arial"/>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29</w:t>
            </w:r>
            <w:r w:rsidRPr="00EF5F96">
              <w:rPr>
                <w:rFonts w:eastAsia="Arial" w:hAnsi="Arial" w:cs="Arial"/>
              </w:rPr>
              <w:br/>
              <w:t>(0.761, 0.89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41</w:t>
            </w:r>
            <w:r w:rsidRPr="00EF5F96">
              <w:rPr>
                <w:rFonts w:eastAsia="Arial" w:hAnsi="Arial" w:cs="Arial"/>
              </w:rPr>
              <w:br/>
              <w:t>(0.658,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4</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3</w:t>
            </w:r>
            <w:r w:rsidRPr="00EF5F96">
              <w:rPr>
                <w:rFonts w:eastAsia="Arial" w:hAnsi="Arial" w:cs="Arial"/>
              </w:rPr>
              <w:br/>
              <w:t>(0.718,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8</w:t>
            </w:r>
            <w:r w:rsidRPr="00EF5F96">
              <w:rPr>
                <w:rFonts w:eastAsia="Arial" w:hAnsi="Arial" w:cs="Arial"/>
              </w:rPr>
              <w:br/>
              <w:t>(0.775,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16</w:t>
            </w:r>
            <w:r w:rsidRPr="00EF5F96">
              <w:rPr>
                <w:rFonts w:eastAsia="Arial" w:hAnsi="Arial" w:cs="Arial"/>
              </w:rPr>
              <w:br/>
              <w:t>(0.630, 0.8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16</w:t>
            </w:r>
          </w:p>
        </w:tc>
      </w:tr>
      <w:tr w:rsidR="00EF5F96" w:rsidRPr="00EF5F96">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i/>
              </w:rPr>
              <w:t>4 Consecutive BP measurements</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5</w:t>
            </w:r>
            <w:r w:rsidRPr="00EF5F96">
              <w:rPr>
                <w:rFonts w:eastAsia="Arial" w:hAnsi="Arial" w:cs="Arial"/>
              </w:rPr>
              <w:br/>
              <w:t>(0.718,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1</w:t>
            </w:r>
            <w:r w:rsidRPr="00EF5F96">
              <w:rPr>
                <w:rFonts w:eastAsia="Arial" w:hAnsi="Arial" w:cs="Arial"/>
              </w:rPr>
              <w:br/>
              <w:t>(0.76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4</w:t>
            </w:r>
            <w:r w:rsidRPr="00EF5F96">
              <w:rPr>
                <w:rFonts w:eastAsia="Arial" w:hAnsi="Arial" w:cs="Arial"/>
              </w:rPr>
              <w:br/>
              <w:t>(0.651,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2</w:t>
            </w:r>
          </w:p>
        </w:tc>
      </w:tr>
      <w:tr w:rsidR="00EF5F96" w:rsidRPr="00EF5F96">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72</w:t>
            </w:r>
            <w:r w:rsidRPr="00EF5F96">
              <w:rPr>
                <w:rFonts w:eastAsia="Arial" w:hAnsi="Arial" w:cs="Arial"/>
              </w:rPr>
              <w:br/>
              <w:t>(0.716,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835</w:t>
            </w:r>
            <w:r w:rsidRPr="00EF5F96">
              <w:rPr>
                <w:rFonts w:eastAsia="Arial" w:hAnsi="Arial" w:cs="Arial"/>
              </w:rPr>
              <w:br/>
              <w:t>(0.768,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0.730</w:t>
            </w:r>
            <w:r w:rsidRPr="00EF5F96">
              <w:rPr>
                <w:rFonts w:eastAsia="Arial" w:hAnsi="Arial" w:cs="Arial"/>
              </w:rPr>
              <w:br/>
              <w:t>(0.648,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C20848" w:rsidRPr="00EF5F96" w:rsidRDefault="005C72A7">
            <w:pPr>
              <w:spacing w:before="100" w:after="100"/>
              <w:ind w:left="100" w:right="100"/>
              <w:jc w:val="center"/>
            </w:pPr>
            <w:r w:rsidRPr="00EF5F96">
              <w:rPr>
                <w:rFonts w:eastAsia="Arial" w:hAnsi="Arial" w:cs="Arial"/>
              </w:rPr>
              <w:t>.91</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BP = blood pressure; C = concordance; CARDIA = Coronary Artery Risk Development in Young Adults; CI = confidence interval; JHS = Jackson Heart Study</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rPr>
              <w:t xml:space="preserve">Albuminuria was defined as an albumin-to-creatinine ratio </w:t>
            </w:r>
            <w:r w:rsidRPr="00EF5F96">
              <w:rPr>
                <w:rFonts w:eastAsia="Arial" w:hAnsi="Arial" w:cs="Arial"/>
              </w:rPr>
              <w:t>≥</w:t>
            </w:r>
            <w:r w:rsidRPr="00EF5F96">
              <w:rPr>
                <w:rFonts w:eastAsia="Arial" w:hAnsi="Arial" w:cs="Arial"/>
              </w:rPr>
              <w:t>30 mg/g</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 xml:space="preserve">Blood pressure sampling variations were compared to other variations that measure blood pressure the same number of times (i.e., 2, 3, or 4) using the same strategy (i.e., consecutive or distributed) and the same time reference (i.e., midnight or onset of </w:t>
            </w:r>
            <w:r w:rsidRPr="00EF5F96">
              <w:rPr>
                <w:rFonts w:eastAsia="Arial" w:hAnsi="Arial" w:cs="Arial"/>
              </w:rPr>
              <w:t>sleep). Each of these 12 comparison groups had one variation with the highest overall Kappa statistic, and those variations are presented here.</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Foregoing blood pressure measurement indicates omission of any term in the model predictors that corresponds t</w:t>
            </w:r>
            <w:r w:rsidRPr="00EF5F96">
              <w:rPr>
                <w:rFonts w:eastAsia="Arial" w:hAnsi="Arial" w:cs="Arial"/>
              </w:rPr>
              <w:t>o mean blood pressure during sleep</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All concordance statistics obtained from blood pressure sampling variations were compared to the concordance statistic obtained when blood pressure was measured throughout sleep.</w:t>
            </w:r>
          </w:p>
        </w:tc>
      </w:tr>
      <w:tr w:rsidR="00EF5F96" w:rsidRPr="00EF5F96">
        <w:trPr>
          <w:cantSplit/>
          <w:jc w:val="center"/>
        </w:trPr>
        <w:tc>
          <w:tcPr>
            <w:tcW w:w="11664" w:type="dxa"/>
            <w:gridSpan w:val="7"/>
            <w:shd w:val="clear" w:color="auto" w:fill="FFFFFF"/>
            <w:tcMar>
              <w:top w:w="0" w:type="dxa"/>
              <w:left w:w="0" w:type="dxa"/>
              <w:bottom w:w="0" w:type="dxa"/>
              <w:right w:w="0" w:type="dxa"/>
            </w:tcMar>
            <w:vAlign w:val="center"/>
          </w:tcPr>
          <w:p w:rsidR="00C20848" w:rsidRPr="00EF5F96" w:rsidRDefault="005C72A7">
            <w:pPr>
              <w:spacing w:before="100" w:after="100"/>
              <w:ind w:left="100" w:right="100"/>
            </w:pPr>
            <w:r w:rsidRPr="00EF5F96">
              <w:rPr>
                <w:rFonts w:eastAsia="Arial" w:hAnsi="Arial" w:cs="Arial"/>
                <w:vertAlign w:val="superscript"/>
              </w:rPr>
              <w:t>§</w:t>
            </w:r>
            <w:r w:rsidRPr="00EF5F96">
              <w:rPr>
                <w:rFonts w:eastAsia="Arial" w:hAnsi="Arial" w:cs="Arial"/>
              </w:rPr>
              <w:t xml:space="preserve">P-values were obtained using DeLong's </w:t>
            </w:r>
            <w:r w:rsidRPr="00EF5F96">
              <w:rPr>
                <w:rFonts w:eastAsia="Arial" w:hAnsi="Arial" w:cs="Arial"/>
              </w:rPr>
              <w:t>test for correlated concordance statistics.</w:t>
            </w:r>
          </w:p>
        </w:tc>
      </w:tr>
    </w:tbl>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 xml:space="preserve">Figure S1: Estimated mean systolic blood pressure over time since falling asleep (left column) and time since midnight (right column) for participants in the CARDIA (top row) and JHS cohorts (bottom row). </w:t>
      </w:r>
    </w:p>
    <w:p w:rsidR="00C20848" w:rsidRPr="00EF5F96" w:rsidRDefault="005C72A7">
      <w:pPr>
        <w:pStyle w:val="Figure"/>
        <w:jc w:val="center"/>
      </w:pPr>
      <w:r w:rsidRPr="00EF5F96">
        <w:rPr>
          <w:noProof/>
        </w:rPr>
        <w:drawing>
          <wp:inline distT="0" distB="0" distL="0" distR="0">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82550" cy="63500"/>
                    </a:xfrm>
                    <a:prstGeom prst="rect">
                      <a:avLst/>
                    </a:prstGeom>
                    <a:noFill/>
                  </pic:spPr>
                </pic:pic>
              </a:graphicData>
            </a:graphic>
          </wp:inline>
        </w:drawing>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t>B</w:t>
      </w:r>
      <w:r w:rsidRPr="00EF5F96">
        <w:t xml:space="preserve">lood pressure was estimated using linear regression with a natural cubic spline to capture nonlinear patterns in blood pressure over time.  Shaded ribbons around the black lines show 95% confidence limits for the blood pressure estimates.  The grey dashed </w:t>
      </w:r>
      <w:r w:rsidRPr="00EF5F96">
        <w:t xml:space="preserve">line shows the mean systolic blood pressure during sleep for participants in the Coronary Artery Risk Development in Young Adults study (top row) and the Jackson Heart Study (bottom row) </w:t>
      </w:r>
    </w:p>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 xml:space="preserve">Figure S2: Estimated mean diastolic blood pressure over time since falling asleep (left column) and time since midnight (right column) for participants in the CARDIA (top row) and JHS cohorts (bottom row). </w:t>
      </w:r>
    </w:p>
    <w:p w:rsidR="00C20848" w:rsidRPr="00EF5F96" w:rsidRDefault="005C72A7">
      <w:pPr>
        <w:pStyle w:val="Figure"/>
        <w:jc w:val="center"/>
      </w:pPr>
      <w:r w:rsidRPr="00EF5F96">
        <w:rPr>
          <w:noProof/>
        </w:rPr>
        <w:drawing>
          <wp:inline distT="0" distB="0" distL="0" distR="0">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63500"/>
                    </a:xfrm>
                    <a:prstGeom prst="rect">
                      <a:avLst/>
                    </a:prstGeom>
                    <a:noFill/>
                  </pic:spPr>
                </pic:pic>
              </a:graphicData>
            </a:graphic>
          </wp:inline>
        </w:drawing>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t>Blood pressure was estimated using linear regre</w:t>
      </w:r>
      <w:r w:rsidRPr="00EF5F96">
        <w:t>ssion with a natural cubic spline to capture nonlinear patterns in blood pressure over time.  Shaded ribbons around the black lines show 95% confidence limits for the blood pressure estimates.  The grey dashed line shows the mean diastolic blood pressure d</w:t>
      </w:r>
      <w:r w:rsidRPr="00EF5F96">
        <w:t xml:space="preserve">uring sleep for participants in the Coronary Artery Risk Development in Young Adults study (top row) and the Jackson Heart Study (bottom row) </w:t>
      </w:r>
    </w:p>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 xml:space="preserve">Figure S3: Summary of Kappa statistics (multiplied by 100) for the 6 blood pressure sampling variations, based </w:t>
      </w:r>
      <w:r w:rsidRPr="00EF5F96">
        <w:t>on time in hours since falling asleep, with the highest Kappa statistics in their category. Panels on the diagonal (white background) show the Kappa statistic values for participants in the JHS (lower left) and CARDIA study (upper right). Panels on the off</w:t>
      </w:r>
      <w:r w:rsidRPr="00EF5F96">
        <w:t>-diagonal show bootstrapped differences between the Kappa statistics presented on the corresponding diagonal tiles. Differences between the JHS Kappa statistics are shown below the diagonal while differences between the CARDIA Kappa statistics are" shown a</w:t>
      </w:r>
      <w:r w:rsidRPr="00EF5F96">
        <w:t xml:space="preserve">bove the diagonal. </w:t>
      </w:r>
    </w:p>
    <w:p w:rsidR="00C20848" w:rsidRPr="00EF5F96" w:rsidRDefault="005C72A7">
      <w:pPr>
        <w:pStyle w:val="Figure"/>
        <w:jc w:val="center"/>
      </w:pPr>
      <w:r w:rsidRPr="00EF5F96">
        <w:rPr>
          <w:noProof/>
        </w:rPr>
        <w:drawing>
          <wp:inline distT="0" distB="0" distL="0" distR="0">
            <wp:extent cx="649224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90170" cy="76200"/>
                    </a:xfrm>
                    <a:prstGeom prst="rect">
                      <a:avLst/>
                    </a:prstGeom>
                    <a:noFill/>
                  </pic:spPr>
                </pic:pic>
              </a:graphicData>
            </a:graphic>
          </wp:inline>
        </w:drawing>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t xml:space="preserve">Confidence intervals were estimated using bootstrap resampling with bias correction and acceleration. Each interval was based on the aggregate of 10,000 bootstrap replicates. </w:t>
      </w:r>
    </w:p>
    <w:p w:rsidR="00C20848" w:rsidRPr="00EF5F96" w:rsidRDefault="005C72A7">
      <w:r w:rsidRPr="00EF5F96">
        <w:br w:type="page"/>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lastRenderedPageBreak/>
        <w:t>Figure S4: Summary of Kappa statistics (multiplied by 10</w:t>
      </w:r>
      <w:r w:rsidRPr="00EF5F96">
        <w:t>0) for the 6 blood pressure sampling variations with highest overall Kappa statistics among those that measured time in hours since midnight. Panels on the diagonal (white background) show the Kappa statistic values for participants in the JHS (lower left)</w:t>
      </w:r>
      <w:r w:rsidRPr="00EF5F96">
        <w:t xml:space="preserve"> and CARDIA cohort (upper right). Panels on the off-diagonal show bootstrapped differences between the Kappa statistics presented on the corresponding diagonal tiles. Differences between the JHS Kappa statistics are shown below the diagonal while differenc</w:t>
      </w:r>
      <w:r w:rsidRPr="00EF5F96">
        <w:t xml:space="preserve">es between the CARDIA Kappa statistics are" shown above the diagonal. </w:t>
      </w:r>
    </w:p>
    <w:p w:rsidR="00C20848" w:rsidRPr="00EF5F96" w:rsidRDefault="005C72A7">
      <w:pPr>
        <w:pStyle w:val="Figure"/>
        <w:jc w:val="center"/>
      </w:pPr>
      <w:r w:rsidRPr="00EF5F96">
        <w:rPr>
          <w:noProof/>
        </w:rPr>
        <w:drawing>
          <wp:inline distT="0" distB="0" distL="0" distR="0">
            <wp:extent cx="649224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90170" cy="76200"/>
                    </a:xfrm>
                    <a:prstGeom prst="rect">
                      <a:avLst/>
                    </a:prstGeom>
                    <a:noFill/>
                  </pic:spPr>
                </pic:pic>
              </a:graphicData>
            </a:graphic>
          </wp:inline>
        </w:drawing>
      </w:r>
    </w:p>
    <w:p w:rsidR="00C20848" w:rsidRPr="00EF5F96" w:rsidRDefault="005C72A7">
      <w:pPr>
        <w:pStyle w:val="BodyText"/>
        <w:pBdr>
          <w:top w:val="none" w:sz="0" w:space="0" w:color="000000"/>
          <w:left w:val="none" w:sz="0" w:space="0" w:color="000000"/>
          <w:bottom w:val="none" w:sz="0" w:space="0" w:color="000000"/>
          <w:right w:val="none" w:sz="0" w:space="0" w:color="000000"/>
        </w:pBdr>
        <w:spacing w:before="0" w:after="0" w:line="240" w:lineRule="auto"/>
      </w:pPr>
      <w:r w:rsidRPr="00EF5F96">
        <w:t xml:space="preserve">Confidence intervals were estimated using bootstrap resampling with bias correction and acceleration. Each interval was based on the aggregate of 10,000 bootstrap replicates. </w:t>
      </w:r>
    </w:p>
    <w:p w:rsidR="00C20848" w:rsidRPr="00EF5F96" w:rsidRDefault="005C72A7">
      <w:r w:rsidRPr="00EF5F96">
        <w:br w:type="page"/>
      </w:r>
    </w:p>
    <w:p w:rsidR="00C20848" w:rsidRPr="00EF5F96" w:rsidRDefault="005C72A7">
      <w:pPr>
        <w:pStyle w:val="Heading1"/>
      </w:pPr>
      <w:bookmarkStart w:id="17" w:name="references"/>
      <w:r w:rsidRPr="00EF5F96">
        <w:lastRenderedPageBreak/>
        <w:t>REFER</w:t>
      </w:r>
      <w:r w:rsidRPr="00EF5F96">
        <w:t>ENCES</w:t>
      </w:r>
      <w:bookmarkEnd w:id="17"/>
    </w:p>
    <w:p w:rsidR="00C20848" w:rsidRPr="00EF5F96" w:rsidRDefault="005C72A7">
      <w:pPr>
        <w:pStyle w:val="Bibliography"/>
      </w:pPr>
      <w:bookmarkStart w:id="18" w:name="ref-obrien_european_2013"/>
      <w:bookmarkStart w:id="19" w:name="refs"/>
      <w:r w:rsidRPr="00EF5F96">
        <w:t xml:space="preserve">1 O’Brien E, Parati G, Stergiou G, Asmar R, Beilin L, Bilo G, Clement D, De La Sierra A, De Leeuw P, Dolan E. European society of hypertension position paper on ambulatory blood pressure monitoring. </w:t>
      </w:r>
      <w:r w:rsidRPr="00EF5F96">
        <w:rPr>
          <w:i/>
        </w:rPr>
        <w:t>Journal of hypertension</w:t>
      </w:r>
      <w:r w:rsidRPr="00EF5F96">
        <w:t xml:space="preserve"> 2013; </w:t>
      </w:r>
      <w:r w:rsidRPr="00EF5F96">
        <w:rPr>
          <w:b/>
        </w:rPr>
        <w:t>31</w:t>
      </w:r>
      <w:r w:rsidRPr="00EF5F96">
        <w:t>: 1731–1768.</w:t>
      </w:r>
    </w:p>
    <w:p w:rsidR="00C20848" w:rsidRPr="00EF5F96" w:rsidRDefault="005C72A7">
      <w:pPr>
        <w:pStyle w:val="Bibliography"/>
      </w:pPr>
      <w:bookmarkStart w:id="20" w:name="ref-parati_european_2014"/>
      <w:bookmarkEnd w:id="18"/>
      <w:r w:rsidRPr="00EF5F96">
        <w:t>2 Para</w:t>
      </w:r>
      <w:r w:rsidRPr="00EF5F96">
        <w:t xml:space="preserve">ti G, Stergiou G, O’Brien E, Asmar R, Beilin L, Bilo G, Clement D, De La Sierra A, De Leeuw P, Dolan E. European society of hypertension practice guidelines for ambulatory blood pressure monitoring. </w:t>
      </w:r>
      <w:r w:rsidRPr="00EF5F96">
        <w:rPr>
          <w:i/>
        </w:rPr>
        <w:t>Journal of hypertension</w:t>
      </w:r>
      <w:r w:rsidRPr="00EF5F96">
        <w:t xml:space="preserve"> 2014; </w:t>
      </w:r>
      <w:r w:rsidRPr="00EF5F96">
        <w:rPr>
          <w:b/>
        </w:rPr>
        <w:t>32</w:t>
      </w:r>
      <w:r w:rsidRPr="00EF5F96">
        <w:t>: 1359–1366.</w:t>
      </w:r>
    </w:p>
    <w:p w:rsidR="00C20848" w:rsidRPr="00EF5F96" w:rsidRDefault="005C72A7">
      <w:pPr>
        <w:pStyle w:val="Bibliography"/>
      </w:pPr>
      <w:bookmarkStart w:id="21" w:name="ref-umemura2019japanese"/>
      <w:bookmarkEnd w:id="20"/>
      <w:r w:rsidRPr="00EF5F96">
        <w:t xml:space="preserve">3 Umemura S, Arima H, Arima S, Asayama K, Dohi Y, Hirooka Y, Horio T, Hoshide S, Ikeda S, Ishimitsu T, others. The Japanese society of hypertension guidelines for the management of hypertension (JSH 2019). </w:t>
      </w:r>
      <w:r w:rsidRPr="00EF5F96">
        <w:rPr>
          <w:i/>
        </w:rPr>
        <w:t>Hypertension Research</w:t>
      </w:r>
      <w:r w:rsidRPr="00EF5F96">
        <w:t xml:space="preserve"> 2019; </w:t>
      </w:r>
      <w:r w:rsidRPr="00EF5F96">
        <w:rPr>
          <w:b/>
        </w:rPr>
        <w:t>42</w:t>
      </w:r>
      <w:r w:rsidRPr="00EF5F96">
        <w:t>: 1235–1481.</w:t>
      </w:r>
    </w:p>
    <w:p w:rsidR="00C20848" w:rsidRPr="00EF5F96" w:rsidRDefault="005C72A7">
      <w:pPr>
        <w:pStyle w:val="Bibliography"/>
      </w:pPr>
      <w:bookmarkStart w:id="22" w:name="ref-friedman_can_2009"/>
      <w:bookmarkEnd w:id="21"/>
      <w:r w:rsidRPr="00EF5F96">
        <w:t>4 Fried</w:t>
      </w:r>
      <w:r w:rsidRPr="00EF5F96">
        <w:t xml:space="preserve">man O, Logan AG. Can nocturnal hypertension predict cardiovascular risk? </w:t>
      </w:r>
      <w:r w:rsidRPr="00EF5F96">
        <w:rPr>
          <w:i/>
        </w:rPr>
        <w:t>Integrated blood pressure control</w:t>
      </w:r>
      <w:r w:rsidRPr="00EF5F96">
        <w:t xml:space="preserve"> 2009; </w:t>
      </w:r>
      <w:r w:rsidRPr="00EF5F96">
        <w:rPr>
          <w:b/>
        </w:rPr>
        <w:t>2</w:t>
      </w:r>
      <w:r w:rsidRPr="00EF5F96">
        <w:t>: 25.</w:t>
      </w:r>
      <w:hyperlink r:id="rId32">
        <w:r w:rsidRPr="00EF5F96">
          <w:rPr>
            <w:rStyle w:val="Hyperlink"/>
            <w:color w:val="auto"/>
          </w:rPr>
          <w:t>https://www.ncbi.nlm.nih.gov/pmc/articles/PMC3172086/</w:t>
        </w:r>
      </w:hyperlink>
      <w:r w:rsidRPr="00EF5F96">
        <w:t xml:space="preserve">. Accessed </w:t>
      </w:r>
      <w:r w:rsidRPr="00EF5F96">
        <w:t>14 October 2017</w:t>
      </w:r>
    </w:p>
    <w:p w:rsidR="00C20848" w:rsidRPr="00EF5F96" w:rsidRDefault="005C72A7">
      <w:pPr>
        <w:pStyle w:val="Bibliography"/>
      </w:pPr>
      <w:bookmarkStart w:id="23" w:name="ref-yano_association_2019"/>
      <w:bookmarkEnd w:id="22"/>
      <w:r w:rsidRPr="00EF5F96">
        <w:t>5 Yano Y, Tanner RM, Sakhuja S, Jaeger BC, Booth JN, Abdalla M, Pugliese D, Seals SR, Ogedegbe G, Jones DW, Muntner P, Shimbo D. Association of daytime and nighttime blood pressure with cardiovascular disease events among african american i</w:t>
      </w:r>
      <w:r w:rsidRPr="00EF5F96">
        <w:t xml:space="preserve">ndividuals. </w:t>
      </w:r>
      <w:r w:rsidRPr="00EF5F96">
        <w:rPr>
          <w:i/>
        </w:rPr>
        <w:t>JAMA Cardiol</w:t>
      </w:r>
      <w:r w:rsidRPr="00EF5F96">
        <w:t xml:space="preserve"> (e-pub ahead of print 14 August 2019; doi:</w:t>
      </w:r>
      <w:hyperlink r:id="rId33">
        <w:r w:rsidRPr="00EF5F96">
          <w:rPr>
            <w:rStyle w:val="Hyperlink"/>
            <w:color w:val="auto"/>
          </w:rPr>
          <w:t>10.1001/jamacardio.2019.2845</w:t>
        </w:r>
      </w:hyperlink>
      <w:r w:rsidRPr="00EF5F96">
        <w:t>).</w:t>
      </w:r>
    </w:p>
    <w:p w:rsidR="00C20848" w:rsidRPr="00EF5F96" w:rsidRDefault="005C72A7">
      <w:pPr>
        <w:pStyle w:val="Bibliography"/>
      </w:pPr>
      <w:bookmarkStart w:id="24" w:name="ref-kario_nocturnal_2018"/>
      <w:bookmarkEnd w:id="23"/>
      <w:r w:rsidRPr="00EF5F96">
        <w:t xml:space="preserve">6 Kario K. Nocturnal hypertension: New technology and evidence. </w:t>
      </w:r>
      <w:r w:rsidRPr="00EF5F96">
        <w:rPr>
          <w:i/>
        </w:rPr>
        <w:t>Hypertension</w:t>
      </w:r>
      <w:r w:rsidRPr="00EF5F96">
        <w:t xml:space="preserve"> 2018; </w:t>
      </w:r>
      <w:r w:rsidRPr="00EF5F96">
        <w:rPr>
          <w:b/>
        </w:rPr>
        <w:t>71</w:t>
      </w:r>
      <w:r w:rsidRPr="00EF5F96">
        <w:t>: 997–100</w:t>
      </w:r>
      <w:r w:rsidRPr="00EF5F96">
        <w:t>9.</w:t>
      </w:r>
    </w:p>
    <w:p w:rsidR="00C20848" w:rsidRPr="00EF5F96" w:rsidRDefault="005C72A7">
      <w:pPr>
        <w:pStyle w:val="Bibliography"/>
      </w:pPr>
      <w:bookmarkStart w:id="25" w:name="ref-pickering_ambulatory_2006"/>
      <w:bookmarkEnd w:id="24"/>
      <w:r w:rsidRPr="00EF5F96">
        <w:t xml:space="preserve">7 Pickering TG, Shimbo D, Haas D. Ambulatory blood-pressure monitoring. </w:t>
      </w:r>
      <w:r w:rsidRPr="00EF5F96">
        <w:rPr>
          <w:i/>
        </w:rPr>
        <w:t>New England Journal of Medicine</w:t>
      </w:r>
      <w:r w:rsidRPr="00EF5F96">
        <w:t xml:space="preserve"> 2006; </w:t>
      </w:r>
      <w:r w:rsidRPr="00EF5F96">
        <w:rPr>
          <w:b/>
        </w:rPr>
        <w:t>354</w:t>
      </w:r>
      <w:r w:rsidRPr="00EF5F96">
        <w:t>: 2368–2374.</w:t>
      </w:r>
    </w:p>
    <w:p w:rsidR="00C20848" w:rsidRPr="00EF5F96" w:rsidRDefault="005C72A7">
      <w:pPr>
        <w:pStyle w:val="Bibliography"/>
      </w:pPr>
      <w:bookmarkStart w:id="26" w:name="ref-kario2021guidance"/>
      <w:bookmarkEnd w:id="25"/>
      <w:r w:rsidRPr="00EF5F96">
        <w:t xml:space="preserve">8 Kario K, Hoshide S, Chia Y-C, Buranakitjaroen P, Siddique S, Shin J, Turana Y, Park S, Tsoi K, Chen C-H, others. Guidance on </w:t>
      </w:r>
      <w:r w:rsidRPr="00EF5F96">
        <w:t xml:space="preserve">ambulatory blood pressure monitoring: A statement from the hope asia network. </w:t>
      </w:r>
      <w:r w:rsidRPr="00EF5F96">
        <w:rPr>
          <w:i/>
        </w:rPr>
        <w:t>The Journal of Clinical Hypertension</w:t>
      </w:r>
      <w:r w:rsidRPr="00EF5F96">
        <w:t xml:space="preserve"> 2021; </w:t>
      </w:r>
      <w:r w:rsidRPr="00EF5F96">
        <w:rPr>
          <w:b/>
        </w:rPr>
        <w:t>23</w:t>
      </w:r>
      <w:r w:rsidRPr="00EF5F96">
        <w:t>: 411–421.</w:t>
      </w:r>
    </w:p>
    <w:p w:rsidR="00C20848" w:rsidRPr="00EF5F96" w:rsidRDefault="005C72A7">
      <w:pPr>
        <w:pStyle w:val="Bibliography"/>
      </w:pPr>
      <w:bookmarkStart w:id="27" w:name="ref-ernst_favorable_2003"/>
      <w:bookmarkEnd w:id="26"/>
      <w:r w:rsidRPr="00EF5F96">
        <w:t>9 Ernst ME, Bergus GR. Favorable patient acceptance of ambulatory blood pressure monitoring in a primary care setting in t</w:t>
      </w:r>
      <w:r w:rsidRPr="00EF5F96">
        <w:t xml:space="preserve">he United States: A cross-sectional survey. </w:t>
      </w:r>
      <w:r w:rsidRPr="00EF5F96">
        <w:rPr>
          <w:i/>
        </w:rPr>
        <w:t>BMC family practice</w:t>
      </w:r>
      <w:r w:rsidRPr="00EF5F96">
        <w:t xml:space="preserve"> 2003; </w:t>
      </w:r>
      <w:r w:rsidRPr="00EF5F96">
        <w:rPr>
          <w:b/>
        </w:rPr>
        <w:t>4</w:t>
      </w:r>
      <w:r w:rsidRPr="00EF5F96">
        <w:t>: 15.</w:t>
      </w:r>
    </w:p>
    <w:p w:rsidR="00C20848" w:rsidRPr="00EF5F96" w:rsidRDefault="005C72A7">
      <w:pPr>
        <w:pStyle w:val="Bibliography"/>
      </w:pPr>
      <w:bookmarkStart w:id="28" w:name="ref-degaute_does_1992"/>
      <w:bookmarkEnd w:id="27"/>
      <w:r w:rsidRPr="00EF5F96">
        <w:t xml:space="preserve">10 Degaute JP, Kerkhofs M, Dramaix M, Linkowski P. Does non-invasive ambulatory blood pressure monitoring disturb sleep? </w:t>
      </w:r>
      <w:r w:rsidRPr="00EF5F96">
        <w:rPr>
          <w:i/>
        </w:rPr>
        <w:t>Journal of hypertension</w:t>
      </w:r>
      <w:r w:rsidRPr="00EF5F96">
        <w:t xml:space="preserve"> 1992; </w:t>
      </w:r>
      <w:r w:rsidRPr="00EF5F96">
        <w:rPr>
          <w:b/>
        </w:rPr>
        <w:t>10</w:t>
      </w:r>
      <w:r w:rsidRPr="00EF5F96">
        <w:t>: 879–885.</w:t>
      </w:r>
    </w:p>
    <w:p w:rsidR="00C20848" w:rsidRPr="00EF5F96" w:rsidRDefault="005C72A7">
      <w:pPr>
        <w:pStyle w:val="Bibliography"/>
      </w:pPr>
      <w:bookmarkStart w:id="29" w:name="ref-agarwal_effect_2010"/>
      <w:bookmarkEnd w:id="28"/>
      <w:r w:rsidRPr="00EF5F96">
        <w:t xml:space="preserve">11 Agarwal R, Light RP. The effect of measuring ambulatory blood pressure on nighttime sleep and daytime activity—implications for dipping. </w:t>
      </w:r>
      <w:r w:rsidRPr="00EF5F96">
        <w:rPr>
          <w:i/>
        </w:rPr>
        <w:t>Clinical Journal of the American Society of Nephrology</w:t>
      </w:r>
      <w:r w:rsidRPr="00EF5F96">
        <w:t xml:space="preserve"> 2010; </w:t>
      </w:r>
      <w:r w:rsidRPr="00EF5F96">
        <w:rPr>
          <w:b/>
        </w:rPr>
        <w:t>5</w:t>
      </w:r>
      <w:r w:rsidRPr="00EF5F96">
        <w:t>: 281–285.</w:t>
      </w:r>
    </w:p>
    <w:p w:rsidR="00C20848" w:rsidRPr="00EF5F96" w:rsidRDefault="005C72A7">
      <w:pPr>
        <w:pStyle w:val="Bibliography"/>
      </w:pPr>
      <w:bookmarkStart w:id="30" w:name="ref-gaffey2020effects"/>
      <w:bookmarkEnd w:id="29"/>
      <w:r w:rsidRPr="00EF5F96">
        <w:t xml:space="preserve">12 Gaffey AE, Schwartz JE, Harris KM, Hall </w:t>
      </w:r>
      <w:r w:rsidRPr="00EF5F96">
        <w:t xml:space="preserve">MH, Burg MM. Effects of ambulatory blood pressure monitoring on sleep in healthy, normotensive men and women. </w:t>
      </w:r>
      <w:r w:rsidRPr="00EF5F96">
        <w:rPr>
          <w:i/>
        </w:rPr>
        <w:t>Blood Pressure Monitoring</w:t>
      </w:r>
      <w:r w:rsidRPr="00EF5F96">
        <w:t xml:space="preserve"> 2020.</w:t>
      </w:r>
    </w:p>
    <w:p w:rsidR="00C20848" w:rsidRPr="00EF5F96" w:rsidRDefault="005C72A7">
      <w:pPr>
        <w:pStyle w:val="Bibliography"/>
      </w:pPr>
      <w:bookmarkStart w:id="31" w:name="ref-stergiou2012assessment"/>
      <w:bookmarkEnd w:id="30"/>
      <w:r w:rsidRPr="00EF5F96">
        <w:lastRenderedPageBreak/>
        <w:t>13 Stergiou GS, Nasothimiou EG, Destounis A, Poulidakis E, Evagelou I, Tzamouranis D. Assessment of the diurnal bl</w:t>
      </w:r>
      <w:r w:rsidRPr="00EF5F96">
        <w:t xml:space="preserve">ood pressure profile and detection of non-dippers based on home or ambulatory monitoring. </w:t>
      </w:r>
      <w:r w:rsidRPr="00EF5F96">
        <w:rPr>
          <w:i/>
        </w:rPr>
        <w:t>American journal of hypertension</w:t>
      </w:r>
      <w:r w:rsidRPr="00EF5F96">
        <w:t xml:space="preserve"> 2012; </w:t>
      </w:r>
      <w:r w:rsidRPr="00EF5F96">
        <w:rPr>
          <w:b/>
        </w:rPr>
        <w:t>25</w:t>
      </w:r>
      <w:r w:rsidRPr="00EF5F96">
        <w:t>: 974–978.</w:t>
      </w:r>
    </w:p>
    <w:p w:rsidR="00C20848" w:rsidRPr="00EF5F96" w:rsidRDefault="005C72A7">
      <w:pPr>
        <w:pStyle w:val="Bibliography"/>
      </w:pPr>
      <w:bookmarkStart w:id="32" w:name="ref-ishikawa2012nighttime"/>
      <w:bookmarkEnd w:id="31"/>
      <w:r w:rsidRPr="00EF5F96">
        <w:t>14 Ishikawa J, Hoshide S, Eguchi K, Ishikawa S, Shimada K, Kario K, Group JMS-HBPSI. Nighttime home blood pressure</w:t>
      </w:r>
      <w:r w:rsidRPr="00EF5F96">
        <w:t xml:space="preserve"> and the risk of hypertensive target organ damage. </w:t>
      </w:r>
      <w:r w:rsidRPr="00EF5F96">
        <w:rPr>
          <w:i/>
        </w:rPr>
        <w:t>Hypertension</w:t>
      </w:r>
      <w:r w:rsidRPr="00EF5F96">
        <w:t xml:space="preserve"> 2012; </w:t>
      </w:r>
      <w:r w:rsidRPr="00EF5F96">
        <w:rPr>
          <w:b/>
        </w:rPr>
        <w:t>60</w:t>
      </w:r>
      <w:r w:rsidRPr="00EF5F96">
        <w:t>: 921–928.</w:t>
      </w:r>
    </w:p>
    <w:p w:rsidR="00C20848" w:rsidRPr="00EF5F96" w:rsidRDefault="005C72A7">
      <w:pPr>
        <w:pStyle w:val="Bibliography"/>
      </w:pPr>
      <w:bookmarkStart w:id="33" w:name="ref-kario2015sleep"/>
      <w:bookmarkEnd w:id="32"/>
      <w:r w:rsidRPr="00EF5F96">
        <w:t>15 Kario K, Hoshide S, Haimoto H, Yamagiwa K, Uchiba K, Nagasaka S, Yano Y, Eguchi K, Matsui Y, Shimizu M, others. Sleep blood pressure self-measured at home as a novel dete</w:t>
      </w:r>
      <w:r w:rsidRPr="00EF5F96">
        <w:t xml:space="preserve">rminant of organ damage: Japan morning surge home blood pressure (j-hop) study. </w:t>
      </w:r>
      <w:r w:rsidRPr="00EF5F96">
        <w:rPr>
          <w:i/>
        </w:rPr>
        <w:t>The Journal of Clinical Hypertension</w:t>
      </w:r>
      <w:r w:rsidRPr="00EF5F96">
        <w:t xml:space="preserve"> 2015; </w:t>
      </w:r>
      <w:r w:rsidRPr="00EF5F96">
        <w:rPr>
          <w:b/>
        </w:rPr>
        <w:t>17</w:t>
      </w:r>
      <w:r w:rsidRPr="00EF5F96">
        <w:t>: 340–348.</w:t>
      </w:r>
    </w:p>
    <w:p w:rsidR="00C20848" w:rsidRPr="00EF5F96" w:rsidRDefault="005C72A7">
      <w:pPr>
        <w:pStyle w:val="Bibliography"/>
      </w:pPr>
      <w:bookmarkStart w:id="34" w:name="ref-ishikawa2014assessment"/>
      <w:bookmarkEnd w:id="33"/>
      <w:r w:rsidRPr="00EF5F96">
        <w:t>16 Ishikawa J, Shimizu M, Edison ES, Yano Y, Hoshide S, Eguchi K, Kario K, others. Assessment of the reductions in night</w:t>
      </w:r>
      <w:r w:rsidRPr="00EF5F96">
        <w:t xml:space="preserve">-time blood pressure and dipping induced by antihypertensive medication using a home blood pressure monitor. </w:t>
      </w:r>
      <w:r w:rsidRPr="00EF5F96">
        <w:rPr>
          <w:i/>
        </w:rPr>
        <w:t>Journal of hypertension</w:t>
      </w:r>
      <w:r w:rsidRPr="00EF5F96">
        <w:t xml:space="preserve"> 2014; </w:t>
      </w:r>
      <w:r w:rsidRPr="00EF5F96">
        <w:rPr>
          <w:b/>
        </w:rPr>
        <w:t>32</w:t>
      </w:r>
      <w:r w:rsidRPr="00EF5F96">
        <w:t>: 82–89.</w:t>
      </w:r>
    </w:p>
    <w:p w:rsidR="00C20848" w:rsidRPr="00EF5F96" w:rsidRDefault="005C72A7">
      <w:pPr>
        <w:pStyle w:val="Bibliography"/>
      </w:pPr>
      <w:bookmarkStart w:id="35" w:name="ref-fujiwara2018comparative"/>
      <w:bookmarkEnd w:id="34"/>
      <w:r w:rsidRPr="00EF5F96">
        <w:t>17 Fujiwara T, Tomitani N, Kanegae H, Kario K. Comparative effects of valsartan plus either cilnidipine or hydrochlorothiazide on home morning blood pressure surge evaluated by information and communication technology–based nocturnal home blood pressure mo</w:t>
      </w:r>
      <w:r w:rsidRPr="00EF5F96">
        <w:t xml:space="preserve">nitoring. </w:t>
      </w:r>
      <w:r w:rsidRPr="00EF5F96">
        <w:rPr>
          <w:i/>
        </w:rPr>
        <w:t>The Journal of Clinical Hypertension</w:t>
      </w:r>
      <w:r w:rsidRPr="00EF5F96">
        <w:t xml:space="preserve"> 2018; </w:t>
      </w:r>
      <w:r w:rsidRPr="00EF5F96">
        <w:rPr>
          <w:b/>
        </w:rPr>
        <w:t>20</w:t>
      </w:r>
      <w:r w:rsidRPr="00EF5F96">
        <w:t>: 159–167.</w:t>
      </w:r>
    </w:p>
    <w:p w:rsidR="00C20848" w:rsidRPr="00EF5F96" w:rsidRDefault="005C72A7">
      <w:pPr>
        <w:pStyle w:val="Bibliography"/>
      </w:pPr>
      <w:bookmarkStart w:id="36" w:name="ref-kario_home_2014"/>
      <w:bookmarkEnd w:id="35"/>
      <w:r w:rsidRPr="00EF5F96">
        <w:t xml:space="preserve">18 Kario K, Saito I, Kushiro T, Teramukai S, Ishikawa Y, Mori Y, Kobayashi F, Shimada K. Home blood pressure and cardiovascular outcomes in patients during antihypertensive therapy: Primary </w:t>
      </w:r>
      <w:r w:rsidRPr="00EF5F96">
        <w:t xml:space="preserve">results of HONEST, a large-scale prospective, real-world observational study. </w:t>
      </w:r>
      <w:r w:rsidRPr="00EF5F96">
        <w:rPr>
          <w:i/>
        </w:rPr>
        <w:t>Hypertension</w:t>
      </w:r>
      <w:r w:rsidRPr="00EF5F96">
        <w:t xml:space="preserve"> 2014; </w:t>
      </w:r>
      <w:r w:rsidRPr="00EF5F96">
        <w:rPr>
          <w:b/>
        </w:rPr>
        <w:t>64</w:t>
      </w:r>
      <w:r w:rsidRPr="00EF5F96">
        <w:t>: 989–996.</w:t>
      </w:r>
    </w:p>
    <w:p w:rsidR="00C20848" w:rsidRPr="00EF5F96" w:rsidRDefault="005C72A7">
      <w:pPr>
        <w:pStyle w:val="Bibliography"/>
      </w:pPr>
      <w:bookmarkStart w:id="37" w:name="ref-yang_evidence_2018"/>
      <w:bookmarkEnd w:id="36"/>
      <w:r w:rsidRPr="00EF5F96">
        <w:t>19 Yang W-Y, Thijs L, Zhang Z-Y, Asayama K, Boggia J, Hansen TW, Ohkubo T, Jeppesen J, Stolarz-Skrzypek K, Malyutina S. Evidence-based proposal fo</w:t>
      </w:r>
      <w:r w:rsidRPr="00EF5F96">
        <w:t xml:space="preserve">r the number of ambulatory readings required for assessing blood pressure level in research settings: An analysis of the IDACO database. </w:t>
      </w:r>
      <w:r w:rsidRPr="00EF5F96">
        <w:rPr>
          <w:i/>
        </w:rPr>
        <w:t>Blood pressure</w:t>
      </w:r>
      <w:r w:rsidRPr="00EF5F96">
        <w:t xml:space="preserve"> 2018; </w:t>
      </w:r>
      <w:r w:rsidRPr="00EF5F96">
        <w:rPr>
          <w:b/>
        </w:rPr>
        <w:t>27</w:t>
      </w:r>
      <w:r w:rsidRPr="00EF5F96">
        <w:t>: 341–350.</w:t>
      </w:r>
    </w:p>
    <w:p w:rsidR="00C20848" w:rsidRPr="00EF5F96" w:rsidRDefault="005C72A7">
      <w:pPr>
        <w:pStyle w:val="Bibliography"/>
      </w:pPr>
      <w:bookmarkStart w:id="38" w:name="ref-rinfret_impact_2018"/>
      <w:bookmarkEnd w:id="37"/>
      <w:r w:rsidRPr="00EF5F96">
        <w:t>20 Rinfret F, Ouattara F, Cloutier L, Larochelle P, Ilinca M, Lamarre-Cliche M. The i</w:t>
      </w:r>
      <w:r w:rsidRPr="00EF5F96">
        <w:t xml:space="preserve">mpact of unrecorded readings on the precision and diagnostic performance of home blood pressure monitoring: A statistical study. </w:t>
      </w:r>
      <w:r w:rsidRPr="00EF5F96">
        <w:rPr>
          <w:i/>
        </w:rPr>
        <w:t>Journal of human hypertension</w:t>
      </w:r>
      <w:r w:rsidRPr="00EF5F96">
        <w:t xml:space="preserve"> 2018; </w:t>
      </w:r>
      <w:r w:rsidRPr="00EF5F96">
        <w:rPr>
          <w:b/>
        </w:rPr>
        <w:t>32</w:t>
      </w:r>
      <w:r w:rsidRPr="00EF5F96">
        <w:t>: 197–202.</w:t>
      </w:r>
    </w:p>
    <w:p w:rsidR="00C20848" w:rsidRPr="00EF5F96" w:rsidRDefault="005C72A7">
      <w:pPr>
        <w:pStyle w:val="Bibliography"/>
      </w:pPr>
      <w:bookmarkStart w:id="39" w:name="ref-taylor_jr_toward_2005"/>
      <w:bookmarkEnd w:id="38"/>
      <w:r w:rsidRPr="00EF5F96">
        <w:t>21 Taylor Jr HA, Wilson JG, Jones DW, Sarpong DF, Srinivasan A, Garrison RJ, N</w:t>
      </w:r>
      <w:r w:rsidRPr="00EF5F96">
        <w:t xml:space="preserve">elson C, Wyatt SB. Toward resolution of cardiovascular health disparities in african americans: Design and methods of the jackson heart study. </w:t>
      </w:r>
      <w:r w:rsidRPr="00EF5F96">
        <w:rPr>
          <w:i/>
        </w:rPr>
        <w:t>Ethn Dis</w:t>
      </w:r>
      <w:r w:rsidRPr="00EF5F96">
        <w:t xml:space="preserve"> 2005; </w:t>
      </w:r>
      <w:r w:rsidRPr="00EF5F96">
        <w:rPr>
          <w:b/>
        </w:rPr>
        <w:t>15</w:t>
      </w:r>
      <w:r w:rsidRPr="00EF5F96">
        <w:t>: S6–4.</w:t>
      </w:r>
    </w:p>
    <w:p w:rsidR="00C20848" w:rsidRPr="00EF5F96" w:rsidRDefault="005C72A7">
      <w:pPr>
        <w:pStyle w:val="Bibliography"/>
      </w:pPr>
      <w:bookmarkStart w:id="40" w:name="ref-friedman_cardia"/>
      <w:bookmarkEnd w:id="39"/>
      <w:r w:rsidRPr="00EF5F96">
        <w:t>22 Friedman GD, Cutter GR, Donahue RP, Hughes GH, Hulley SB, Jacobs DR, Liu K, Savage PJ</w:t>
      </w:r>
      <w:r w:rsidRPr="00EF5F96">
        <w:t xml:space="preserve">. CARDIA: Study design, recruitment, and some characteristics of the examined subjects. </w:t>
      </w:r>
      <w:r w:rsidRPr="00EF5F96">
        <w:rPr>
          <w:i/>
        </w:rPr>
        <w:t>Journal of clinical epidemiology</w:t>
      </w:r>
      <w:r w:rsidRPr="00EF5F96">
        <w:t xml:space="preserve"> 1988; </w:t>
      </w:r>
      <w:r w:rsidRPr="00EF5F96">
        <w:rPr>
          <w:b/>
        </w:rPr>
        <w:t>41</w:t>
      </w:r>
      <w:r w:rsidRPr="00EF5F96">
        <w:t>: 1105–1116.</w:t>
      </w:r>
    </w:p>
    <w:p w:rsidR="00C20848" w:rsidRPr="00EF5F96" w:rsidRDefault="005C72A7">
      <w:pPr>
        <w:pStyle w:val="Bibliography"/>
      </w:pPr>
      <w:bookmarkStart w:id="41" w:name="ref-obrien_accuracy_1991"/>
      <w:bookmarkEnd w:id="40"/>
      <w:r w:rsidRPr="00EF5F96">
        <w:t xml:space="preserve">23 O’Brien E, Mee F, Atkins N, O’Malley K. Accuracy of the SpaceLabs 90207 determined by the British Hypertension </w:t>
      </w:r>
      <w:r w:rsidRPr="00EF5F96">
        <w:t xml:space="preserve">Society protocol. </w:t>
      </w:r>
      <w:r w:rsidRPr="00EF5F96">
        <w:rPr>
          <w:i/>
        </w:rPr>
        <w:t>J Hypertens</w:t>
      </w:r>
      <w:r w:rsidRPr="00EF5F96">
        <w:t xml:space="preserve"> 1991; </w:t>
      </w:r>
      <w:r w:rsidRPr="00EF5F96">
        <w:rPr>
          <w:b/>
        </w:rPr>
        <w:t>9</w:t>
      </w:r>
      <w:r w:rsidRPr="00EF5F96">
        <w:t>: S25–S31.</w:t>
      </w:r>
    </w:p>
    <w:p w:rsidR="00C20848" w:rsidRPr="00EF5F96" w:rsidRDefault="005C72A7">
      <w:pPr>
        <w:pStyle w:val="Bibliography"/>
      </w:pPr>
      <w:bookmarkStart w:id="42" w:name="ref-greef_validation_nodate"/>
      <w:bookmarkEnd w:id="41"/>
      <w:r w:rsidRPr="00EF5F96">
        <w:lastRenderedPageBreak/>
        <w:t>24 Greef A de, Shannan AH. Validation of spacelabs 90227 OnTrak upper arm blood pressure monitor, for clinical use, according to the European Society of Hypertension International Protocol 2010 and the Britis</w:t>
      </w:r>
      <w:r w:rsidRPr="00EF5F96">
        <w:t xml:space="preserve">h Hypertension Society Protocol. </w:t>
      </w:r>
      <w:hyperlink r:id="rId34">
        <w:r w:rsidRPr="00EF5F96">
          <w:rPr>
            <w:rStyle w:val="Hyperlink"/>
            <w:color w:val="auto"/>
          </w:rPr>
          <w:t>http://www.dableducational.org/Publications/2014/ESH-IP%202010%20and%20BHS%20</w:t>
        </w:r>
        <w:r w:rsidRPr="00EF5F96">
          <w:rPr>
            <w:rStyle w:val="Hyperlink"/>
            <w:color w:val="auto"/>
          </w:rPr>
          <w:t>Validation%20of%20Spascelabs%2090227%20OnTrak.pdf</w:t>
        </w:r>
      </w:hyperlink>
    </w:p>
    <w:p w:rsidR="00C20848" w:rsidRPr="00EF5F96" w:rsidRDefault="005C72A7">
      <w:pPr>
        <w:pStyle w:val="Bibliography"/>
      </w:pPr>
      <w:bookmarkStart w:id="43" w:name="ref-lang_recommendations_2015"/>
      <w:bookmarkEnd w:id="42"/>
      <w:r w:rsidRPr="00EF5F96">
        <w:t>25 Lang RM, Badano LP, Mor-Avi V, Afilalo J, Armstrong A, Ernande L, Flachskampf FA, Foster E, Goldstein SA, Kuznetsova T. Recommendations for cardiac chamber quantification by echocardiography in adults: A</w:t>
      </w:r>
      <w:r w:rsidRPr="00EF5F96">
        <w:t xml:space="preserve">n update from the American Society of Echocardiography and the European Association of Cardiovascular Imaging. </w:t>
      </w:r>
      <w:r w:rsidRPr="00EF5F96">
        <w:rPr>
          <w:i/>
        </w:rPr>
        <w:t>European Heart Journal-Cardiovascular Imaging</w:t>
      </w:r>
      <w:r w:rsidRPr="00EF5F96">
        <w:t xml:space="preserve"> 2015; </w:t>
      </w:r>
      <w:r w:rsidRPr="00EF5F96">
        <w:rPr>
          <w:b/>
        </w:rPr>
        <w:t>16</w:t>
      </w:r>
      <w:r w:rsidRPr="00EF5F96">
        <w:t>: 233–271.</w:t>
      </w:r>
    </w:p>
    <w:p w:rsidR="00C20848" w:rsidRPr="00EF5F96" w:rsidRDefault="005C72A7">
      <w:pPr>
        <w:pStyle w:val="Bibliography"/>
      </w:pPr>
      <w:bookmarkStart w:id="44" w:name="ref-efron_better_1987"/>
      <w:bookmarkEnd w:id="43"/>
      <w:r w:rsidRPr="00EF5F96">
        <w:t xml:space="preserve">26 Efron B. Better bootstrap confidence intervals. </w:t>
      </w:r>
      <w:r w:rsidRPr="00EF5F96">
        <w:rPr>
          <w:i/>
        </w:rPr>
        <w:t>Journal of the American stati</w:t>
      </w:r>
      <w:r w:rsidRPr="00EF5F96">
        <w:rPr>
          <w:i/>
        </w:rPr>
        <w:t>stical Association</w:t>
      </w:r>
      <w:r w:rsidRPr="00EF5F96">
        <w:t xml:space="preserve"> 1987; </w:t>
      </w:r>
      <w:r w:rsidRPr="00EF5F96">
        <w:rPr>
          <w:b/>
        </w:rPr>
        <w:t>82</w:t>
      </w:r>
      <w:r w:rsidRPr="00EF5F96">
        <w:t>: 171–185.</w:t>
      </w:r>
    </w:p>
    <w:p w:rsidR="00C20848" w:rsidRPr="00EF5F96" w:rsidRDefault="005C72A7">
      <w:pPr>
        <w:pStyle w:val="Bibliography"/>
      </w:pPr>
      <w:bookmarkStart w:id="45" w:name="ref-zou_modified_2004"/>
      <w:bookmarkEnd w:id="44"/>
      <w:r w:rsidRPr="00EF5F96">
        <w:t xml:space="preserve">27 Zou G. A modified poisson regression approach to prospective studies with binary data. </w:t>
      </w:r>
      <w:r w:rsidRPr="00EF5F96">
        <w:rPr>
          <w:i/>
        </w:rPr>
        <w:t>American journal of epidemiology</w:t>
      </w:r>
      <w:r w:rsidRPr="00EF5F96">
        <w:t xml:space="preserve"> 2004; </w:t>
      </w:r>
      <w:r w:rsidRPr="00EF5F96">
        <w:rPr>
          <w:b/>
        </w:rPr>
        <w:t>159</w:t>
      </w:r>
      <w:r w:rsidRPr="00EF5F96">
        <w:t>: 702–706.</w:t>
      </w:r>
    </w:p>
    <w:p w:rsidR="00C20848" w:rsidRPr="00EF5F96" w:rsidRDefault="005C72A7">
      <w:pPr>
        <w:pStyle w:val="Bibliography"/>
      </w:pPr>
      <w:bookmarkStart w:id="46" w:name="ref-delong1988comparing"/>
      <w:bookmarkEnd w:id="45"/>
      <w:r w:rsidRPr="00EF5F96">
        <w:t>28 DeLong ER, DeLong DM, Clarke-Pearson DL. Comparing the areas under two o</w:t>
      </w:r>
      <w:r w:rsidRPr="00EF5F96">
        <w:t xml:space="preserve">r more correlated receiver operating characteristic curves: A nonparametric approach. </w:t>
      </w:r>
      <w:r w:rsidRPr="00EF5F96">
        <w:rPr>
          <w:i/>
        </w:rPr>
        <w:t>Biometrics</w:t>
      </w:r>
      <w:r w:rsidRPr="00EF5F96">
        <w:t xml:space="preserve"> 1988;: 837–845.</w:t>
      </w:r>
    </w:p>
    <w:p w:rsidR="00C20848" w:rsidRPr="00EF5F96" w:rsidRDefault="005C72A7">
      <w:pPr>
        <w:pStyle w:val="Bibliography"/>
      </w:pPr>
      <w:bookmarkStart w:id="47" w:name="ref-r_language"/>
      <w:bookmarkEnd w:id="46"/>
      <w:r w:rsidRPr="00EF5F96">
        <w:t xml:space="preserve">29 R Core Team. </w:t>
      </w:r>
      <w:r w:rsidRPr="00EF5F96">
        <w:rPr>
          <w:i/>
        </w:rPr>
        <w:t>R: A language and environment for statistical computing</w:t>
      </w:r>
      <w:r w:rsidRPr="00EF5F96">
        <w:t>. Vienna, Austria: R Foundation for Statistical Computing</w:t>
      </w:r>
      <w:hyperlink r:id="rId35">
        <w:r w:rsidRPr="00EF5F96">
          <w:rPr>
            <w:rStyle w:val="Hyperlink"/>
            <w:color w:val="auto"/>
          </w:rPr>
          <w:t>https://www.R-project.org/</w:t>
        </w:r>
      </w:hyperlink>
    </w:p>
    <w:p w:rsidR="00C20848" w:rsidRPr="00EF5F96" w:rsidRDefault="005C72A7">
      <w:pPr>
        <w:pStyle w:val="Bibliography"/>
      </w:pPr>
      <w:bookmarkStart w:id="48" w:name="ref-wickham_welcome_2019"/>
      <w:bookmarkEnd w:id="47"/>
      <w:r w:rsidRPr="00EF5F96">
        <w:t xml:space="preserve">30 Wickham H, Averick M, Bryan J, Chang W, McGowan L, François R, Grolemund G, Hayes A, Henry L, Hester J. Welcome to the tidyverse. </w:t>
      </w:r>
      <w:r w:rsidRPr="00EF5F96">
        <w:rPr>
          <w:i/>
        </w:rPr>
        <w:t>Journal of Open Source Software</w:t>
      </w:r>
      <w:r w:rsidRPr="00EF5F96">
        <w:t xml:space="preserve"> 2019; </w:t>
      </w:r>
      <w:r w:rsidRPr="00EF5F96">
        <w:rPr>
          <w:b/>
        </w:rPr>
        <w:t>4</w:t>
      </w:r>
      <w:r w:rsidRPr="00EF5F96">
        <w:t>: 1686.</w:t>
      </w:r>
    </w:p>
    <w:p w:rsidR="00C20848" w:rsidRPr="00EF5F96" w:rsidRDefault="005C72A7">
      <w:pPr>
        <w:pStyle w:val="Bibliography"/>
      </w:pPr>
      <w:bookmarkStart w:id="49" w:name="ref-cite_drake"/>
      <w:bookmarkEnd w:id="48"/>
      <w:r w:rsidRPr="00EF5F96">
        <w:t xml:space="preserve">31 Landau WM. The </w:t>
      </w:r>
      <w:r w:rsidRPr="00EF5F96">
        <w:t xml:space="preserve">drake r package: A pipeline toolkit for reproducibility and high-performance computing. </w:t>
      </w:r>
      <w:r w:rsidRPr="00EF5F96">
        <w:rPr>
          <w:i/>
        </w:rPr>
        <w:t>Journal of Open Source Software</w:t>
      </w:r>
      <w:r w:rsidRPr="00EF5F96">
        <w:t xml:space="preserve"> 2018; </w:t>
      </w:r>
      <w:r w:rsidRPr="00EF5F96">
        <w:rPr>
          <w:b/>
        </w:rPr>
        <w:t>3</w:t>
      </w:r>
      <w:r w:rsidRPr="00EF5F96">
        <w:t>.</w:t>
      </w:r>
      <w:hyperlink r:id="rId36">
        <w:r w:rsidRPr="00EF5F96">
          <w:rPr>
            <w:rStyle w:val="Hyperlink"/>
            <w:color w:val="auto"/>
          </w:rPr>
          <w:t>https://doi.org/10.21105/joss.00550</w:t>
        </w:r>
      </w:hyperlink>
    </w:p>
    <w:p w:rsidR="00C20848" w:rsidRPr="00EF5F96" w:rsidRDefault="005C72A7">
      <w:pPr>
        <w:pStyle w:val="Bibliography"/>
      </w:pPr>
      <w:bookmarkStart w:id="50" w:name="ref-buuren_mice_2010"/>
      <w:bookmarkEnd w:id="49"/>
      <w:r w:rsidRPr="00EF5F96">
        <w:t xml:space="preserve">32 Buuren S van, Groothuis-Oudshoorn </w:t>
      </w:r>
      <w:r w:rsidRPr="00EF5F96">
        <w:t xml:space="preserve">K. Mice: Multivariate imputation by chained equations in r. </w:t>
      </w:r>
      <w:r w:rsidRPr="00EF5F96">
        <w:rPr>
          <w:i/>
        </w:rPr>
        <w:t>Journal of statistical software</w:t>
      </w:r>
      <w:r w:rsidRPr="00EF5F96">
        <w:t xml:space="preserve"> 2010;: 1–68.</w:t>
      </w:r>
    </w:p>
    <w:p w:rsidR="00C20848" w:rsidRPr="00EF5F96" w:rsidRDefault="005C72A7">
      <w:pPr>
        <w:pStyle w:val="Bibliography"/>
      </w:pPr>
      <w:bookmarkStart w:id="51" w:name="ref-cite_table.glue"/>
      <w:bookmarkEnd w:id="50"/>
      <w:r w:rsidRPr="00EF5F96">
        <w:t xml:space="preserve">33 Jaeger B. </w:t>
      </w:r>
      <w:r w:rsidRPr="00EF5F96">
        <w:rPr>
          <w:i/>
        </w:rPr>
        <w:t>table.glue: Make and apply customized rounding specifications for tables</w:t>
      </w:r>
      <w:r w:rsidRPr="00EF5F96">
        <w:t>. doi:</w:t>
      </w:r>
      <w:hyperlink r:id="rId37">
        <w:r w:rsidRPr="00EF5F96">
          <w:rPr>
            <w:rStyle w:val="Hyperlink"/>
            <w:color w:val="auto"/>
          </w:rPr>
          <w:t>10.5281/zenodo.4107159</w:t>
        </w:r>
      </w:hyperlink>
    </w:p>
    <w:p w:rsidR="00C20848" w:rsidRPr="00EF5F96" w:rsidRDefault="005C72A7">
      <w:pPr>
        <w:pStyle w:val="Bibliography"/>
      </w:pPr>
      <w:bookmarkStart w:id="52" w:name="ref-van2005side"/>
      <w:bookmarkEnd w:id="51"/>
      <w:r w:rsidRPr="00EF5F96">
        <w:t xml:space="preserve">34 Steen MS van der, Lenders JW, Thien T. Side effects of ambulatory blood pressure monitoring. </w:t>
      </w:r>
      <w:r w:rsidRPr="00EF5F96">
        <w:rPr>
          <w:i/>
        </w:rPr>
        <w:t>Blood pressure monitoring</w:t>
      </w:r>
      <w:r w:rsidRPr="00EF5F96">
        <w:t xml:space="preserve"> 2005; </w:t>
      </w:r>
      <w:r w:rsidRPr="00EF5F96">
        <w:rPr>
          <w:b/>
        </w:rPr>
        <w:t>10</w:t>
      </w:r>
      <w:r w:rsidRPr="00EF5F96">
        <w:t>: 151–155.</w:t>
      </w:r>
    </w:p>
    <w:p w:rsidR="00C20848" w:rsidRPr="00EF5F96" w:rsidRDefault="005C72A7">
      <w:pPr>
        <w:pStyle w:val="Bibliography"/>
      </w:pPr>
      <w:bookmarkStart w:id="53" w:name="ref-agarwal2010effect"/>
      <w:bookmarkEnd w:id="52"/>
      <w:r w:rsidRPr="00EF5F96">
        <w:t>35 Agarwal R, Light RP. The effect of measuring ambulatory blood pressure on nighttime sleep</w:t>
      </w:r>
      <w:r w:rsidRPr="00EF5F96">
        <w:t xml:space="preserve"> and daytime activity—implications for dipping. </w:t>
      </w:r>
      <w:r w:rsidRPr="00EF5F96">
        <w:rPr>
          <w:i/>
        </w:rPr>
        <w:t>Clinical Journal of the American Society of Nephrology</w:t>
      </w:r>
      <w:r w:rsidRPr="00EF5F96">
        <w:t xml:space="preserve"> 2010; </w:t>
      </w:r>
      <w:r w:rsidRPr="00EF5F96">
        <w:rPr>
          <w:b/>
        </w:rPr>
        <w:t>5</w:t>
      </w:r>
      <w:r w:rsidRPr="00EF5F96">
        <w:t>: 281–285.</w:t>
      </w:r>
    </w:p>
    <w:p w:rsidR="00C20848" w:rsidRPr="00EF5F96" w:rsidRDefault="005C72A7">
      <w:pPr>
        <w:pStyle w:val="Bibliography"/>
      </w:pPr>
      <w:bookmarkStart w:id="54" w:name="ref-mokwatsi2020direct"/>
      <w:bookmarkEnd w:id="53"/>
      <w:r w:rsidRPr="00EF5F96">
        <w:t>36 Mokwatsi GG, Hoshide S, Kanegae H, Fujiwara T, Negishi K, Schutte AE, Kario K. Direct comparison of home versus ambulatory defined n</w:t>
      </w:r>
      <w:r w:rsidRPr="00EF5F96">
        <w:t xml:space="preserve">octurnal hypertension for predicting cardiovascular events: The japan morning surge-home blood pressure (j-hop) study. </w:t>
      </w:r>
      <w:r w:rsidRPr="00EF5F96">
        <w:rPr>
          <w:i/>
        </w:rPr>
        <w:t>Hypertension</w:t>
      </w:r>
      <w:r w:rsidRPr="00EF5F96">
        <w:t xml:space="preserve"> 2020; </w:t>
      </w:r>
      <w:r w:rsidRPr="00EF5F96">
        <w:rPr>
          <w:b/>
        </w:rPr>
        <w:t>76</w:t>
      </w:r>
      <w:r w:rsidRPr="00EF5F96">
        <w:t>: 554–561.</w:t>
      </w:r>
      <w:bookmarkEnd w:id="19"/>
      <w:bookmarkEnd w:id="54"/>
    </w:p>
    <w:sectPr w:rsidR="00C20848" w:rsidRPr="00EF5F96">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72A7" w:rsidRDefault="005C72A7">
      <w:pPr>
        <w:spacing w:after="0"/>
      </w:pPr>
      <w:r>
        <w:separator/>
      </w:r>
    </w:p>
  </w:endnote>
  <w:endnote w:type="continuationSeparator" w:id="0">
    <w:p w:rsidR="005C72A7" w:rsidRDefault="005C72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5C72A7">
        <w:pPr>
          <w:pStyle w:val="Footer"/>
        </w:pPr>
        <w:r>
          <w:fldChar w:fldCharType="begin"/>
        </w:r>
        <w:r>
          <w:instrText xml:space="preserve"> PAGE   \* MERGEFORMAT </w:instrText>
        </w:r>
        <w:r>
          <w:fldChar w:fldCharType="separate"/>
        </w:r>
        <w:r w:rsidR="00EF5F96">
          <w:rPr>
            <w:noProof/>
          </w:rPr>
          <w:t>10</w:t>
        </w:r>
        <w:r>
          <w:rPr>
            <w:noProof/>
          </w:rPr>
          <w:fldChar w:fldCharType="end"/>
        </w:r>
      </w:p>
    </w:sdtContent>
  </w:sdt>
  <w:p w:rsidR="00314C34" w:rsidRDefault="005C72A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8212946"/>
      <w:docPartObj>
        <w:docPartGallery w:val="Page Numbers (Bottom of Page)"/>
        <w:docPartUnique/>
      </w:docPartObj>
    </w:sdtPr>
    <w:sdtEndPr>
      <w:rPr>
        <w:noProof/>
      </w:rPr>
    </w:sdtEndPr>
    <w:sdtContent>
      <w:p w:rsidR="00314C34" w:rsidRDefault="005C72A7">
        <w:pPr>
          <w:pStyle w:val="Footer"/>
        </w:pPr>
        <w:r>
          <w:fldChar w:fldCharType="begin"/>
        </w:r>
        <w:r>
          <w:instrText xml:space="preserve"> PAGE   \* MERGEFORMAT </w:instrText>
        </w:r>
        <w:r>
          <w:fldChar w:fldCharType="separate"/>
        </w:r>
        <w:r w:rsidR="00EF5F96">
          <w:rPr>
            <w:noProof/>
          </w:rPr>
          <w:t>60</w:t>
        </w:r>
        <w:r>
          <w:rPr>
            <w:noProof/>
          </w:rPr>
          <w:fldChar w:fldCharType="end"/>
        </w:r>
      </w:p>
    </w:sdtContent>
  </w:sdt>
  <w:p w:rsidR="00314C34" w:rsidRDefault="005C72A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6778345"/>
      <w:docPartObj>
        <w:docPartGallery w:val="Page Numbers (Bottom of Page)"/>
        <w:docPartUnique/>
      </w:docPartObj>
    </w:sdtPr>
    <w:sdtEndPr>
      <w:rPr>
        <w:noProof/>
      </w:rPr>
    </w:sdtEndPr>
    <w:sdtContent>
      <w:p w:rsidR="00314C34" w:rsidRDefault="005C72A7">
        <w:pPr>
          <w:pStyle w:val="Footer"/>
        </w:pPr>
        <w:r>
          <w:fldChar w:fldCharType="begin"/>
        </w:r>
        <w:r>
          <w:instrText xml:space="preserve"> PAGE   \* MERGEFORMAT </w:instrText>
        </w:r>
        <w:r>
          <w:fldChar w:fldCharType="separate"/>
        </w:r>
        <w:r w:rsidR="00EF5F96">
          <w:rPr>
            <w:noProof/>
          </w:rPr>
          <w:t>23</w:t>
        </w:r>
        <w:r>
          <w:rPr>
            <w:noProof/>
          </w:rPr>
          <w:fldChar w:fldCharType="end"/>
        </w:r>
      </w:p>
    </w:sdtContent>
  </w:sdt>
  <w:p w:rsidR="00314C34" w:rsidRDefault="005C72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5086911"/>
      <w:docPartObj>
        <w:docPartGallery w:val="Page Numbers (Bottom of Page)"/>
        <w:docPartUnique/>
      </w:docPartObj>
    </w:sdtPr>
    <w:sdtEndPr>
      <w:rPr>
        <w:noProof/>
      </w:rPr>
    </w:sdtEndPr>
    <w:sdtContent>
      <w:p w:rsidR="00314C34" w:rsidRDefault="005C72A7">
        <w:pPr>
          <w:pStyle w:val="Footer"/>
        </w:pPr>
        <w:r>
          <w:fldChar w:fldCharType="begin"/>
        </w:r>
        <w:r>
          <w:instrText xml:space="preserve"> PAGE   \* MERGEFORMAT </w:instrText>
        </w:r>
        <w:r>
          <w:fldChar w:fldCharType="separate"/>
        </w:r>
        <w:r w:rsidR="00EF5F96">
          <w:rPr>
            <w:noProof/>
          </w:rPr>
          <w:t>24</w:t>
        </w:r>
        <w:r>
          <w:rPr>
            <w:noProof/>
          </w:rPr>
          <w:fldChar w:fldCharType="end"/>
        </w:r>
      </w:p>
    </w:sdtContent>
  </w:sdt>
  <w:p w:rsidR="00314C34" w:rsidRDefault="005C72A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983073"/>
      <w:docPartObj>
        <w:docPartGallery w:val="Page Numbers (Bottom of Page)"/>
        <w:docPartUnique/>
      </w:docPartObj>
    </w:sdtPr>
    <w:sdtEndPr>
      <w:rPr>
        <w:noProof/>
      </w:rPr>
    </w:sdtEndPr>
    <w:sdtContent>
      <w:p w:rsidR="00314C34" w:rsidRDefault="005C72A7">
        <w:pPr>
          <w:pStyle w:val="Footer"/>
        </w:pPr>
        <w:r>
          <w:fldChar w:fldCharType="begin"/>
        </w:r>
        <w:r>
          <w:instrText xml:space="preserve"> PAGE   \* MERGEFORMAT </w:instrText>
        </w:r>
        <w:r>
          <w:fldChar w:fldCharType="separate"/>
        </w:r>
        <w:r w:rsidR="00EF5F96">
          <w:rPr>
            <w:noProof/>
          </w:rPr>
          <w:t>49</w:t>
        </w:r>
        <w:r>
          <w:rPr>
            <w:noProof/>
          </w:rPr>
          <w:fldChar w:fldCharType="end"/>
        </w:r>
      </w:p>
    </w:sdtContent>
  </w:sdt>
  <w:p w:rsidR="00314C34" w:rsidRDefault="005C72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72A7" w:rsidRDefault="005C72A7">
      <w:r>
        <w:separator/>
      </w:r>
    </w:p>
  </w:footnote>
  <w:footnote w:type="continuationSeparator" w:id="0">
    <w:p w:rsidR="005C72A7" w:rsidRDefault="005C72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C72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E7CE2B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E75075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4F754A"/>
    <w:rsid w:val="00590D07"/>
    <w:rsid w:val="005C72A7"/>
    <w:rsid w:val="00784D58"/>
    <w:rsid w:val="008D6863"/>
    <w:rsid w:val="00B86B75"/>
    <w:rsid w:val="00BC48D5"/>
    <w:rsid w:val="00C20848"/>
    <w:rsid w:val="00C36279"/>
    <w:rsid w:val="00E315A3"/>
    <w:rsid w:val="00EF5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90D0"/>
  <w15:docId w15:val="{9054615F-38A6-4C54-B6BA-B97C0E55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header" Target="header11.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yperlink" Target="http://www.dableducational.org/Publications/2014/ESH-IP%202010%20and%20BHS%20Validation%20of%20Spascelabs%2090227%20OnTrak.pdf" TargetMode="External"/><Relationship Id="rId42" Type="http://schemas.openxmlformats.org/officeDocument/2006/relationships/header" Target="header12.xml"/><Relationship Id="rId7" Type="http://schemas.openxmlformats.org/officeDocument/2006/relationships/hyperlink" Target="https://github.com/bcjaeger/number-and-timing-of-ABPM" TargetMode="Externa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yperlink" Target="https://doi.org/10.1001/jamacardio.2019.2845" TargetMode="External"/><Relationship Id="rId38" Type="http://schemas.openxmlformats.org/officeDocument/2006/relationships/header" Target="header10.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3.png"/><Relationship Id="rId41" Type="http://schemas.openxmlformats.org/officeDocument/2006/relationships/footer" Target="footer1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yperlink" Target="https://www.ncbi.nlm.nih.gov/pmc/articles/PMC3172086/" TargetMode="External"/><Relationship Id="rId37" Type="http://schemas.openxmlformats.org/officeDocument/2006/relationships/hyperlink" Target="https://doi.org/10.5281/zenodo.4107159" TargetMode="External"/><Relationship Id="rId40" Type="http://schemas.openxmlformats.org/officeDocument/2006/relationships/footer" Target="footer1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8.xml"/><Relationship Id="rId28" Type="http://schemas.openxmlformats.org/officeDocument/2006/relationships/image" Target="media/image2.png"/><Relationship Id="rId36" Type="http://schemas.openxmlformats.org/officeDocument/2006/relationships/hyperlink" Target="https://doi.org/10.21105/joss.00550" TargetMode="Externa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image" Target="media/image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image" Target="media/image4.png"/><Relationship Id="rId35" Type="http://schemas.openxmlformats.org/officeDocument/2006/relationships/hyperlink" Target="https://www.R-project.org/" TargetMode="External"/><Relationship Id="rId43" Type="http://schemas.openxmlformats.org/officeDocument/2006/relationships/footer" Target="foot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0</Pages>
  <Words>12711</Words>
  <Characters>72456</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8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1-06-09T15:24:00Z</dcterms:created>
  <dcterms:modified xsi:type="dcterms:W3CDTF">2021-06-0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hypertension-research.csl</vt:lpwstr>
  </property>
  <property fmtid="{D5CDD505-2E9C-101B-9397-08002B2CF9AE}" pid="4" name="output">
    <vt:lpwstr/>
  </property>
</Properties>
</file>